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7D73F8" w:rsidP="68161DA5" w:rsidRDefault="00192B4F" w14:paraId="762D646F" w14:textId="499C76AA">
      <w:pPr>
        <w:pStyle w:val="Normal"/>
        <w:ind w:right="401"/>
      </w:pPr>
      <w:r w:rsidR="3408AC9D">
        <w:drawing>
          <wp:inline wp14:editId="2BF02B89" wp14:anchorId="1DBF51C9">
            <wp:extent cx="1914525" cy="657225"/>
            <wp:effectExtent l="0" t="0" r="0" b="0"/>
            <wp:docPr id="1518893336" name="" title=""/>
            <wp:cNvGraphicFramePr>
              <a:graphicFrameLocks noChangeAspect="1"/>
            </wp:cNvGraphicFramePr>
            <a:graphic>
              <a:graphicData uri="http://schemas.openxmlformats.org/drawingml/2006/picture">
                <pic:pic>
                  <pic:nvPicPr>
                    <pic:cNvPr id="0" name=""/>
                    <pic:cNvPicPr/>
                  </pic:nvPicPr>
                  <pic:blipFill>
                    <a:blip r:embed="Rbf3cef24ff3c4300">
                      <a:extLst>
                        <a:ext xmlns:a="http://schemas.openxmlformats.org/drawingml/2006/main" uri="{28A0092B-C50C-407E-A947-70E740481C1C}">
                          <a14:useLocalDpi val="0"/>
                        </a:ext>
                      </a:extLst>
                    </a:blip>
                    <a:stretch>
                      <a:fillRect/>
                    </a:stretch>
                  </pic:blipFill>
                  <pic:spPr>
                    <a:xfrm>
                      <a:off x="0" y="0"/>
                      <a:ext cx="1914525" cy="657225"/>
                    </a:xfrm>
                    <a:prstGeom prst="rect">
                      <a:avLst/>
                    </a:prstGeom>
                  </pic:spPr>
                </pic:pic>
              </a:graphicData>
            </a:graphic>
          </wp:inline>
        </w:drawing>
      </w:r>
      <w:r>
        <w:br/>
      </w:r>
    </w:p>
    <w:p w:rsidR="007D73F8" w:rsidP="68161DA5" w:rsidRDefault="007D73F8" w14:paraId="4672F45B" w14:textId="77777777" w14:noSpellErr="1">
      <w:pPr>
        <w:ind w:right="401"/>
        <w:jc w:val="right"/>
        <w:rPr>
          <w:rFonts w:ascii="outfit" w:hAnsi="outfit" w:eastAsia="outfit" w:cs="outfit"/>
          <w:b w:val="1"/>
          <w:bCs w:val="1"/>
          <w:sz w:val="26"/>
          <w:szCs w:val="26"/>
        </w:rPr>
      </w:pPr>
    </w:p>
    <w:p w:rsidRPr="002D4810" w:rsidR="00F077A0" w:rsidP="68161DA5" w:rsidRDefault="0079476F" w14:paraId="43150E9E" w14:textId="141511F6">
      <w:pPr>
        <w:ind w:right="401"/>
        <w:jc w:val="center"/>
        <w:rPr>
          <w:rFonts w:ascii="outfit" w:hAnsi="outfit" w:eastAsia="outfit" w:cs="outfit"/>
          <w:b w:val="1"/>
          <w:bCs w:val="1"/>
          <w:color w:val="007D69"/>
        </w:rPr>
      </w:pPr>
      <w:r w:rsidRPr="68161DA5" w:rsidR="0079476F">
        <w:rPr>
          <w:rFonts w:ascii="outfit" w:hAnsi="outfit" w:eastAsia="outfit" w:cs="outfit"/>
          <w:b w:val="1"/>
          <w:bCs w:val="1"/>
          <w:color w:val="007D69"/>
        </w:rPr>
        <w:t>P</w:t>
      </w:r>
      <w:r w:rsidRPr="68161DA5" w:rsidR="4DB9CC2B">
        <w:rPr>
          <w:rFonts w:ascii="outfit" w:hAnsi="outfit" w:eastAsia="outfit" w:cs="outfit"/>
          <w:b w:val="1"/>
          <w:bCs w:val="1"/>
          <w:color w:val="007D69"/>
        </w:rPr>
        <w:t xml:space="preserve">artnership Proposal Form </w:t>
      </w:r>
      <w:r w:rsidRPr="68161DA5" w:rsidR="00FD1599">
        <w:rPr>
          <w:rFonts w:ascii="outfit" w:hAnsi="outfit" w:eastAsia="outfit" w:cs="outfit"/>
          <w:b w:val="1"/>
          <w:bCs w:val="1"/>
          <w:color w:val="007D69"/>
        </w:rPr>
        <w:t xml:space="preserve">(PPF) </w:t>
      </w:r>
      <w:r w:rsidRPr="68161DA5" w:rsidR="00575F5C">
        <w:rPr>
          <w:rFonts w:ascii="outfit" w:hAnsi="outfit" w:eastAsia="outfit" w:cs="outfit"/>
          <w:b w:val="1"/>
          <w:bCs w:val="1"/>
          <w:color w:val="007D69"/>
        </w:rPr>
        <w:t xml:space="preserve">– </w:t>
      </w:r>
      <w:r w:rsidRPr="68161DA5" w:rsidR="006360E4">
        <w:rPr>
          <w:rFonts w:ascii="outfit" w:hAnsi="outfit" w:eastAsia="outfit" w:cs="outfit"/>
          <w:b w:val="1"/>
          <w:bCs w:val="1"/>
          <w:color w:val="007D69"/>
        </w:rPr>
        <w:t>S</w:t>
      </w:r>
      <w:r w:rsidRPr="68161DA5" w:rsidR="55FA2D4C">
        <w:rPr>
          <w:rFonts w:ascii="outfit" w:hAnsi="outfit" w:eastAsia="outfit" w:cs="outfit"/>
          <w:b w:val="1"/>
          <w:bCs w:val="1"/>
          <w:color w:val="007D69"/>
        </w:rPr>
        <w:t>plit-site (Single PGR Student)</w:t>
      </w:r>
    </w:p>
    <w:p w:rsidRPr="002D4810" w:rsidR="00FD1599" w:rsidP="68161DA5" w:rsidRDefault="00FD1599" w14:paraId="19DE88C9" w14:textId="77777777" w14:noSpellErr="1">
      <w:pPr>
        <w:ind w:right="401"/>
        <w:jc w:val="center"/>
        <w:rPr>
          <w:rFonts w:ascii="outfit" w:hAnsi="outfit" w:eastAsia="outfit" w:cs="outfit"/>
          <w:b w:val="1"/>
          <w:bCs w:val="1"/>
        </w:rPr>
      </w:pPr>
    </w:p>
    <w:p w:rsidR="00096859" w:rsidP="68161DA5" w:rsidRDefault="00FD1599" w14:paraId="09324224" w14:textId="77777777" w14:noSpellErr="1">
      <w:pPr>
        <w:ind w:right="401"/>
        <w:jc w:val="both"/>
        <w:rPr>
          <w:rFonts w:ascii="outfit" w:hAnsi="outfit" w:eastAsia="outfit" w:cs="outfit"/>
        </w:rPr>
      </w:pPr>
      <w:r w:rsidRPr="68161DA5" w:rsidR="00FD1599">
        <w:rPr>
          <w:rFonts w:ascii="outfit" w:hAnsi="outfit" w:eastAsia="outfit" w:cs="outfit"/>
        </w:rPr>
        <w:t>This form is</w:t>
      </w:r>
      <w:r w:rsidRPr="68161DA5" w:rsidR="00096859">
        <w:rPr>
          <w:rFonts w:ascii="outfit" w:hAnsi="outfit" w:eastAsia="outfit" w:cs="outfit"/>
        </w:rPr>
        <w:t xml:space="preserve"> to be completed by staff when setting up a new collaborative partnership where a University of Exeter qualification or credit is involved.</w:t>
      </w:r>
    </w:p>
    <w:p w:rsidR="00270452" w:rsidP="68161DA5" w:rsidRDefault="00270452" w14:paraId="68201E9D" w14:textId="77777777" w14:noSpellErr="1">
      <w:pPr>
        <w:ind w:right="401"/>
        <w:jc w:val="both"/>
        <w:rPr>
          <w:rFonts w:ascii="outfit" w:hAnsi="outfit" w:eastAsia="outfit" w:cs="outfit"/>
        </w:rPr>
      </w:pPr>
    </w:p>
    <w:p w:rsidRPr="002D4810" w:rsidR="00270452" w:rsidP="68161DA5" w:rsidRDefault="00270452" w14:paraId="33436E70" w14:textId="171491F4">
      <w:pPr>
        <w:ind w:right="401"/>
        <w:jc w:val="both"/>
        <w:rPr>
          <w:rFonts w:ascii="outfit" w:hAnsi="outfit" w:eastAsia="outfit" w:cs="outfit"/>
        </w:rPr>
      </w:pPr>
      <w:r w:rsidRPr="68161DA5" w:rsidR="00270452">
        <w:rPr>
          <w:rFonts w:ascii="outfit" w:hAnsi="outfit" w:eastAsia="outfit" w:cs="outfit"/>
        </w:rPr>
        <w:t>Spilt Site partnerships involve one programme and one award, but with a significant contribution e.g. teaching, facilities, knowledge etc. made by the partner organisation (not necessarily a HEI).</w:t>
      </w:r>
      <w:r w:rsidRPr="68161DA5" w:rsidR="2A23850E">
        <w:rPr>
          <w:rFonts w:ascii="outfit" w:hAnsi="outfit" w:eastAsia="outfit" w:cs="outfit"/>
        </w:rPr>
        <w:t xml:space="preserve"> </w:t>
      </w:r>
    </w:p>
    <w:p w:rsidRPr="002D4810" w:rsidR="00096859" w:rsidP="68161DA5" w:rsidRDefault="00096859" w14:paraId="3CF08CC3" w14:textId="77777777" w14:noSpellErr="1">
      <w:pPr>
        <w:ind w:right="401"/>
        <w:jc w:val="both"/>
        <w:rPr>
          <w:rFonts w:ascii="outfit" w:hAnsi="outfit" w:eastAsia="outfit" w:cs="outfit"/>
        </w:rPr>
      </w:pPr>
    </w:p>
    <w:p w:rsidRPr="002D4810" w:rsidR="002D4810" w:rsidP="68161DA5" w:rsidRDefault="002D4810" w14:paraId="44FE42FE" w14:textId="4AFF18EE">
      <w:pPr>
        <w:pStyle w:val="Normal"/>
        <w:suppressLineNumbers w:val="0"/>
        <w:bidi w:val="0"/>
        <w:spacing w:before="0" w:beforeAutospacing="off" w:after="0" w:afterAutospacing="off" w:line="259" w:lineRule="auto"/>
        <w:ind w:left="0" w:right="401"/>
        <w:jc w:val="both"/>
        <w:rPr>
          <w:rFonts w:ascii="outfit" w:hAnsi="outfit" w:eastAsia="outfit" w:cs="outfit"/>
        </w:rPr>
      </w:pPr>
      <w:r w:rsidRPr="68161DA5" w:rsidR="2A23850E">
        <w:rPr>
          <w:rFonts w:ascii="outfit" w:hAnsi="outfit" w:eastAsia="outfit" w:cs="outfit"/>
        </w:rPr>
        <w:t xml:space="preserve">Once the form is </w:t>
      </w:r>
      <w:r w:rsidRPr="68161DA5" w:rsidR="2A23850E">
        <w:rPr>
          <w:rFonts w:ascii="outfit" w:hAnsi="outfit" w:eastAsia="outfit" w:cs="outfit"/>
        </w:rPr>
        <w:t>completed</w:t>
      </w:r>
      <w:r w:rsidRPr="68161DA5" w:rsidR="2A23850E">
        <w:rPr>
          <w:rFonts w:ascii="outfit" w:hAnsi="outfit" w:eastAsia="outfit" w:cs="outfit"/>
        </w:rPr>
        <w:t>, the approvals are:</w:t>
      </w:r>
    </w:p>
    <w:p w:rsidRPr="002D4810" w:rsidR="002D4810" w:rsidP="68161DA5" w:rsidRDefault="002D4810" w14:paraId="69BF3807" w14:textId="75518CD6">
      <w:pPr>
        <w:pStyle w:val="ListParagraph"/>
        <w:numPr>
          <w:ilvl w:val="0"/>
          <w:numId w:val="25"/>
        </w:numPr>
        <w:suppressLineNumbers w:val="0"/>
        <w:bidi w:val="0"/>
        <w:spacing w:before="0" w:beforeAutospacing="off" w:after="0" w:afterAutospacing="off" w:line="259" w:lineRule="auto"/>
        <w:ind w:right="401"/>
        <w:jc w:val="both"/>
        <w:rPr>
          <w:rFonts w:ascii="outfit" w:hAnsi="outfit" w:eastAsia="outfit" w:cs="outfit"/>
        </w:rPr>
      </w:pPr>
      <w:r w:rsidRPr="68161DA5" w:rsidR="2A23850E">
        <w:rPr>
          <w:rFonts w:ascii="outfit" w:hAnsi="outfit" w:eastAsia="outfit" w:cs="outfit"/>
        </w:rPr>
        <w:t>Faculty approval from the relevant Faculty Group</w:t>
      </w:r>
    </w:p>
    <w:p w:rsidRPr="002D4810" w:rsidR="002D4810" w:rsidP="68161DA5" w:rsidRDefault="002D4810" w14:paraId="13768A1A" w14:textId="0FB54BF2">
      <w:pPr>
        <w:pStyle w:val="ListParagraph"/>
        <w:numPr>
          <w:ilvl w:val="0"/>
          <w:numId w:val="25"/>
        </w:numPr>
        <w:suppressLineNumbers w:val="0"/>
        <w:bidi w:val="0"/>
        <w:spacing w:before="0" w:beforeAutospacing="off" w:after="0" w:afterAutospacing="off" w:line="259" w:lineRule="auto"/>
        <w:ind w:right="401"/>
        <w:jc w:val="both"/>
        <w:rPr>
          <w:rFonts w:ascii="outfit" w:hAnsi="outfit" w:eastAsia="outfit" w:cs="outfit"/>
        </w:rPr>
      </w:pPr>
      <w:r w:rsidRPr="7A8A35AB" w:rsidR="2A23850E">
        <w:rPr>
          <w:rFonts w:ascii="outfit" w:hAnsi="outfit" w:eastAsia="outfit" w:cs="outfit"/>
        </w:rPr>
        <w:t xml:space="preserve">Strategic Approval from GEC (for </w:t>
      </w:r>
      <w:r w:rsidRPr="7A8A35AB" w:rsidR="2A23850E">
        <w:rPr>
          <w:rFonts w:ascii="outfit" w:hAnsi="outfit" w:eastAsia="outfit" w:cs="outfit"/>
        </w:rPr>
        <w:t>International</w:t>
      </w:r>
      <w:r w:rsidRPr="7A8A35AB" w:rsidR="2A23850E">
        <w:rPr>
          <w:rFonts w:ascii="outfit" w:hAnsi="outfit" w:eastAsia="outfit" w:cs="outfit"/>
        </w:rPr>
        <w:t xml:space="preserve"> </w:t>
      </w:r>
      <w:r w:rsidRPr="7A8A35AB" w:rsidR="2A23850E">
        <w:rPr>
          <w:rFonts w:ascii="outfit" w:hAnsi="outfit" w:eastAsia="outfit" w:cs="outfit"/>
        </w:rPr>
        <w:t>partnerships; for</w:t>
      </w:r>
      <w:r w:rsidRPr="7A8A35AB" w:rsidR="2A23850E">
        <w:rPr>
          <w:rFonts w:ascii="outfit" w:hAnsi="outfit" w:eastAsia="outfit" w:cs="outfit"/>
        </w:rPr>
        <w:t xml:space="preserve"> UK Single</w:t>
      </w:r>
      <w:r w:rsidRPr="7A8A35AB" w:rsidR="28FF8B7E">
        <w:rPr>
          <w:rFonts w:ascii="outfit" w:hAnsi="outfit" w:eastAsia="outfit" w:cs="outfit"/>
        </w:rPr>
        <w:t xml:space="preserve"> PGR</w:t>
      </w:r>
      <w:r w:rsidRPr="7A8A35AB" w:rsidR="2A23850E">
        <w:rPr>
          <w:rFonts w:ascii="outfit" w:hAnsi="outfit" w:eastAsia="outfit" w:cs="outfit"/>
        </w:rPr>
        <w:t xml:space="preserve"> Student Split-sites, Stage 2 approval is skipped.)</w:t>
      </w:r>
    </w:p>
    <w:p w:rsidRPr="002D4810" w:rsidR="002D4810" w:rsidP="68161DA5" w:rsidRDefault="002D4810" w14:paraId="19DB10FC" w14:textId="4E2B1C94">
      <w:pPr>
        <w:pStyle w:val="ListParagraph"/>
        <w:numPr>
          <w:ilvl w:val="0"/>
          <w:numId w:val="25"/>
        </w:numPr>
        <w:suppressLineNumbers w:val="0"/>
        <w:bidi w:val="0"/>
        <w:spacing w:before="0" w:beforeAutospacing="off" w:after="0" w:afterAutospacing="off" w:line="259" w:lineRule="auto"/>
        <w:ind w:right="401"/>
        <w:jc w:val="both"/>
        <w:rPr>
          <w:rFonts w:ascii="outfit" w:hAnsi="outfit" w:eastAsia="outfit" w:cs="outfit"/>
        </w:rPr>
      </w:pPr>
      <w:r w:rsidRPr="68161DA5" w:rsidR="2A23850E">
        <w:rPr>
          <w:rFonts w:ascii="outfit" w:hAnsi="outfit" w:eastAsia="outfit" w:cs="outfit"/>
        </w:rPr>
        <w:t>Quality Approval from the Dean of PGR.</w:t>
      </w:r>
    </w:p>
    <w:p w:rsidR="68161DA5" w:rsidP="68161DA5" w:rsidRDefault="68161DA5" w14:paraId="284211EE" w14:textId="3EBB86D1">
      <w:pPr>
        <w:pStyle w:val="Normal"/>
        <w:suppressLineNumbers w:val="0"/>
        <w:bidi w:val="0"/>
        <w:spacing w:before="0" w:beforeAutospacing="off" w:after="0" w:afterAutospacing="off" w:line="259" w:lineRule="auto"/>
        <w:ind w:left="0" w:right="401"/>
        <w:jc w:val="both"/>
        <w:rPr>
          <w:rFonts w:ascii="outfit" w:hAnsi="outfit" w:eastAsia="outfit" w:cs="outfit"/>
        </w:rPr>
      </w:pPr>
    </w:p>
    <w:p w:rsidRPr="002D4810" w:rsidR="00096859" w:rsidP="68161DA5" w:rsidRDefault="00096859" w14:paraId="042745AE" w14:textId="77777777" w14:noSpellErr="1">
      <w:pPr>
        <w:ind w:right="401"/>
        <w:jc w:val="both"/>
        <w:rPr>
          <w:rFonts w:ascii="outfit" w:hAnsi="outfit" w:eastAsia="outfit" w:cs="outfit"/>
        </w:rPr>
      </w:pPr>
      <w:r w:rsidRPr="68161DA5" w:rsidR="00096859">
        <w:rPr>
          <w:rFonts w:ascii="outfit" w:hAnsi="outfit" w:eastAsia="outfit" w:cs="outfit"/>
        </w:rPr>
        <w:t xml:space="preserve">Advice on any aspect of this process is available by contacting Academic Partnerships on </w:t>
      </w:r>
      <w:hyperlink r:id="R7a037933c561489c">
        <w:r w:rsidRPr="68161DA5" w:rsidR="00096859">
          <w:rPr>
            <w:rStyle w:val="Hyperlink"/>
            <w:rFonts w:ascii="outfit" w:hAnsi="outfit" w:eastAsia="outfit" w:cs="outfit"/>
          </w:rPr>
          <w:t>partnerships@exeter.ac.uk</w:t>
        </w:r>
      </w:hyperlink>
      <w:r w:rsidRPr="68161DA5" w:rsidR="00096859">
        <w:rPr>
          <w:rFonts w:ascii="outfit" w:hAnsi="outfit" w:eastAsia="outfit" w:cs="outfit"/>
        </w:rPr>
        <w:t xml:space="preserve"> </w:t>
      </w:r>
    </w:p>
    <w:p w:rsidRPr="00096859" w:rsidR="00525F33" w:rsidP="68161DA5" w:rsidRDefault="00525F33" w14:paraId="71A8C52D" w14:textId="77777777" w14:noSpellErr="1">
      <w:pPr>
        <w:ind w:left="360"/>
        <w:rPr>
          <w:rFonts w:ascii="outfit" w:hAnsi="outfit" w:eastAsia="outfit" w:cs="outfit"/>
        </w:rPr>
      </w:pPr>
    </w:p>
    <w:tbl>
      <w:tblPr>
        <w:tblStyle w:val="TableGrid"/>
        <w:tblW w:w="10682" w:type="dxa"/>
        <w:tblLook w:val="04A0" w:firstRow="1" w:lastRow="0" w:firstColumn="1" w:lastColumn="0" w:noHBand="0" w:noVBand="1"/>
      </w:tblPr>
      <w:tblGrid>
        <w:gridCol w:w="855"/>
        <w:gridCol w:w="5012"/>
        <w:gridCol w:w="4815"/>
      </w:tblGrid>
      <w:tr w:rsidRPr="009B3586" w:rsidR="00A13A9E" w:rsidTr="7A8A35AB" w14:paraId="75990F24" w14:textId="77777777">
        <w:trPr>
          <w:cantSplit/>
          <w:trHeight w:val="340"/>
        </w:trPr>
        <w:tc>
          <w:tcPr>
            <w:tcW w:w="10682" w:type="dxa"/>
            <w:gridSpan w:val="3"/>
            <w:shd w:val="clear" w:color="auto" w:fill="F2F2F2" w:themeFill="background1" w:themeFillShade="F2"/>
            <w:tcMar/>
          </w:tcPr>
          <w:p w:rsidR="00A13A9E" w:rsidP="68161DA5" w:rsidRDefault="00A13A9E" w14:paraId="72A14C8D" w14:textId="1C67F2D2">
            <w:pPr>
              <w:rPr>
                <w:rFonts w:ascii="outfit" w:hAnsi="outfit" w:eastAsia="outfit" w:cs="outfit"/>
                <w:b w:val="1"/>
                <w:bCs w:val="1"/>
                <w:color w:val="007D69"/>
              </w:rPr>
            </w:pPr>
            <w:r w:rsidRPr="68161DA5" w:rsidR="00A13A9E">
              <w:rPr>
                <w:rFonts w:ascii="outfit" w:hAnsi="outfit" w:eastAsia="outfit" w:cs="outfit"/>
                <w:b w:val="1"/>
                <w:bCs w:val="1"/>
                <w:color w:val="007D69"/>
                <w:u w:val="single"/>
              </w:rPr>
              <w:t xml:space="preserve">PART 1:  FOR </w:t>
            </w:r>
            <w:r w:rsidRPr="68161DA5" w:rsidR="51D40090">
              <w:rPr>
                <w:rFonts w:ascii="outfit" w:hAnsi="outfit" w:eastAsia="outfit" w:cs="outfit"/>
                <w:b w:val="1"/>
                <w:bCs w:val="1"/>
                <w:color w:val="007D69"/>
                <w:u w:val="single"/>
              </w:rPr>
              <w:t>FACULTY</w:t>
            </w:r>
            <w:r w:rsidRPr="68161DA5" w:rsidR="4B1AE64B">
              <w:rPr>
                <w:rFonts w:ascii="outfit" w:hAnsi="outfit" w:eastAsia="outfit" w:cs="outfit"/>
                <w:b w:val="1"/>
                <w:bCs w:val="1"/>
                <w:color w:val="007D69"/>
                <w:u w:val="single"/>
              </w:rPr>
              <w:t xml:space="preserve"> and STRATEGIC </w:t>
            </w:r>
            <w:r w:rsidRPr="68161DA5" w:rsidR="00A13A9E">
              <w:rPr>
                <w:rFonts w:ascii="outfit" w:hAnsi="outfit" w:eastAsia="outfit" w:cs="outfit"/>
                <w:b w:val="1"/>
                <w:bCs w:val="1"/>
                <w:color w:val="007D69"/>
                <w:u w:val="single"/>
              </w:rPr>
              <w:t>APPROVAL</w:t>
            </w:r>
            <w:r w:rsidRPr="68161DA5" w:rsidR="00A13A9E">
              <w:rPr>
                <w:rFonts w:ascii="outfit" w:hAnsi="outfit" w:eastAsia="outfit" w:cs="outfit"/>
                <w:b w:val="1"/>
                <w:bCs w:val="1"/>
                <w:color w:val="007D69"/>
              </w:rPr>
              <w:t xml:space="preserve">   </w:t>
            </w:r>
            <w:r w:rsidRPr="68161DA5" w:rsidR="2040A654">
              <w:rPr>
                <w:rFonts w:ascii="outfit" w:hAnsi="outfit" w:eastAsia="outfit" w:cs="outfit"/>
                <w:b w:val="1"/>
                <w:bCs w:val="1"/>
                <w:color w:val="007D69"/>
              </w:rPr>
              <w:t xml:space="preserve">                                      </w:t>
            </w:r>
            <w:r w:rsidRPr="68161DA5" w:rsidR="00A13A9E">
              <w:rPr>
                <w:rFonts w:ascii="outfit" w:hAnsi="outfit" w:eastAsia="outfit" w:cs="outfit"/>
                <w:b w:val="1"/>
                <w:bCs w:val="1"/>
                <w:color w:val="007D69"/>
              </w:rPr>
              <w:t xml:space="preserve">     </w:t>
            </w:r>
            <w:r w:rsidRPr="68161DA5" w:rsidR="00A13A9E">
              <w:rPr>
                <w:rFonts w:ascii="outfit" w:hAnsi="outfit" w:eastAsia="outfit" w:cs="outfit"/>
                <w:b w:val="1"/>
                <w:bCs w:val="1"/>
                <w:color w:val="007D69"/>
              </w:rPr>
              <w:t xml:space="preserve">To be completed by the </w:t>
            </w:r>
            <w:r w:rsidRPr="68161DA5" w:rsidR="00F25690">
              <w:rPr>
                <w:rFonts w:ascii="outfit" w:hAnsi="outfit" w:eastAsia="outfit" w:cs="outfit"/>
                <w:b w:val="1"/>
                <w:bCs w:val="1"/>
                <w:color w:val="007D69"/>
              </w:rPr>
              <w:t>Faculty</w:t>
            </w:r>
          </w:p>
          <w:p w:rsidRPr="00DD62C0" w:rsidR="00A13A9E" w:rsidP="68161DA5" w:rsidRDefault="00A13A9E" w14:paraId="310DB302" w14:noSpellErr="1" w14:textId="375BBD3B">
            <w:pPr>
              <w:pStyle w:val="Normal"/>
              <w:rPr>
                <w:rFonts w:ascii="outfit" w:hAnsi="outfit" w:eastAsia="outfit" w:cs="outfit"/>
                <w:b w:val="1"/>
                <w:bCs w:val="1"/>
              </w:rPr>
            </w:pPr>
            <w:r w:rsidRPr="68161DA5" w:rsidR="00A13A9E">
              <w:rPr>
                <w:rFonts w:ascii="outfit" w:hAnsi="outfit" w:eastAsia="outfit" w:cs="outfit"/>
                <w:b w:val="1"/>
                <w:bCs w:val="1"/>
                <w:color w:val="007D69"/>
              </w:rPr>
              <w:t xml:space="preserve">                                       </w:t>
            </w:r>
            <w:r w:rsidRPr="68161DA5" w:rsidR="00A13A9E">
              <w:rPr>
                <w:rFonts w:ascii="outfit" w:hAnsi="outfit" w:eastAsia="outfit" w:cs="outfit"/>
                <w:b w:val="1"/>
                <w:bCs w:val="1"/>
              </w:rPr>
              <w:t xml:space="preserve">                        </w:t>
            </w:r>
          </w:p>
        </w:tc>
      </w:tr>
      <w:tr w:rsidRPr="009B3586" w:rsidR="00A001C7" w:rsidTr="7A8A35AB" w14:paraId="53424943" w14:textId="77777777">
        <w:trPr>
          <w:cantSplit/>
          <w:trHeight w:val="826"/>
        </w:trPr>
        <w:tc>
          <w:tcPr>
            <w:tcW w:w="10682" w:type="dxa"/>
            <w:gridSpan w:val="3"/>
            <w:shd w:val="clear" w:color="auto" w:fill="F2F2F2" w:themeFill="background1" w:themeFillShade="F2"/>
            <w:tcMar/>
          </w:tcPr>
          <w:p w:rsidR="00A001C7" w:rsidP="68161DA5" w:rsidRDefault="00A001C7" w14:paraId="0BE6D9DC" w14:textId="77777777" w14:noSpellErr="1">
            <w:pPr>
              <w:pStyle w:val="ListParagraph"/>
              <w:rPr>
                <w:rFonts w:ascii="outfit" w:hAnsi="outfit" w:eastAsia="outfit" w:cs="outfit"/>
                <w:b w:val="1"/>
                <w:bCs w:val="1"/>
              </w:rPr>
            </w:pPr>
          </w:p>
          <w:p w:rsidR="00A001C7" w:rsidP="68161DA5" w:rsidRDefault="00A001C7" w14:paraId="3240711D" w14:textId="77777777" w14:noSpellErr="1">
            <w:pPr>
              <w:pStyle w:val="ListParagraph"/>
              <w:numPr>
                <w:ilvl w:val="0"/>
                <w:numId w:val="13"/>
              </w:numPr>
              <w:jc w:val="center"/>
              <w:rPr>
                <w:rFonts w:ascii="outfit" w:hAnsi="outfit" w:eastAsia="outfit" w:cs="outfit"/>
                <w:b w:val="1"/>
                <w:bCs w:val="1"/>
              </w:rPr>
            </w:pPr>
            <w:r w:rsidRPr="68161DA5" w:rsidR="00A001C7">
              <w:rPr>
                <w:rFonts w:ascii="outfit" w:hAnsi="outfit" w:eastAsia="outfit" w:cs="outfit"/>
                <w:b w:val="1"/>
                <w:bCs w:val="1"/>
              </w:rPr>
              <w:t>University of Exeter Contact</w:t>
            </w:r>
          </w:p>
          <w:p w:rsidRPr="00986FAD" w:rsidR="00A001C7" w:rsidP="68161DA5" w:rsidRDefault="00A001C7" w14:paraId="6D40351B" w14:textId="77777777" w14:noSpellErr="1">
            <w:pPr>
              <w:rPr>
                <w:rFonts w:ascii="outfit" w:hAnsi="outfit" w:eastAsia="outfit" w:cs="outfit"/>
                <w:b w:val="1"/>
                <w:bCs w:val="1"/>
              </w:rPr>
            </w:pPr>
          </w:p>
        </w:tc>
      </w:tr>
      <w:tr w:rsidRPr="009B3586" w:rsidR="00986FAD" w:rsidTr="7A8A35AB" w14:paraId="1FFD3AD5" w14:textId="77777777">
        <w:trPr>
          <w:cantSplit/>
          <w:trHeight w:val="340"/>
        </w:trPr>
        <w:tc>
          <w:tcPr>
            <w:tcW w:w="855" w:type="dxa"/>
            <w:tcMar/>
          </w:tcPr>
          <w:p w:rsidRPr="009B3586" w:rsidR="00986FAD" w:rsidP="68161DA5" w:rsidRDefault="00986FAD" w14:paraId="3101844E" w14:textId="77777777" w14:noSpellErr="1">
            <w:pPr>
              <w:pStyle w:val="ListParagraph"/>
              <w:numPr>
                <w:ilvl w:val="1"/>
                <w:numId w:val="12"/>
              </w:numPr>
              <w:rPr>
                <w:rFonts w:ascii="outfit" w:hAnsi="outfit" w:eastAsia="outfit" w:cs="outfit"/>
              </w:rPr>
            </w:pPr>
          </w:p>
        </w:tc>
        <w:tc>
          <w:tcPr>
            <w:tcW w:w="5012" w:type="dxa"/>
            <w:tcMar/>
            <w:vAlign w:val="center"/>
          </w:tcPr>
          <w:p w:rsidR="00986FAD" w:rsidP="68161DA5" w:rsidRDefault="00986FAD" w14:paraId="223D6C92" w14:textId="77777777" w14:noSpellErr="1">
            <w:pPr>
              <w:rPr>
                <w:rFonts w:ascii="outfit" w:hAnsi="outfit" w:eastAsia="outfit" w:cs="outfit"/>
              </w:rPr>
            </w:pPr>
            <w:r w:rsidRPr="68161DA5" w:rsidR="00986FAD">
              <w:rPr>
                <w:rFonts w:ascii="outfit" w:hAnsi="outfit" w:eastAsia="outfit" w:cs="outfit"/>
              </w:rPr>
              <w:t>What form of partnership is proposed?</w:t>
            </w:r>
          </w:p>
          <w:p w:rsidRPr="009B3586" w:rsidR="00986FAD" w:rsidP="68161DA5" w:rsidRDefault="00986FAD" w14:paraId="297AD46A" w14:textId="77777777" w14:noSpellErr="1">
            <w:pPr>
              <w:pStyle w:val="ListParagraph"/>
              <w:rPr>
                <w:rFonts w:ascii="outfit" w:hAnsi="outfit" w:eastAsia="outfit" w:cs="outfit"/>
              </w:rPr>
            </w:pPr>
          </w:p>
        </w:tc>
        <w:tc>
          <w:tcPr>
            <w:tcW w:w="4815" w:type="dxa"/>
            <w:tcMar/>
            <w:vAlign w:val="center"/>
          </w:tcPr>
          <w:p w:rsidRPr="0094272D" w:rsidR="00986FAD" w:rsidP="68161DA5" w:rsidRDefault="00986FAD" w14:paraId="6833A2E6" w14:textId="2431F4B8">
            <w:pPr>
              <w:jc w:val="right"/>
              <w:rPr>
                <w:rFonts w:ascii="outfit" w:hAnsi="outfit" w:eastAsia="outfit" w:cs="outfit"/>
                <w:i w:val="1"/>
                <w:iCs w:val="1"/>
              </w:rPr>
            </w:pPr>
            <w:r w:rsidRPr="68161DA5" w:rsidR="00986FAD">
              <w:rPr>
                <w:rFonts w:ascii="outfit" w:hAnsi="outfit" w:eastAsia="outfit" w:cs="outfit"/>
                <w:i w:val="1"/>
                <w:iCs w:val="1"/>
              </w:rPr>
              <w:t xml:space="preserve">SPLIT SITE </w:t>
            </w:r>
            <w:r w:rsidRPr="68161DA5" w:rsidR="00F3170F">
              <w:rPr>
                <w:rFonts w:ascii="outfit" w:hAnsi="outfit" w:eastAsia="outfit" w:cs="outfit"/>
                <w:i w:val="1"/>
                <w:iCs w:val="1"/>
              </w:rPr>
              <w:t xml:space="preserve">SINGLE PGR </w:t>
            </w:r>
            <w:r w:rsidRPr="68161DA5" w:rsidR="1A63DBD3">
              <w:rPr>
                <w:rFonts w:ascii="outfit" w:hAnsi="outfit" w:eastAsia="outfit" w:cs="outfit"/>
                <w:i w:val="1"/>
                <w:iCs w:val="1"/>
              </w:rPr>
              <w:t>STUDENT</w:t>
            </w:r>
            <w:r w:rsidRPr="68161DA5" w:rsidR="00986FAD">
              <w:rPr>
                <w:rFonts w:ascii="outfit" w:hAnsi="outfit" w:eastAsia="outfit" w:cs="outfit"/>
                <w:i w:val="1"/>
                <w:iCs w:val="1"/>
              </w:rPr>
              <w:t xml:space="preserve"> </w:t>
            </w:r>
          </w:p>
        </w:tc>
      </w:tr>
      <w:tr w:rsidRPr="009B3586" w:rsidR="00986FAD" w:rsidTr="7A8A35AB" w14:paraId="4C90E3FA" w14:textId="77777777">
        <w:trPr>
          <w:cantSplit/>
          <w:trHeight w:val="340"/>
        </w:trPr>
        <w:tc>
          <w:tcPr>
            <w:tcW w:w="855" w:type="dxa"/>
            <w:tcMar/>
          </w:tcPr>
          <w:p w:rsidR="00986FAD" w:rsidP="68161DA5" w:rsidRDefault="00986FAD" w14:paraId="50C6B8B9" w14:textId="77777777" w14:noSpellErr="1">
            <w:pPr>
              <w:pStyle w:val="ListParagraph"/>
              <w:numPr>
                <w:ilvl w:val="1"/>
                <w:numId w:val="12"/>
              </w:numPr>
              <w:rPr>
                <w:rFonts w:ascii="outfit" w:hAnsi="outfit" w:eastAsia="outfit" w:cs="outfit"/>
              </w:rPr>
            </w:pPr>
          </w:p>
        </w:tc>
        <w:tc>
          <w:tcPr>
            <w:tcW w:w="5012" w:type="dxa"/>
            <w:tcMar/>
            <w:vAlign w:val="center"/>
          </w:tcPr>
          <w:p w:rsidR="00986FAD" w:rsidP="68161DA5" w:rsidRDefault="00F25690" w14:paraId="72A965A6" w14:textId="5C2402A2" w14:noSpellErr="1">
            <w:pPr>
              <w:rPr>
                <w:rFonts w:ascii="outfit" w:hAnsi="outfit" w:eastAsia="outfit" w:cs="outfit"/>
              </w:rPr>
            </w:pPr>
            <w:r w:rsidRPr="68161DA5" w:rsidR="00F25690">
              <w:rPr>
                <w:rFonts w:ascii="outfit" w:hAnsi="outfit" w:eastAsia="outfit" w:cs="outfit"/>
              </w:rPr>
              <w:t>Faculty</w:t>
            </w:r>
            <w:r w:rsidRPr="68161DA5" w:rsidR="00986FAD">
              <w:rPr>
                <w:rFonts w:ascii="outfit" w:hAnsi="outfit" w:eastAsia="outfit" w:cs="outfit"/>
              </w:rPr>
              <w:t xml:space="preserve"> proposing </w:t>
            </w:r>
            <w:r w:rsidRPr="68161DA5" w:rsidR="00986FAD">
              <w:rPr>
                <w:rFonts w:ascii="outfit" w:hAnsi="outfit" w:eastAsia="outfit" w:cs="outfit"/>
              </w:rPr>
              <w:t>partnership</w:t>
            </w:r>
          </w:p>
          <w:p w:rsidR="00A001C7" w:rsidP="68161DA5" w:rsidRDefault="00A001C7" w14:paraId="67AD8657" w14:textId="77777777" w14:noSpellErr="1">
            <w:pPr>
              <w:rPr>
                <w:rFonts w:ascii="outfit" w:hAnsi="outfit" w:eastAsia="outfit" w:cs="outfit"/>
              </w:rPr>
            </w:pPr>
          </w:p>
        </w:tc>
        <w:tc>
          <w:tcPr>
            <w:tcW w:w="4815" w:type="dxa"/>
            <w:tcMar/>
            <w:vAlign w:val="center"/>
          </w:tcPr>
          <w:p w:rsidRPr="009B3586" w:rsidR="00986FAD" w:rsidP="68161DA5" w:rsidRDefault="00986FAD" w14:paraId="0707AD52" w14:textId="73564F2F" w14:noSpellErr="1">
            <w:pPr>
              <w:rPr>
                <w:rFonts w:ascii="outfit" w:hAnsi="outfit" w:eastAsia="outfit" w:cs="outfit"/>
              </w:rPr>
            </w:pPr>
          </w:p>
        </w:tc>
      </w:tr>
      <w:tr w:rsidRPr="009B3586" w:rsidR="00986FAD" w:rsidTr="7A8A35AB" w14:paraId="441E15D6" w14:textId="77777777">
        <w:trPr>
          <w:cantSplit/>
          <w:trHeight w:val="340"/>
        </w:trPr>
        <w:tc>
          <w:tcPr>
            <w:tcW w:w="855" w:type="dxa"/>
            <w:tcMar/>
          </w:tcPr>
          <w:p w:rsidR="00986FAD" w:rsidP="68161DA5" w:rsidRDefault="00986FAD" w14:paraId="6D86C8B5" w14:textId="77777777" w14:noSpellErr="1">
            <w:pPr>
              <w:pStyle w:val="ListParagraph"/>
              <w:numPr>
                <w:ilvl w:val="1"/>
                <w:numId w:val="12"/>
              </w:numPr>
              <w:rPr>
                <w:rFonts w:ascii="outfit" w:hAnsi="outfit" w:eastAsia="outfit" w:cs="outfit"/>
              </w:rPr>
            </w:pPr>
          </w:p>
        </w:tc>
        <w:tc>
          <w:tcPr>
            <w:tcW w:w="5012" w:type="dxa"/>
            <w:tcMar/>
            <w:vAlign w:val="center"/>
          </w:tcPr>
          <w:p w:rsidR="00986FAD" w:rsidP="68161DA5" w:rsidRDefault="00986FAD" w14:paraId="66CEAE41" w14:textId="77777777" w14:noSpellErr="1">
            <w:pPr>
              <w:rPr>
                <w:rFonts w:ascii="outfit" w:hAnsi="outfit" w:eastAsia="outfit" w:cs="outfit"/>
              </w:rPr>
            </w:pPr>
            <w:r w:rsidRPr="68161DA5" w:rsidR="00986FAD">
              <w:rPr>
                <w:rFonts w:ascii="outfit" w:hAnsi="outfit" w:eastAsia="outfit" w:cs="outfit"/>
              </w:rPr>
              <w:t xml:space="preserve">Discipline proposing </w:t>
            </w:r>
            <w:r w:rsidRPr="68161DA5" w:rsidR="00986FAD">
              <w:rPr>
                <w:rFonts w:ascii="outfit" w:hAnsi="outfit" w:eastAsia="outfit" w:cs="outfit"/>
              </w:rPr>
              <w:t>partnership</w:t>
            </w:r>
          </w:p>
          <w:p w:rsidRPr="009B3586" w:rsidR="00A001C7" w:rsidP="68161DA5" w:rsidRDefault="00A001C7" w14:paraId="21FFE009" w14:textId="77777777" w14:noSpellErr="1">
            <w:pPr>
              <w:rPr>
                <w:rFonts w:ascii="outfit" w:hAnsi="outfit" w:eastAsia="outfit" w:cs="outfit"/>
              </w:rPr>
            </w:pPr>
          </w:p>
        </w:tc>
        <w:tc>
          <w:tcPr>
            <w:tcW w:w="4815" w:type="dxa"/>
            <w:tcMar/>
            <w:vAlign w:val="center"/>
          </w:tcPr>
          <w:p w:rsidRPr="009B3586" w:rsidR="00986FAD" w:rsidP="68161DA5" w:rsidRDefault="00986FAD" w14:paraId="70428CBD" w14:textId="668C3970" w14:noSpellErr="1">
            <w:pPr>
              <w:rPr>
                <w:rFonts w:ascii="outfit" w:hAnsi="outfit" w:eastAsia="outfit" w:cs="outfit"/>
              </w:rPr>
            </w:pPr>
          </w:p>
        </w:tc>
      </w:tr>
      <w:tr w:rsidRPr="009B3586" w:rsidR="00986FAD" w:rsidTr="7A8A35AB" w14:paraId="4166CF16" w14:textId="77777777">
        <w:trPr>
          <w:cantSplit/>
          <w:trHeight w:val="340"/>
        </w:trPr>
        <w:tc>
          <w:tcPr>
            <w:tcW w:w="855" w:type="dxa"/>
            <w:tcMar/>
          </w:tcPr>
          <w:p w:rsidR="00986FAD" w:rsidP="68161DA5" w:rsidRDefault="00986FAD" w14:paraId="5138913A" w14:textId="77777777" w14:noSpellErr="1">
            <w:pPr>
              <w:pStyle w:val="ListParagraph"/>
              <w:numPr>
                <w:ilvl w:val="1"/>
                <w:numId w:val="12"/>
              </w:numPr>
              <w:rPr>
                <w:rFonts w:ascii="outfit" w:hAnsi="outfit" w:eastAsia="outfit" w:cs="outfit"/>
              </w:rPr>
            </w:pPr>
          </w:p>
        </w:tc>
        <w:tc>
          <w:tcPr>
            <w:tcW w:w="5012" w:type="dxa"/>
            <w:tcMar/>
            <w:vAlign w:val="center"/>
          </w:tcPr>
          <w:p w:rsidRPr="009B3586" w:rsidR="00986FAD" w:rsidP="68161DA5" w:rsidRDefault="00986FAD" w14:paraId="022839C9" w14:textId="369CCC58" w14:noSpellErr="1">
            <w:pPr>
              <w:rPr>
                <w:rFonts w:ascii="outfit" w:hAnsi="outfit" w:eastAsia="outfit" w:cs="outfit"/>
              </w:rPr>
            </w:pPr>
            <w:r w:rsidRPr="68161DA5" w:rsidR="00986FAD">
              <w:rPr>
                <w:rFonts w:ascii="outfit" w:hAnsi="outfit" w:eastAsia="outfit" w:cs="outfit"/>
              </w:rPr>
              <w:t xml:space="preserve">Proposer of partnership / </w:t>
            </w:r>
            <w:r w:rsidRPr="68161DA5" w:rsidR="00986FAD">
              <w:rPr>
                <w:rFonts w:ascii="outfit" w:hAnsi="outfit" w:eastAsia="outfit" w:cs="outfit"/>
              </w:rPr>
              <w:t>Programme Lead in</w:t>
            </w:r>
            <w:r w:rsidRPr="68161DA5" w:rsidR="00F25690">
              <w:rPr>
                <w:rFonts w:ascii="outfit" w:hAnsi="outfit" w:eastAsia="outfit" w:cs="outfit"/>
              </w:rPr>
              <w:t xml:space="preserve"> Faculty </w:t>
            </w:r>
            <w:r w:rsidRPr="68161DA5" w:rsidR="0094272D">
              <w:rPr>
                <w:rFonts w:ascii="outfit" w:hAnsi="outfit" w:eastAsia="outfit" w:cs="outfit"/>
              </w:rPr>
              <w:t>(i</w:t>
            </w:r>
            <w:r w:rsidRPr="68161DA5" w:rsidR="00986FAD">
              <w:rPr>
                <w:rFonts w:ascii="outfit" w:hAnsi="outfit" w:eastAsia="outfit" w:cs="outfit"/>
              </w:rPr>
              <w:t>ncluding job title and email</w:t>
            </w:r>
            <w:r w:rsidRPr="68161DA5" w:rsidR="0094272D">
              <w:rPr>
                <w:rFonts w:ascii="outfit" w:hAnsi="outfit" w:eastAsia="outfit" w:cs="outfit"/>
              </w:rPr>
              <w:t>)</w:t>
            </w:r>
          </w:p>
        </w:tc>
        <w:tc>
          <w:tcPr>
            <w:tcW w:w="4815" w:type="dxa"/>
            <w:tcMar/>
            <w:vAlign w:val="center"/>
          </w:tcPr>
          <w:p w:rsidRPr="009B3586" w:rsidR="00986FAD" w:rsidP="68161DA5" w:rsidRDefault="00BA216F" w14:paraId="5C3D9415" w14:textId="54A19B63" w14:noSpellErr="1">
            <w:pPr>
              <w:rPr>
                <w:rFonts w:ascii="outfit" w:hAnsi="outfit" w:eastAsia="outfit" w:cs="outfit"/>
              </w:rPr>
            </w:pPr>
            <w:r w:rsidRPr="68161DA5" w:rsidR="00BA216F">
              <w:rPr>
                <w:rFonts w:ascii="outfit" w:hAnsi="outfit" w:eastAsia="outfit" w:cs="outfit"/>
              </w:rPr>
              <w:t xml:space="preserve"> </w:t>
            </w:r>
          </w:p>
        </w:tc>
      </w:tr>
      <w:tr w:rsidRPr="009B3586" w:rsidR="00986FAD" w:rsidTr="7A8A35AB" w14:paraId="7D67D3E0" w14:textId="77777777">
        <w:trPr>
          <w:cantSplit/>
          <w:trHeight w:val="340"/>
        </w:trPr>
        <w:tc>
          <w:tcPr>
            <w:tcW w:w="855" w:type="dxa"/>
            <w:tcMar/>
          </w:tcPr>
          <w:p w:rsidRPr="009B3586" w:rsidR="00986FAD" w:rsidP="68161DA5" w:rsidRDefault="00986FAD" w14:paraId="2023473A" w14:textId="77777777" w14:noSpellErr="1">
            <w:pPr>
              <w:pStyle w:val="ListParagraph"/>
              <w:numPr>
                <w:ilvl w:val="1"/>
                <w:numId w:val="12"/>
              </w:numPr>
              <w:rPr>
                <w:rFonts w:ascii="outfit" w:hAnsi="outfit" w:eastAsia="outfit" w:cs="outfit"/>
              </w:rPr>
            </w:pPr>
          </w:p>
        </w:tc>
        <w:tc>
          <w:tcPr>
            <w:tcW w:w="5012" w:type="dxa"/>
            <w:tcMar/>
            <w:vAlign w:val="center"/>
          </w:tcPr>
          <w:p w:rsidR="00986FAD" w:rsidP="68161DA5" w:rsidRDefault="00F25690" w14:paraId="04703372" w14:textId="1DE8B6C3" w14:noSpellErr="1">
            <w:pPr>
              <w:rPr>
                <w:rFonts w:ascii="outfit" w:hAnsi="outfit" w:eastAsia="outfit" w:cs="outfit"/>
              </w:rPr>
            </w:pPr>
            <w:r w:rsidRPr="68161DA5" w:rsidR="00F25690">
              <w:rPr>
                <w:rFonts w:ascii="outfit" w:hAnsi="outfit" w:eastAsia="outfit" w:cs="outfit"/>
              </w:rPr>
              <w:t>Faculty</w:t>
            </w:r>
            <w:r w:rsidRPr="68161DA5" w:rsidR="00986FAD">
              <w:rPr>
                <w:rFonts w:ascii="outfit" w:hAnsi="outfit" w:eastAsia="outfit" w:cs="outfit"/>
              </w:rPr>
              <w:t xml:space="preserve"> </w:t>
            </w:r>
            <w:r w:rsidRPr="68161DA5" w:rsidR="00986FAD">
              <w:rPr>
                <w:rFonts w:ascii="outfit" w:hAnsi="outfit" w:eastAsia="outfit" w:cs="outfit"/>
              </w:rPr>
              <w:t>administration contact</w:t>
            </w:r>
          </w:p>
          <w:p w:rsidRPr="009B3586" w:rsidR="00A001C7" w:rsidP="68161DA5" w:rsidRDefault="00A001C7" w14:paraId="5F7258CE" w14:textId="77777777" w14:noSpellErr="1">
            <w:pPr>
              <w:rPr>
                <w:rFonts w:ascii="outfit" w:hAnsi="outfit" w:eastAsia="outfit" w:cs="outfit"/>
              </w:rPr>
            </w:pPr>
          </w:p>
        </w:tc>
        <w:tc>
          <w:tcPr>
            <w:tcW w:w="4815" w:type="dxa"/>
            <w:tcMar/>
            <w:vAlign w:val="center"/>
          </w:tcPr>
          <w:p w:rsidRPr="009B3586" w:rsidR="00986FAD" w:rsidP="68161DA5" w:rsidRDefault="00986FAD" w14:paraId="40C5C01C" w14:textId="396663D1" w14:noSpellErr="1">
            <w:pPr>
              <w:rPr>
                <w:rFonts w:ascii="outfit" w:hAnsi="outfit" w:eastAsia="outfit" w:cs="outfit"/>
              </w:rPr>
            </w:pPr>
          </w:p>
        </w:tc>
      </w:tr>
      <w:tr w:rsidRPr="009B3586" w:rsidR="00A001C7" w:rsidTr="7A8A35AB" w14:paraId="3545D1EF" w14:textId="77777777">
        <w:trPr>
          <w:cantSplit/>
          <w:trHeight w:val="340"/>
        </w:trPr>
        <w:tc>
          <w:tcPr>
            <w:tcW w:w="10682" w:type="dxa"/>
            <w:gridSpan w:val="3"/>
            <w:shd w:val="clear" w:color="auto" w:fill="F2F2F2" w:themeFill="background1" w:themeFillShade="F2"/>
            <w:tcMar/>
          </w:tcPr>
          <w:p w:rsidR="00A001C7" w:rsidP="68161DA5" w:rsidRDefault="00A001C7" w14:paraId="1338332F" w14:textId="77777777" w14:noSpellErr="1">
            <w:pPr>
              <w:pStyle w:val="ListParagraph"/>
              <w:rPr>
                <w:rFonts w:ascii="outfit" w:hAnsi="outfit" w:eastAsia="outfit" w:cs="outfit"/>
                <w:b w:val="1"/>
                <w:bCs w:val="1"/>
              </w:rPr>
            </w:pPr>
          </w:p>
          <w:p w:rsidR="00A001C7" w:rsidP="68161DA5" w:rsidRDefault="00A9695F" w14:paraId="6E1060D2" w14:textId="77777777" w14:noSpellErr="1">
            <w:pPr>
              <w:pStyle w:val="ListParagraph"/>
              <w:numPr>
                <w:ilvl w:val="0"/>
                <w:numId w:val="13"/>
              </w:numPr>
              <w:jc w:val="center"/>
              <w:rPr>
                <w:rFonts w:ascii="outfit" w:hAnsi="outfit" w:eastAsia="outfit" w:cs="outfit"/>
                <w:b w:val="1"/>
                <w:bCs w:val="1"/>
              </w:rPr>
            </w:pPr>
            <w:r w:rsidRPr="68161DA5" w:rsidR="00A9695F">
              <w:rPr>
                <w:rFonts w:ascii="outfit" w:hAnsi="outfit" w:eastAsia="outfit" w:cs="outfit"/>
                <w:b w:val="1"/>
                <w:bCs w:val="1"/>
              </w:rPr>
              <w:t>Proposed Partner</w:t>
            </w:r>
          </w:p>
          <w:p w:rsidRPr="00D800D6" w:rsidR="00A9695F" w:rsidP="68161DA5" w:rsidRDefault="00A9695F" w14:paraId="055F54D3" w14:textId="77777777" w14:noSpellErr="1">
            <w:pPr>
              <w:pStyle w:val="ListParagraph"/>
              <w:rPr>
                <w:rFonts w:ascii="outfit" w:hAnsi="outfit" w:eastAsia="outfit" w:cs="outfit"/>
                <w:b w:val="1"/>
                <w:bCs w:val="1"/>
              </w:rPr>
            </w:pPr>
          </w:p>
        </w:tc>
      </w:tr>
      <w:tr w:rsidRPr="009B3586" w:rsidR="00A9695F" w:rsidTr="7A8A35AB" w14:paraId="30F049FA" w14:textId="77777777">
        <w:trPr>
          <w:cantSplit/>
        </w:trPr>
        <w:tc>
          <w:tcPr>
            <w:tcW w:w="855" w:type="dxa"/>
            <w:tcMar/>
          </w:tcPr>
          <w:p w:rsidR="00A9695F" w:rsidP="68161DA5" w:rsidRDefault="00A9695F" w14:paraId="529388E7" w14:textId="77777777" w14:noSpellErr="1">
            <w:pPr>
              <w:pStyle w:val="ListParagraph"/>
              <w:numPr>
                <w:ilvl w:val="1"/>
                <w:numId w:val="13"/>
              </w:numPr>
              <w:rPr>
                <w:rFonts w:ascii="outfit" w:hAnsi="outfit" w:eastAsia="outfit" w:cs="outfit"/>
              </w:rPr>
            </w:pPr>
          </w:p>
        </w:tc>
        <w:tc>
          <w:tcPr>
            <w:tcW w:w="5012" w:type="dxa"/>
            <w:tcMar/>
          </w:tcPr>
          <w:p w:rsidR="00A9695F" w:rsidP="68161DA5" w:rsidRDefault="00A9695F" w14:paraId="00F7DFE9" w14:textId="77777777" w14:noSpellErr="1">
            <w:pPr>
              <w:rPr>
                <w:rFonts w:ascii="outfit" w:hAnsi="outfit" w:eastAsia="outfit" w:cs="outfit"/>
              </w:rPr>
            </w:pPr>
            <w:r w:rsidRPr="68161DA5" w:rsidR="00A9695F">
              <w:rPr>
                <w:rFonts w:ascii="outfit" w:hAnsi="outfit" w:eastAsia="outfit" w:cs="outfit"/>
              </w:rPr>
              <w:t>Is the partner based in the UK or overseas (if overseas please specify where)?</w:t>
            </w:r>
          </w:p>
        </w:tc>
        <w:tc>
          <w:tcPr>
            <w:tcW w:w="4815" w:type="dxa"/>
            <w:tcMar/>
          </w:tcPr>
          <w:p w:rsidR="00A9695F" w:rsidP="68161DA5" w:rsidRDefault="00A9695F" w14:paraId="4055A6E4" w14:textId="7BDD617E" w14:noSpellErr="1">
            <w:pPr>
              <w:rPr>
                <w:rFonts w:ascii="outfit" w:hAnsi="outfit" w:eastAsia="outfit" w:cs="outfit"/>
              </w:rPr>
            </w:pPr>
          </w:p>
        </w:tc>
      </w:tr>
      <w:tr w:rsidRPr="009B3586" w:rsidR="00A9695F" w:rsidTr="7A8A35AB" w14:paraId="0381F577" w14:textId="77777777">
        <w:trPr>
          <w:cantSplit/>
        </w:trPr>
        <w:tc>
          <w:tcPr>
            <w:tcW w:w="855" w:type="dxa"/>
            <w:tcMar/>
          </w:tcPr>
          <w:p w:rsidR="00A9695F" w:rsidP="68161DA5" w:rsidRDefault="00A9695F" w14:paraId="0D52D643" w14:textId="77777777" w14:noSpellErr="1">
            <w:pPr>
              <w:pStyle w:val="ListParagraph"/>
              <w:numPr>
                <w:ilvl w:val="1"/>
                <w:numId w:val="13"/>
              </w:numPr>
              <w:rPr>
                <w:rFonts w:ascii="outfit" w:hAnsi="outfit" w:eastAsia="outfit" w:cs="outfit"/>
              </w:rPr>
            </w:pPr>
          </w:p>
        </w:tc>
        <w:tc>
          <w:tcPr>
            <w:tcW w:w="5012" w:type="dxa"/>
            <w:tcMar/>
          </w:tcPr>
          <w:p w:rsidR="00A9695F" w:rsidP="68161DA5" w:rsidRDefault="00A9695F" w14:paraId="3DF28508" w14:textId="77777777" w14:noSpellErr="1">
            <w:pPr>
              <w:rPr>
                <w:rFonts w:ascii="outfit" w:hAnsi="outfit" w:eastAsia="outfit" w:cs="outfit"/>
              </w:rPr>
            </w:pPr>
            <w:r w:rsidRPr="68161DA5" w:rsidR="00A9695F">
              <w:rPr>
                <w:rFonts w:ascii="outfit" w:hAnsi="outfit" w:eastAsia="outfit" w:cs="outfit"/>
              </w:rPr>
              <w:t>Name and full address of the proposed partner</w:t>
            </w:r>
          </w:p>
          <w:p w:rsidR="00A9695F" w:rsidP="68161DA5" w:rsidRDefault="00A9695F" w14:paraId="1BE662B1" w14:textId="77777777" w14:noSpellErr="1">
            <w:pPr>
              <w:rPr>
                <w:rFonts w:ascii="outfit" w:hAnsi="outfit" w:eastAsia="outfit" w:cs="outfit"/>
              </w:rPr>
            </w:pPr>
          </w:p>
        </w:tc>
        <w:tc>
          <w:tcPr>
            <w:tcW w:w="4815" w:type="dxa"/>
            <w:tcMar/>
          </w:tcPr>
          <w:p w:rsidR="00BA216F" w:rsidP="68161DA5" w:rsidRDefault="00BA216F" w14:paraId="26A7840F" w14:textId="77777777" w14:noSpellErr="1">
            <w:pPr>
              <w:autoSpaceDE w:val="0"/>
              <w:autoSpaceDN w:val="0"/>
              <w:adjustRightInd w:val="0"/>
              <w:rPr>
                <w:rFonts w:ascii="outfit" w:hAnsi="outfit" w:eastAsia="outfit" w:cs="outfit"/>
              </w:rPr>
            </w:pPr>
          </w:p>
        </w:tc>
      </w:tr>
      <w:tr w:rsidRPr="009B3586" w:rsidR="00A9695F" w:rsidTr="7A8A35AB" w14:paraId="01CF3E02" w14:textId="77777777">
        <w:trPr>
          <w:cantSplit/>
        </w:trPr>
        <w:tc>
          <w:tcPr>
            <w:tcW w:w="855" w:type="dxa"/>
            <w:tcMar/>
          </w:tcPr>
          <w:p w:rsidR="00A9695F" w:rsidP="68161DA5" w:rsidRDefault="00A9695F" w14:paraId="2BB28AAF" w14:textId="77777777" w14:noSpellErr="1">
            <w:pPr>
              <w:pStyle w:val="ListParagraph"/>
              <w:numPr>
                <w:ilvl w:val="1"/>
                <w:numId w:val="13"/>
              </w:numPr>
              <w:rPr>
                <w:rFonts w:ascii="outfit" w:hAnsi="outfit" w:eastAsia="outfit" w:cs="outfit"/>
              </w:rPr>
            </w:pPr>
          </w:p>
        </w:tc>
        <w:tc>
          <w:tcPr>
            <w:tcW w:w="5012" w:type="dxa"/>
            <w:tcMar/>
          </w:tcPr>
          <w:p w:rsidR="00A9695F" w:rsidP="68161DA5" w:rsidRDefault="00A9695F" w14:paraId="7B7F14BE" w14:textId="77777777" w14:noSpellErr="1">
            <w:pPr>
              <w:rPr>
                <w:rFonts w:ascii="outfit" w:hAnsi="outfit" w:eastAsia="outfit" w:cs="outfit"/>
              </w:rPr>
            </w:pPr>
            <w:r w:rsidRPr="68161DA5" w:rsidR="00A9695F">
              <w:rPr>
                <w:rFonts w:ascii="outfit" w:hAnsi="outfit" w:eastAsia="outfit" w:cs="outfit"/>
              </w:rPr>
              <w:t>Name and contact details of key contact at the proposed partner organisation</w:t>
            </w:r>
          </w:p>
          <w:p w:rsidR="00A9695F" w:rsidP="68161DA5" w:rsidRDefault="00A9695F" w14:paraId="554BAD91" w14:textId="77777777" w14:noSpellErr="1">
            <w:pPr>
              <w:rPr>
                <w:rFonts w:ascii="outfit" w:hAnsi="outfit" w:eastAsia="outfit" w:cs="outfit"/>
              </w:rPr>
            </w:pPr>
          </w:p>
        </w:tc>
        <w:tc>
          <w:tcPr>
            <w:tcW w:w="4815" w:type="dxa"/>
            <w:tcMar/>
          </w:tcPr>
          <w:p w:rsidR="00A9695F" w:rsidP="68161DA5" w:rsidRDefault="00A9695F" w14:paraId="534E66EC" w14:textId="4E4D3899" w14:noSpellErr="1">
            <w:pPr>
              <w:autoSpaceDE w:val="0"/>
              <w:autoSpaceDN w:val="0"/>
              <w:adjustRightInd w:val="0"/>
              <w:rPr>
                <w:rFonts w:ascii="outfit" w:hAnsi="outfit" w:eastAsia="outfit" w:cs="outfit"/>
              </w:rPr>
            </w:pPr>
          </w:p>
        </w:tc>
      </w:tr>
      <w:tr w:rsidRPr="009B3586" w:rsidR="00A9695F" w:rsidTr="7A8A35AB" w14:paraId="296764C4" w14:textId="77777777">
        <w:trPr>
          <w:cantSplit/>
        </w:trPr>
        <w:tc>
          <w:tcPr>
            <w:tcW w:w="855" w:type="dxa"/>
            <w:tcMar/>
          </w:tcPr>
          <w:p w:rsidR="00A9695F" w:rsidP="68161DA5" w:rsidRDefault="00A9695F" w14:paraId="068A9724" w14:textId="77777777" w14:noSpellErr="1">
            <w:pPr>
              <w:pStyle w:val="ListParagraph"/>
              <w:numPr>
                <w:ilvl w:val="1"/>
                <w:numId w:val="13"/>
              </w:numPr>
              <w:rPr>
                <w:rFonts w:ascii="outfit" w:hAnsi="outfit" w:eastAsia="outfit" w:cs="outfit"/>
              </w:rPr>
            </w:pPr>
          </w:p>
        </w:tc>
        <w:tc>
          <w:tcPr>
            <w:tcW w:w="5012" w:type="dxa"/>
            <w:tcMar/>
          </w:tcPr>
          <w:p w:rsidR="00A9695F" w:rsidP="68161DA5" w:rsidRDefault="00A9695F" w14:paraId="0DD4ED57" w14:textId="77777777" w14:noSpellErr="1">
            <w:pPr>
              <w:rPr>
                <w:rFonts w:ascii="outfit" w:hAnsi="outfit" w:eastAsia="outfit" w:cs="outfit"/>
              </w:rPr>
            </w:pPr>
            <w:r w:rsidRPr="68161DA5" w:rsidR="00A9695F">
              <w:rPr>
                <w:rFonts w:ascii="outfit" w:hAnsi="outfit" w:eastAsia="outfit" w:cs="outfit"/>
              </w:rPr>
              <w:t>Type of organisation (e.g. education institution, research institute, company)</w:t>
            </w:r>
          </w:p>
        </w:tc>
        <w:tc>
          <w:tcPr>
            <w:tcW w:w="4815" w:type="dxa"/>
            <w:tcMar/>
          </w:tcPr>
          <w:p w:rsidR="00A9695F" w:rsidP="68161DA5" w:rsidRDefault="00A9695F" w14:paraId="3CA1E1FC" w14:textId="03811A2E" w14:noSpellErr="1">
            <w:pPr>
              <w:rPr>
                <w:rFonts w:ascii="outfit" w:hAnsi="outfit" w:eastAsia="outfit" w:cs="outfit"/>
              </w:rPr>
            </w:pPr>
          </w:p>
        </w:tc>
      </w:tr>
      <w:tr w:rsidRPr="009B3586" w:rsidR="00A9695F" w:rsidTr="7A8A35AB" w14:paraId="40FE8768" w14:textId="77777777">
        <w:trPr>
          <w:cantSplit/>
        </w:trPr>
        <w:tc>
          <w:tcPr>
            <w:tcW w:w="855" w:type="dxa"/>
            <w:tcMar/>
          </w:tcPr>
          <w:p w:rsidR="00A9695F" w:rsidP="68161DA5" w:rsidRDefault="00A9695F" w14:paraId="7E9177AF" w14:textId="77777777" w14:noSpellErr="1">
            <w:pPr>
              <w:pStyle w:val="ListParagraph"/>
              <w:numPr>
                <w:ilvl w:val="1"/>
                <w:numId w:val="13"/>
              </w:numPr>
              <w:rPr>
                <w:rFonts w:ascii="outfit" w:hAnsi="outfit" w:eastAsia="outfit" w:cs="outfit"/>
              </w:rPr>
            </w:pPr>
          </w:p>
        </w:tc>
        <w:tc>
          <w:tcPr>
            <w:tcW w:w="5012" w:type="dxa"/>
            <w:tcMar/>
          </w:tcPr>
          <w:p w:rsidR="00A9695F" w:rsidP="68161DA5" w:rsidRDefault="00A9695F" w14:paraId="2DA97587" w14:textId="77777777" w14:noSpellErr="1">
            <w:pPr>
              <w:rPr>
                <w:rFonts w:ascii="outfit" w:hAnsi="outfit" w:eastAsia="outfit" w:cs="outfit"/>
              </w:rPr>
            </w:pPr>
            <w:r w:rsidRPr="68161DA5" w:rsidR="00A9695F">
              <w:rPr>
                <w:rFonts w:ascii="outfit" w:hAnsi="outfit" w:eastAsia="outfit" w:cs="outfit"/>
              </w:rPr>
              <w:t>Partner organisation web address</w:t>
            </w:r>
          </w:p>
          <w:p w:rsidR="00A9695F" w:rsidP="68161DA5" w:rsidRDefault="00A9695F" w14:paraId="590E86BF" w14:textId="77777777" w14:noSpellErr="1">
            <w:pPr>
              <w:rPr>
                <w:rFonts w:ascii="outfit" w:hAnsi="outfit" w:eastAsia="outfit" w:cs="outfit"/>
              </w:rPr>
            </w:pPr>
          </w:p>
        </w:tc>
        <w:tc>
          <w:tcPr>
            <w:tcW w:w="4815" w:type="dxa"/>
            <w:tcMar/>
          </w:tcPr>
          <w:p w:rsidRPr="00BA216F" w:rsidR="00A9695F" w:rsidP="68161DA5" w:rsidRDefault="00A9695F" w14:paraId="1D542AE6" w14:textId="0AD60CF6" w14:noSpellErr="1">
            <w:pPr>
              <w:autoSpaceDE w:val="0"/>
              <w:autoSpaceDN w:val="0"/>
              <w:adjustRightInd w:val="0"/>
              <w:rPr>
                <w:rFonts w:ascii="outfit" w:hAnsi="outfit" w:eastAsia="outfit" w:cs="outfit"/>
              </w:rPr>
            </w:pPr>
          </w:p>
        </w:tc>
      </w:tr>
      <w:tr w:rsidRPr="009B3586" w:rsidR="00A9695F" w:rsidTr="7A8A35AB" w14:paraId="7F4B2E5D" w14:textId="77777777">
        <w:trPr>
          <w:cantSplit/>
        </w:trPr>
        <w:tc>
          <w:tcPr>
            <w:tcW w:w="855" w:type="dxa"/>
            <w:tcMar/>
          </w:tcPr>
          <w:p w:rsidR="00A9695F" w:rsidP="68161DA5" w:rsidRDefault="00A9695F" w14:paraId="7F9D700D" w14:textId="77777777" w14:noSpellErr="1">
            <w:pPr>
              <w:pStyle w:val="ListParagraph"/>
              <w:numPr>
                <w:ilvl w:val="1"/>
                <w:numId w:val="13"/>
              </w:numPr>
              <w:rPr>
                <w:rFonts w:ascii="outfit" w:hAnsi="outfit" w:eastAsia="outfit" w:cs="outfit"/>
              </w:rPr>
            </w:pPr>
          </w:p>
        </w:tc>
        <w:tc>
          <w:tcPr>
            <w:tcW w:w="5012" w:type="dxa"/>
            <w:tcMar/>
          </w:tcPr>
          <w:p w:rsidR="00A9695F" w:rsidP="68161DA5" w:rsidRDefault="00A9695F" w14:paraId="55E0A9AB" w14:textId="77777777" w14:noSpellErr="1">
            <w:pPr>
              <w:rPr>
                <w:rFonts w:ascii="outfit" w:hAnsi="outfit" w:eastAsia="outfit" w:cs="outfit"/>
              </w:rPr>
            </w:pPr>
            <w:r w:rsidRPr="68161DA5" w:rsidR="00A9695F">
              <w:rPr>
                <w:rFonts w:ascii="outfit" w:hAnsi="outfit" w:eastAsia="outfit" w:cs="outfit"/>
              </w:rPr>
              <w:t>League table rankings or equivalent for partner</w:t>
            </w:r>
          </w:p>
          <w:p w:rsidR="00A9695F" w:rsidP="68161DA5" w:rsidRDefault="00A9695F" w14:paraId="26D9E435" w14:textId="77777777" w14:noSpellErr="1">
            <w:pPr>
              <w:rPr>
                <w:rFonts w:ascii="outfit" w:hAnsi="outfit" w:eastAsia="outfit" w:cs="outfit"/>
              </w:rPr>
            </w:pPr>
          </w:p>
        </w:tc>
        <w:tc>
          <w:tcPr>
            <w:tcW w:w="4815" w:type="dxa"/>
            <w:tcMar/>
          </w:tcPr>
          <w:p w:rsidR="00A9695F" w:rsidP="68161DA5" w:rsidRDefault="00A9695F" w14:paraId="10148BFD" w14:textId="50BC0053" w14:noSpellErr="1">
            <w:pPr>
              <w:rPr>
                <w:rFonts w:ascii="outfit" w:hAnsi="outfit" w:eastAsia="outfit" w:cs="outfit"/>
              </w:rPr>
            </w:pPr>
          </w:p>
        </w:tc>
      </w:tr>
      <w:tr w:rsidRPr="009B3586" w:rsidR="007D63C1" w:rsidTr="7A8A35AB" w14:paraId="5E4923DD" w14:textId="77777777">
        <w:trPr>
          <w:cantSplit/>
        </w:trPr>
        <w:tc>
          <w:tcPr>
            <w:tcW w:w="855" w:type="dxa"/>
            <w:tcMar/>
          </w:tcPr>
          <w:p w:rsidR="007D63C1" w:rsidP="68161DA5" w:rsidRDefault="007D63C1" w14:paraId="023EB49A" w14:textId="77777777" w14:noSpellErr="1">
            <w:pPr>
              <w:pStyle w:val="ListParagraph"/>
              <w:numPr>
                <w:ilvl w:val="1"/>
                <w:numId w:val="13"/>
              </w:numPr>
              <w:rPr>
                <w:rFonts w:ascii="outfit" w:hAnsi="outfit" w:eastAsia="outfit" w:cs="outfit"/>
              </w:rPr>
            </w:pPr>
          </w:p>
        </w:tc>
        <w:tc>
          <w:tcPr>
            <w:tcW w:w="5012" w:type="dxa"/>
            <w:tcMar/>
          </w:tcPr>
          <w:p w:rsidRPr="00A9695F" w:rsidR="007D63C1" w:rsidP="68161DA5" w:rsidRDefault="007D63C1" w14:paraId="3AA33384" w14:textId="77777777" w14:noSpellErr="1">
            <w:pPr>
              <w:rPr>
                <w:rFonts w:ascii="outfit" w:hAnsi="outfit" w:eastAsia="outfit" w:cs="outfit"/>
              </w:rPr>
            </w:pPr>
            <w:r w:rsidRPr="68161DA5" w:rsidR="007D63C1">
              <w:rPr>
                <w:rFonts w:ascii="outfit" w:hAnsi="outfit" w:eastAsia="outfit" w:cs="outfit"/>
              </w:rPr>
              <w:t xml:space="preserve">Is the proposed partnership supported in principle at the </w:t>
            </w:r>
            <w:r w:rsidRPr="68161DA5" w:rsidR="007D63C1">
              <w:rPr>
                <w:rFonts w:ascii="outfit" w:hAnsi="outfit" w:eastAsia="outfit" w:cs="outfit"/>
              </w:rPr>
              <w:t>appropriate level</w:t>
            </w:r>
            <w:r w:rsidRPr="68161DA5" w:rsidR="007D63C1">
              <w:rPr>
                <w:rFonts w:ascii="outfit" w:hAnsi="outfit" w:eastAsia="outfit" w:cs="outfit"/>
              </w:rPr>
              <w:t xml:space="preserve"> in the partner organisation(s)</w:t>
            </w:r>
            <w:r w:rsidRPr="68161DA5" w:rsidR="007D63C1">
              <w:rPr>
                <w:rFonts w:ascii="outfit" w:hAnsi="outfit" w:eastAsia="outfit" w:cs="outfit"/>
              </w:rPr>
              <w:t xml:space="preserve">?  </w:t>
            </w:r>
            <w:r w:rsidRPr="68161DA5" w:rsidR="007D63C1">
              <w:rPr>
                <w:rFonts w:ascii="outfit" w:hAnsi="outfit" w:eastAsia="outfit" w:cs="outfit"/>
              </w:rPr>
              <w:t>Please provide details.</w:t>
            </w:r>
          </w:p>
        </w:tc>
        <w:tc>
          <w:tcPr>
            <w:tcW w:w="4815" w:type="dxa"/>
            <w:tcMar/>
          </w:tcPr>
          <w:p w:rsidR="007D63C1" w:rsidP="68161DA5" w:rsidRDefault="007D63C1" w14:paraId="21FC11F2" w14:textId="57654A84" w14:noSpellErr="1">
            <w:pPr>
              <w:rPr>
                <w:rFonts w:ascii="outfit" w:hAnsi="outfit" w:eastAsia="outfit" w:cs="outfit"/>
              </w:rPr>
            </w:pPr>
          </w:p>
        </w:tc>
      </w:tr>
      <w:tr w:rsidR="68161DA5" w:rsidTr="7A8A35AB" w14:paraId="1DEBFBA0">
        <w:trPr>
          <w:cantSplit/>
          <w:trHeight w:val="300"/>
        </w:trPr>
        <w:tc>
          <w:tcPr>
            <w:tcW w:w="855" w:type="dxa"/>
            <w:tcMar/>
          </w:tcPr>
          <w:p w:rsidR="35503569" w:rsidP="68161DA5" w:rsidRDefault="35503569" w14:paraId="279CB83E" w14:textId="5F4EDCA8">
            <w:pPr>
              <w:pStyle w:val="Normal"/>
              <w:ind w:left="0"/>
              <w:jc w:val="right"/>
              <w:rPr>
                <w:rFonts w:ascii="outfit" w:hAnsi="outfit" w:eastAsia="outfit" w:cs="outfit"/>
              </w:rPr>
            </w:pPr>
            <w:r w:rsidRPr="68161DA5" w:rsidR="35503569">
              <w:rPr>
                <w:rFonts w:ascii="outfit" w:hAnsi="outfit" w:eastAsia="outfit" w:cs="outfit"/>
              </w:rPr>
              <w:t>2.8</w:t>
            </w:r>
          </w:p>
        </w:tc>
        <w:tc>
          <w:tcPr>
            <w:tcW w:w="5012" w:type="dxa"/>
            <w:tcMar/>
          </w:tcPr>
          <w:p w:rsidR="35503569" w:rsidP="68161DA5" w:rsidRDefault="35503569" w14:paraId="3637E08E" w14:textId="0F4763BD">
            <w:pPr>
              <w:rPr>
                <w:rFonts w:ascii="outfit" w:hAnsi="outfit" w:eastAsia="outfit" w:cs="outfit"/>
                <w:noProof w:val="0"/>
                <w:color w:val="auto"/>
                <w:sz w:val="22"/>
                <w:szCs w:val="22"/>
                <w:u w:val="none"/>
                <w:lang w:val="en-GB"/>
              </w:rPr>
            </w:pPr>
            <w:r w:rsidRPr="7A8A35AB" w:rsidR="35503569">
              <w:rPr>
                <w:rFonts w:ascii="outfit" w:hAnsi="outfit" w:eastAsia="outfit" w:cs="outfit"/>
                <w:b w:val="0"/>
                <w:bCs w:val="0"/>
                <w:i w:val="0"/>
                <w:iCs w:val="0"/>
                <w:caps w:val="0"/>
                <w:smallCaps w:val="0"/>
                <w:strike w:val="0"/>
                <w:dstrike w:val="0"/>
                <w:noProof w:val="0"/>
                <w:color w:val="auto"/>
                <w:sz w:val="22"/>
                <w:szCs w:val="22"/>
                <w:u w:val="none"/>
                <w:lang w:val="en-GB"/>
              </w:rPr>
              <w:t>Please confirm that due diligence has been undertaken, in line with the institutional due diligence policy (hyperlink</w:t>
            </w:r>
            <w:r w:rsidRPr="7A8A35AB" w:rsidR="335BA35B">
              <w:rPr>
                <w:rFonts w:ascii="outfit" w:hAnsi="outfit" w:eastAsia="outfit" w:cs="outfit"/>
                <w:b w:val="0"/>
                <w:bCs w:val="0"/>
                <w:i w:val="0"/>
                <w:iCs w:val="0"/>
                <w:caps w:val="0"/>
                <w:smallCaps w:val="0"/>
                <w:strike w:val="0"/>
                <w:dstrike w:val="0"/>
                <w:noProof w:val="0"/>
                <w:color w:val="auto"/>
                <w:sz w:val="22"/>
                <w:szCs w:val="22"/>
                <w:u w:val="none"/>
                <w:lang w:val="en-GB"/>
              </w:rPr>
              <w:t xml:space="preserve"> to be added</w:t>
            </w:r>
            <w:r w:rsidRPr="7A8A35AB" w:rsidR="35503569">
              <w:rPr>
                <w:rFonts w:ascii="outfit" w:hAnsi="outfit" w:eastAsia="outfit" w:cs="outfit"/>
                <w:b w:val="0"/>
                <w:bCs w:val="0"/>
                <w:i w:val="0"/>
                <w:iCs w:val="0"/>
                <w:caps w:val="0"/>
                <w:smallCaps w:val="0"/>
                <w:strike w:val="0"/>
                <w:dstrike w:val="0"/>
                <w:noProof w:val="0"/>
                <w:color w:val="auto"/>
                <w:sz w:val="22"/>
                <w:szCs w:val="22"/>
                <w:u w:val="none"/>
                <w:lang w:val="en-GB"/>
              </w:rPr>
              <w:t xml:space="preserve">). Provide </w:t>
            </w:r>
            <w:r w:rsidRPr="7A8A35AB" w:rsidR="35503569">
              <w:rPr>
                <w:rFonts w:ascii="outfit" w:hAnsi="outfit" w:eastAsia="outfit" w:cs="outfit"/>
                <w:b w:val="0"/>
                <w:bCs w:val="0"/>
                <w:i w:val="0"/>
                <w:iCs w:val="0"/>
                <w:caps w:val="0"/>
                <w:smallCaps w:val="0"/>
                <w:strike w:val="0"/>
                <w:dstrike w:val="0"/>
                <w:noProof w:val="0"/>
                <w:color w:val="auto"/>
                <w:sz w:val="22"/>
                <w:szCs w:val="22"/>
                <w:u w:val="none"/>
                <w:lang w:val="en-GB"/>
              </w:rPr>
              <w:t>the</w:t>
            </w:r>
            <w:r w:rsidRPr="7A8A35AB" w:rsidR="1F523423">
              <w:rPr>
                <w:rFonts w:ascii="outfit" w:hAnsi="outfit" w:eastAsia="outfit" w:cs="outfit"/>
                <w:b w:val="0"/>
                <w:bCs w:val="0"/>
                <w:i w:val="0"/>
                <w:iCs w:val="0"/>
                <w:caps w:val="0"/>
                <w:smallCaps w:val="0"/>
                <w:strike w:val="0"/>
                <w:dstrike w:val="0"/>
                <w:noProof w:val="0"/>
                <w:color w:val="auto"/>
                <w:sz w:val="22"/>
                <w:szCs w:val="22"/>
                <w:u w:val="none"/>
                <w:lang w:val="en-GB"/>
              </w:rPr>
              <w:t xml:space="preserve"> re</w:t>
            </w:r>
            <w:r w:rsidRPr="7A8A35AB" w:rsidR="35503569">
              <w:rPr>
                <w:rFonts w:ascii="outfit" w:hAnsi="outfit" w:eastAsia="outfit" w:cs="outfit"/>
                <w:b w:val="0"/>
                <w:bCs w:val="0"/>
                <w:i w:val="0"/>
                <w:iCs w:val="0"/>
                <w:caps w:val="0"/>
                <w:smallCaps w:val="0"/>
                <w:strike w:val="0"/>
                <w:dstrike w:val="0"/>
                <w:noProof w:val="0"/>
                <w:color w:val="auto"/>
                <w:sz w:val="22"/>
                <w:szCs w:val="22"/>
                <w:u w:val="none"/>
                <w:lang w:val="en-GB"/>
              </w:rPr>
              <w:t>sults of recent due diligence.</w:t>
            </w:r>
            <w:r w:rsidRPr="7A8A35AB" w:rsidR="33966E8F">
              <w:rPr>
                <w:rFonts w:ascii="outfit" w:hAnsi="outfit" w:eastAsia="outfit" w:cs="outfit"/>
                <w:b w:val="0"/>
                <w:bCs w:val="0"/>
                <w:i w:val="0"/>
                <w:iCs w:val="0"/>
                <w:caps w:val="0"/>
                <w:smallCaps w:val="0"/>
                <w:strike w:val="0"/>
                <w:dstrike w:val="0"/>
                <w:noProof w:val="0"/>
                <w:color w:val="auto"/>
                <w:sz w:val="22"/>
                <w:szCs w:val="22"/>
                <w:u w:val="none"/>
                <w:lang w:val="en-GB"/>
              </w:rPr>
              <w:t xml:space="preserve"> A full due diligence report must be </w:t>
            </w:r>
            <w:r w:rsidRPr="7A8A35AB" w:rsidR="33966E8F">
              <w:rPr>
                <w:rFonts w:ascii="outfit" w:hAnsi="outfit" w:eastAsia="outfit" w:cs="outfit"/>
                <w:b w:val="0"/>
                <w:bCs w:val="0"/>
                <w:i w:val="0"/>
                <w:iCs w:val="0"/>
                <w:caps w:val="0"/>
                <w:smallCaps w:val="0"/>
                <w:strike w:val="0"/>
                <w:dstrike w:val="0"/>
                <w:noProof w:val="0"/>
                <w:color w:val="auto"/>
                <w:sz w:val="22"/>
                <w:szCs w:val="22"/>
                <w:u w:val="none"/>
                <w:lang w:val="en-GB"/>
              </w:rPr>
              <w:t>submitted</w:t>
            </w:r>
            <w:r w:rsidRPr="7A8A35AB" w:rsidR="33966E8F">
              <w:rPr>
                <w:rFonts w:ascii="outfit" w:hAnsi="outfit" w:eastAsia="outfit" w:cs="outfit"/>
                <w:b w:val="0"/>
                <w:bCs w:val="0"/>
                <w:i w:val="0"/>
                <w:iCs w:val="0"/>
                <w:caps w:val="0"/>
                <w:smallCaps w:val="0"/>
                <w:strike w:val="0"/>
                <w:dstrike w:val="0"/>
                <w:noProof w:val="0"/>
                <w:color w:val="auto"/>
                <w:sz w:val="22"/>
                <w:szCs w:val="22"/>
                <w:u w:val="none"/>
                <w:lang w:val="en-GB"/>
              </w:rPr>
              <w:t xml:space="preserve"> alongside the PPF if any amber or red risks are </w:t>
            </w:r>
            <w:r w:rsidRPr="7A8A35AB" w:rsidR="33966E8F">
              <w:rPr>
                <w:rFonts w:ascii="outfit" w:hAnsi="outfit" w:eastAsia="outfit" w:cs="outfit"/>
                <w:b w:val="0"/>
                <w:bCs w:val="0"/>
                <w:i w:val="0"/>
                <w:iCs w:val="0"/>
                <w:caps w:val="0"/>
                <w:smallCaps w:val="0"/>
                <w:strike w:val="0"/>
                <w:dstrike w:val="0"/>
                <w:noProof w:val="0"/>
                <w:color w:val="auto"/>
                <w:sz w:val="22"/>
                <w:szCs w:val="22"/>
                <w:u w:val="none"/>
                <w:lang w:val="en-GB"/>
              </w:rPr>
              <w:t>identified</w:t>
            </w:r>
            <w:r w:rsidRPr="7A8A35AB" w:rsidR="33966E8F">
              <w:rPr>
                <w:rFonts w:ascii="outfit" w:hAnsi="outfit" w:eastAsia="outfit" w:cs="outfit"/>
                <w:b w:val="0"/>
                <w:bCs w:val="0"/>
                <w:i w:val="0"/>
                <w:iCs w:val="0"/>
                <w:caps w:val="0"/>
                <w:smallCaps w:val="0"/>
                <w:strike w:val="0"/>
                <w:dstrike w:val="0"/>
                <w:noProof w:val="0"/>
                <w:color w:val="auto"/>
                <w:sz w:val="22"/>
                <w:szCs w:val="22"/>
                <w:u w:val="none"/>
                <w:lang w:val="en-GB"/>
              </w:rPr>
              <w:t>.</w:t>
            </w:r>
          </w:p>
        </w:tc>
        <w:tc>
          <w:tcPr>
            <w:tcW w:w="4815" w:type="dxa"/>
            <w:tcMar/>
          </w:tcPr>
          <w:p w:rsidR="68161DA5" w:rsidP="68161DA5" w:rsidRDefault="68161DA5" w14:paraId="3A039668" w14:textId="46807E24">
            <w:pPr>
              <w:pStyle w:val="Normal"/>
              <w:rPr>
                <w:rFonts w:ascii="outfit" w:hAnsi="outfit" w:eastAsia="outfit" w:cs="outfit"/>
              </w:rPr>
            </w:pPr>
          </w:p>
        </w:tc>
      </w:tr>
      <w:tr w:rsidRPr="009B3586" w:rsidR="00A001C7" w:rsidTr="7A8A35AB" w14:paraId="77C95CD4" w14:textId="77777777">
        <w:trPr>
          <w:cantSplit/>
        </w:trPr>
        <w:tc>
          <w:tcPr>
            <w:tcW w:w="10682" w:type="dxa"/>
            <w:gridSpan w:val="3"/>
            <w:shd w:val="clear" w:color="auto" w:fill="F2F2F2" w:themeFill="background1" w:themeFillShade="F2"/>
            <w:tcMar/>
          </w:tcPr>
          <w:p w:rsidR="00A001C7" w:rsidP="68161DA5" w:rsidRDefault="00A001C7" w14:paraId="36F1C2E8" w14:textId="77777777" w14:noSpellErr="1">
            <w:pPr>
              <w:pStyle w:val="ListParagraph"/>
              <w:rPr>
                <w:rFonts w:ascii="outfit" w:hAnsi="outfit" w:eastAsia="outfit" w:cs="outfit"/>
                <w:b w:val="1"/>
                <w:bCs w:val="1"/>
              </w:rPr>
            </w:pPr>
          </w:p>
          <w:p w:rsidRPr="00A9695F" w:rsidR="00A001C7" w:rsidP="68161DA5" w:rsidRDefault="00A9695F" w14:paraId="73CF0E27" w14:textId="77777777" w14:noSpellErr="1">
            <w:pPr>
              <w:pStyle w:val="ListParagraph"/>
              <w:numPr>
                <w:ilvl w:val="0"/>
                <w:numId w:val="13"/>
              </w:numPr>
              <w:jc w:val="center"/>
              <w:rPr>
                <w:rFonts w:ascii="outfit" w:hAnsi="outfit" w:eastAsia="outfit" w:cs="outfit"/>
                <w:b w:val="1"/>
                <w:bCs w:val="1"/>
              </w:rPr>
            </w:pPr>
            <w:r w:rsidRPr="68161DA5" w:rsidR="00A9695F">
              <w:rPr>
                <w:rFonts w:ascii="outfit" w:hAnsi="outfit" w:eastAsia="outfit" w:cs="outfit"/>
                <w:b w:val="1"/>
                <w:bCs w:val="1"/>
              </w:rPr>
              <w:t>Rationale for the Proposed Partnership</w:t>
            </w:r>
          </w:p>
          <w:p w:rsidRPr="00986FAD" w:rsidR="00A001C7" w:rsidP="68161DA5" w:rsidRDefault="00A001C7" w14:paraId="695EE022" w14:textId="77777777" w14:noSpellErr="1">
            <w:pPr>
              <w:pStyle w:val="ListParagraph"/>
              <w:rPr>
                <w:rFonts w:ascii="outfit" w:hAnsi="outfit" w:eastAsia="outfit" w:cs="outfit"/>
                <w:b w:val="1"/>
                <w:bCs w:val="1"/>
              </w:rPr>
            </w:pPr>
          </w:p>
        </w:tc>
      </w:tr>
      <w:tr w:rsidRPr="009B3586" w:rsidR="00986FAD" w:rsidTr="7A8A35AB" w14:paraId="59D373F5" w14:textId="77777777">
        <w:trPr>
          <w:cantSplit/>
        </w:trPr>
        <w:tc>
          <w:tcPr>
            <w:tcW w:w="855" w:type="dxa"/>
            <w:tcMar/>
          </w:tcPr>
          <w:p w:rsidR="00986FAD" w:rsidP="68161DA5" w:rsidRDefault="00986FAD" w14:paraId="02FB211D" w14:textId="77777777" w14:noSpellErr="1">
            <w:pPr>
              <w:pStyle w:val="ListParagraph"/>
              <w:numPr>
                <w:ilvl w:val="1"/>
                <w:numId w:val="13"/>
              </w:numPr>
              <w:rPr>
                <w:rFonts w:ascii="outfit" w:hAnsi="outfit" w:eastAsia="outfit" w:cs="outfit"/>
              </w:rPr>
            </w:pPr>
          </w:p>
        </w:tc>
        <w:tc>
          <w:tcPr>
            <w:tcW w:w="5012" w:type="dxa"/>
            <w:tcMar/>
          </w:tcPr>
          <w:p w:rsidR="00986FAD" w:rsidP="68161DA5" w:rsidRDefault="00A9695F" w14:paraId="7731FED1" w14:textId="77777777" w14:noSpellErr="1">
            <w:pPr>
              <w:rPr>
                <w:rFonts w:ascii="outfit" w:hAnsi="outfit" w:eastAsia="outfit" w:cs="outfit"/>
              </w:rPr>
            </w:pPr>
            <w:r w:rsidRPr="68161DA5" w:rsidR="00A9695F">
              <w:rPr>
                <w:rFonts w:ascii="outfit" w:hAnsi="outfit" w:eastAsia="outfit" w:cs="outfit"/>
              </w:rPr>
              <w:t xml:space="preserve">Full description of proposed </w:t>
            </w:r>
            <w:r w:rsidRPr="68161DA5" w:rsidR="00A9695F">
              <w:rPr>
                <w:rFonts w:ascii="outfit" w:hAnsi="outfit" w:eastAsia="outfit" w:cs="outfit"/>
              </w:rPr>
              <w:t>arrangement  (</w:t>
            </w:r>
            <w:r w:rsidRPr="68161DA5" w:rsidR="00A9695F">
              <w:rPr>
                <w:rFonts w:ascii="outfit" w:hAnsi="outfit" w:eastAsia="outfit" w:cs="outfit"/>
              </w:rPr>
              <w:t xml:space="preserve"> i.e. level, programme(s) and modules involved; market (closed cohort, industrial, local, part time, international); study pattern, form of support provided by partner – teaching, supervision, equipment, learning resources, etc.) As much detail as possible here please.</w:t>
            </w:r>
          </w:p>
        </w:tc>
        <w:tc>
          <w:tcPr>
            <w:tcW w:w="4815" w:type="dxa"/>
            <w:tcMar/>
          </w:tcPr>
          <w:p w:rsidRPr="00656A39" w:rsidR="004251FB" w:rsidP="68161DA5" w:rsidRDefault="004251FB" w14:paraId="22F2DB4A" w14:textId="77777777" w14:noSpellErr="1">
            <w:pPr>
              <w:autoSpaceDE w:val="0"/>
              <w:autoSpaceDN w:val="0"/>
              <w:adjustRightInd w:val="0"/>
              <w:rPr>
                <w:rFonts w:ascii="outfit" w:hAnsi="outfit" w:eastAsia="outfit" w:cs="outfit"/>
                <w:sz w:val="24"/>
                <w:szCs w:val="24"/>
              </w:rPr>
            </w:pPr>
          </w:p>
        </w:tc>
      </w:tr>
      <w:tr w:rsidRPr="009B3586" w:rsidR="00986FAD" w:rsidTr="7A8A35AB" w14:paraId="39FC06F7" w14:textId="77777777">
        <w:trPr>
          <w:cantSplit/>
        </w:trPr>
        <w:tc>
          <w:tcPr>
            <w:tcW w:w="855" w:type="dxa"/>
            <w:tcMar/>
          </w:tcPr>
          <w:p w:rsidR="00986FAD" w:rsidP="68161DA5" w:rsidRDefault="00A001C7" w14:paraId="2014622F" w14:textId="77777777" w14:noSpellErr="1">
            <w:pPr>
              <w:jc w:val="right"/>
              <w:rPr>
                <w:rFonts w:ascii="outfit" w:hAnsi="outfit" w:eastAsia="outfit" w:cs="outfit"/>
              </w:rPr>
            </w:pPr>
            <w:r w:rsidRPr="68161DA5" w:rsidR="00A001C7">
              <w:rPr>
                <w:rFonts w:ascii="outfit" w:hAnsi="outfit" w:eastAsia="outfit" w:cs="outfit"/>
              </w:rPr>
              <w:t xml:space="preserve">3.2 </w:t>
            </w:r>
          </w:p>
          <w:p w:rsidR="00A001C7" w:rsidP="68161DA5" w:rsidRDefault="00A001C7" w14:paraId="4907794B" w14:textId="77777777" w14:noSpellErr="1">
            <w:pPr>
              <w:jc w:val="right"/>
              <w:rPr>
                <w:rFonts w:ascii="outfit" w:hAnsi="outfit" w:eastAsia="outfit" w:cs="outfit"/>
              </w:rPr>
            </w:pPr>
          </w:p>
        </w:tc>
        <w:tc>
          <w:tcPr>
            <w:tcW w:w="5012" w:type="dxa"/>
            <w:tcMar/>
          </w:tcPr>
          <w:p w:rsidR="00986FAD" w:rsidP="68161DA5" w:rsidRDefault="00A9695F" w14:paraId="3EC51261" w14:textId="77777777" w14:noSpellErr="1">
            <w:pPr>
              <w:rPr>
                <w:rFonts w:ascii="outfit" w:hAnsi="outfit" w:eastAsia="outfit" w:cs="outfit"/>
              </w:rPr>
            </w:pPr>
            <w:r w:rsidRPr="68161DA5" w:rsidR="00A9695F">
              <w:rPr>
                <w:rFonts w:ascii="outfit" w:hAnsi="outfit" w:eastAsia="outfit" w:cs="outfit"/>
              </w:rPr>
              <w:t>State how the proposed collaboration fits with University of Exeter’s strategic objectives</w:t>
            </w:r>
          </w:p>
        </w:tc>
        <w:tc>
          <w:tcPr>
            <w:tcW w:w="4815" w:type="dxa"/>
            <w:tcMar/>
          </w:tcPr>
          <w:p w:rsidR="00986FAD" w:rsidP="68161DA5" w:rsidRDefault="00986FAD" w14:paraId="295EEECD" w14:textId="01853BA7" w14:noSpellErr="1">
            <w:pPr>
              <w:rPr>
                <w:rFonts w:ascii="outfit" w:hAnsi="outfit" w:eastAsia="outfit" w:cs="outfit"/>
              </w:rPr>
            </w:pPr>
          </w:p>
        </w:tc>
      </w:tr>
      <w:tr w:rsidRPr="00615832" w:rsidR="00986FAD" w:rsidTr="7A8A35AB" w14:paraId="62D8290F" w14:textId="77777777">
        <w:trPr>
          <w:cantSplit/>
        </w:trPr>
        <w:tc>
          <w:tcPr>
            <w:tcW w:w="855" w:type="dxa"/>
            <w:tcMar/>
          </w:tcPr>
          <w:p w:rsidR="00986FAD" w:rsidP="68161DA5" w:rsidRDefault="00A001C7" w14:paraId="14A3F911" w14:textId="77777777" w14:noSpellErr="1">
            <w:pPr>
              <w:jc w:val="right"/>
              <w:rPr>
                <w:rFonts w:ascii="outfit" w:hAnsi="outfit" w:eastAsia="outfit" w:cs="outfit"/>
              </w:rPr>
            </w:pPr>
            <w:r w:rsidRPr="68161DA5" w:rsidR="00A001C7">
              <w:rPr>
                <w:rFonts w:ascii="outfit" w:hAnsi="outfit" w:eastAsia="outfit" w:cs="outfit"/>
              </w:rPr>
              <w:t>3.3</w:t>
            </w:r>
          </w:p>
        </w:tc>
        <w:tc>
          <w:tcPr>
            <w:tcW w:w="5012" w:type="dxa"/>
            <w:tcMar/>
          </w:tcPr>
          <w:p w:rsidRPr="00615832" w:rsidR="00986FAD" w:rsidP="68161DA5" w:rsidRDefault="007B18E8" w14:paraId="7196B1A7" w14:textId="77777777" w14:noSpellErr="1">
            <w:pPr>
              <w:rPr>
                <w:rFonts w:ascii="outfit" w:hAnsi="outfit" w:eastAsia="outfit" w:cs="outfit"/>
              </w:rPr>
            </w:pPr>
            <w:r w:rsidRPr="68161DA5" w:rsidR="007B18E8">
              <w:rPr>
                <w:rFonts w:ascii="outfit" w:hAnsi="outfit" w:eastAsia="outfit" w:cs="outfit"/>
              </w:rPr>
              <w:t>If an International Partnership, d</w:t>
            </w:r>
            <w:r w:rsidRPr="68161DA5" w:rsidR="00A9695F">
              <w:rPr>
                <w:rFonts w:ascii="outfit" w:hAnsi="outfit" w:eastAsia="outfit" w:cs="outfit"/>
              </w:rPr>
              <w:t>oes this partnership fit with the University of Exeter’s list of key institutional partners</w:t>
            </w:r>
            <w:r w:rsidRPr="68161DA5" w:rsidR="007B18E8">
              <w:rPr>
                <w:rFonts w:ascii="outfit" w:hAnsi="outfit" w:eastAsia="outfit" w:cs="outfit"/>
              </w:rPr>
              <w:t>? I</w:t>
            </w:r>
            <w:r w:rsidRPr="68161DA5" w:rsidR="00A9695F">
              <w:rPr>
                <w:rFonts w:ascii="outfit" w:hAnsi="outfit" w:eastAsia="outfit" w:cs="outfit"/>
              </w:rPr>
              <w:t>f not</w:t>
            </w:r>
            <w:r w:rsidRPr="68161DA5" w:rsidR="007B18E8">
              <w:rPr>
                <w:rFonts w:ascii="outfit" w:hAnsi="outfit" w:eastAsia="outfit" w:cs="outfit"/>
              </w:rPr>
              <w:t>,</w:t>
            </w:r>
            <w:r w:rsidRPr="68161DA5" w:rsidR="00A9695F">
              <w:rPr>
                <w:rFonts w:ascii="outfit" w:hAnsi="outfit" w:eastAsia="outfit" w:cs="outfit"/>
              </w:rPr>
              <w:t xml:space="preserve"> </w:t>
            </w:r>
            <w:r w:rsidRPr="68161DA5" w:rsidR="007B18E8">
              <w:rPr>
                <w:rFonts w:ascii="outfit" w:hAnsi="outfit" w:eastAsia="outfit" w:cs="outfit"/>
              </w:rPr>
              <w:t xml:space="preserve">or if this is a UK partnership, please </w:t>
            </w:r>
            <w:r w:rsidRPr="68161DA5" w:rsidR="00A9695F">
              <w:rPr>
                <w:rFonts w:ascii="outfit" w:hAnsi="outfit" w:eastAsia="outfit" w:cs="outfit"/>
              </w:rPr>
              <w:t>explain the rationale for the partnership e.g. widening participation; student recruitment etc.</w:t>
            </w:r>
          </w:p>
        </w:tc>
        <w:tc>
          <w:tcPr>
            <w:tcW w:w="4815" w:type="dxa"/>
            <w:tcMar/>
          </w:tcPr>
          <w:p w:rsidR="00986FAD" w:rsidP="68161DA5" w:rsidRDefault="00986FAD" w14:paraId="19202385" w14:textId="77777777" w14:noSpellErr="1">
            <w:pPr>
              <w:rPr>
                <w:rFonts w:ascii="outfit" w:hAnsi="outfit" w:eastAsia="outfit" w:cs="outfit"/>
              </w:rPr>
            </w:pPr>
          </w:p>
          <w:p w:rsidRPr="00615832" w:rsidR="00986FAD" w:rsidP="68161DA5" w:rsidRDefault="00986FAD" w14:paraId="00FF727F" w14:textId="77777777" w14:noSpellErr="1">
            <w:pPr>
              <w:rPr>
                <w:rFonts w:ascii="outfit" w:hAnsi="outfit" w:eastAsia="outfit" w:cs="outfit"/>
              </w:rPr>
            </w:pPr>
          </w:p>
        </w:tc>
      </w:tr>
      <w:tr w:rsidRPr="009B3586" w:rsidR="00A001C7" w:rsidTr="7A8A35AB" w14:paraId="1D092B32" w14:textId="77777777">
        <w:trPr>
          <w:cantSplit/>
        </w:trPr>
        <w:tc>
          <w:tcPr>
            <w:tcW w:w="10682" w:type="dxa"/>
            <w:gridSpan w:val="3"/>
            <w:shd w:val="clear" w:color="auto" w:fill="F2F2F2" w:themeFill="background1" w:themeFillShade="F2"/>
            <w:tcMar/>
          </w:tcPr>
          <w:p w:rsidR="00A001C7" w:rsidP="68161DA5" w:rsidRDefault="00A001C7" w14:paraId="19AC03C3" w14:textId="77777777" w14:noSpellErr="1">
            <w:pPr>
              <w:rPr>
                <w:rFonts w:ascii="outfit" w:hAnsi="outfit" w:eastAsia="outfit" w:cs="outfit"/>
                <w:b w:val="1"/>
                <w:bCs w:val="1"/>
              </w:rPr>
            </w:pPr>
          </w:p>
          <w:p w:rsidRPr="00A001C7" w:rsidR="00A001C7" w:rsidP="68161DA5" w:rsidRDefault="00A001C7" w14:paraId="77191093" w14:textId="77777777" w14:noSpellErr="1">
            <w:pPr>
              <w:pStyle w:val="ListParagraph"/>
              <w:numPr>
                <w:ilvl w:val="0"/>
                <w:numId w:val="13"/>
              </w:numPr>
              <w:jc w:val="center"/>
              <w:rPr>
                <w:rFonts w:ascii="outfit" w:hAnsi="outfit" w:eastAsia="outfit" w:cs="outfit"/>
                <w:b w:val="1"/>
                <w:bCs w:val="1"/>
              </w:rPr>
            </w:pPr>
            <w:r w:rsidRPr="68161DA5" w:rsidR="00A001C7">
              <w:rPr>
                <w:rFonts w:ascii="outfit" w:hAnsi="outfit" w:eastAsia="outfit" w:cs="outfit"/>
                <w:b w:val="1"/>
                <w:bCs w:val="1"/>
              </w:rPr>
              <w:t>Proposed Partnership Activities</w:t>
            </w:r>
          </w:p>
          <w:p w:rsidRPr="00A001C7" w:rsidR="00A001C7" w:rsidP="68161DA5" w:rsidRDefault="00A001C7" w14:paraId="179DD536" w14:textId="77777777" w14:noSpellErr="1">
            <w:pPr>
              <w:pStyle w:val="ListParagraph"/>
              <w:rPr>
                <w:rFonts w:ascii="outfit" w:hAnsi="outfit" w:eastAsia="outfit" w:cs="outfit"/>
                <w:b w:val="1"/>
                <w:bCs w:val="1"/>
              </w:rPr>
            </w:pPr>
          </w:p>
        </w:tc>
      </w:tr>
      <w:tr w:rsidRPr="009B3586" w:rsidR="00A001C7" w:rsidTr="7A8A35AB" w14:paraId="26C04459" w14:textId="77777777">
        <w:trPr>
          <w:cantSplit/>
        </w:trPr>
        <w:tc>
          <w:tcPr>
            <w:tcW w:w="855" w:type="dxa"/>
            <w:tcMar/>
          </w:tcPr>
          <w:p w:rsidR="00A001C7" w:rsidP="68161DA5" w:rsidRDefault="00A001C7" w14:paraId="03CAE7F2" w14:textId="77777777" w14:noSpellErr="1">
            <w:pPr>
              <w:ind w:left="360"/>
              <w:jc w:val="right"/>
              <w:rPr>
                <w:rFonts w:ascii="outfit" w:hAnsi="outfit" w:eastAsia="outfit" w:cs="outfit"/>
              </w:rPr>
            </w:pPr>
            <w:r w:rsidRPr="68161DA5" w:rsidR="00A001C7">
              <w:rPr>
                <w:rFonts w:ascii="outfit" w:hAnsi="outfit" w:eastAsia="outfit" w:cs="outfit"/>
              </w:rPr>
              <w:t>4.1</w:t>
            </w:r>
          </w:p>
        </w:tc>
        <w:tc>
          <w:tcPr>
            <w:tcW w:w="5012" w:type="dxa"/>
            <w:tcMar/>
          </w:tcPr>
          <w:p w:rsidR="00A001C7" w:rsidP="68161DA5" w:rsidRDefault="00A001C7" w14:paraId="1A30ED08" w14:textId="043C7CF1" w14:noSpellErr="1">
            <w:pPr>
              <w:rPr>
                <w:rFonts w:ascii="outfit" w:hAnsi="outfit" w:eastAsia="outfit" w:cs="outfit"/>
              </w:rPr>
            </w:pPr>
            <w:r w:rsidRPr="68161DA5" w:rsidR="00A001C7">
              <w:rPr>
                <w:rFonts w:ascii="outfit" w:hAnsi="outfit" w:eastAsia="outfit" w:cs="outfit"/>
              </w:rPr>
              <w:t>Planned start date</w:t>
            </w:r>
            <w:r w:rsidRPr="68161DA5" w:rsidR="0094272D">
              <w:rPr>
                <w:rFonts w:ascii="outfit" w:hAnsi="outfit" w:eastAsia="outfit" w:cs="outfit"/>
              </w:rPr>
              <w:t xml:space="preserve"> and duration of the partnership</w:t>
            </w:r>
            <w:r w:rsidRPr="68161DA5" w:rsidR="00241FE0">
              <w:rPr>
                <w:rFonts w:ascii="outfit" w:hAnsi="outfit" w:eastAsia="outfit" w:cs="outfit"/>
              </w:rPr>
              <w:t xml:space="preserve">, and student start </w:t>
            </w:r>
            <w:r w:rsidRPr="68161DA5" w:rsidR="00241FE0">
              <w:rPr>
                <w:rFonts w:ascii="outfit" w:hAnsi="outfit" w:eastAsia="outfit" w:cs="outfit"/>
              </w:rPr>
              <w:t>date</w:t>
            </w:r>
          </w:p>
          <w:p w:rsidR="0094272D" w:rsidP="68161DA5" w:rsidRDefault="0094272D" w14:paraId="620215A2" w14:textId="77777777" w14:noSpellErr="1">
            <w:pPr>
              <w:rPr>
                <w:rFonts w:ascii="outfit" w:hAnsi="outfit" w:eastAsia="outfit" w:cs="outfit"/>
              </w:rPr>
            </w:pPr>
          </w:p>
        </w:tc>
        <w:tc>
          <w:tcPr>
            <w:tcW w:w="4815" w:type="dxa"/>
            <w:tcMar/>
          </w:tcPr>
          <w:p w:rsidRPr="009B3586" w:rsidR="00A001C7" w:rsidP="68161DA5" w:rsidRDefault="00A001C7" w14:paraId="0504DDDE" w14:textId="778F603E" w14:noSpellErr="1">
            <w:pPr>
              <w:rPr>
                <w:rFonts w:ascii="outfit" w:hAnsi="outfit" w:eastAsia="outfit" w:cs="outfit"/>
              </w:rPr>
            </w:pPr>
          </w:p>
        </w:tc>
      </w:tr>
      <w:tr w:rsidRPr="009B3586" w:rsidR="00986FAD" w:rsidTr="7A8A35AB" w14:paraId="14708891" w14:textId="77777777">
        <w:trPr>
          <w:cantSplit/>
        </w:trPr>
        <w:tc>
          <w:tcPr>
            <w:tcW w:w="855" w:type="dxa"/>
            <w:tcMar/>
          </w:tcPr>
          <w:p w:rsidR="00986FAD" w:rsidP="68161DA5" w:rsidRDefault="006239C5" w14:paraId="5DFC26BA" w14:textId="77777777" w14:noSpellErr="1">
            <w:pPr>
              <w:jc w:val="right"/>
              <w:rPr>
                <w:rFonts w:ascii="outfit" w:hAnsi="outfit" w:eastAsia="outfit" w:cs="outfit"/>
              </w:rPr>
            </w:pPr>
            <w:r w:rsidRPr="68161DA5" w:rsidR="006239C5">
              <w:rPr>
                <w:rFonts w:ascii="outfit" w:hAnsi="outfit" w:eastAsia="outfit" w:cs="outfit"/>
              </w:rPr>
              <w:t>4.</w:t>
            </w:r>
            <w:r w:rsidRPr="68161DA5" w:rsidR="00A9695F">
              <w:rPr>
                <w:rFonts w:ascii="outfit" w:hAnsi="outfit" w:eastAsia="outfit" w:cs="outfit"/>
              </w:rPr>
              <w:t>4</w:t>
            </w:r>
          </w:p>
        </w:tc>
        <w:tc>
          <w:tcPr>
            <w:tcW w:w="5012" w:type="dxa"/>
            <w:tcMar/>
          </w:tcPr>
          <w:p w:rsidR="00986FAD" w:rsidP="68161DA5" w:rsidRDefault="0094272D" w14:paraId="2D6683D0" w14:textId="77777777" w14:noSpellErr="1">
            <w:pPr>
              <w:rPr>
                <w:rFonts w:ascii="outfit" w:hAnsi="outfit" w:eastAsia="outfit" w:cs="outfit"/>
              </w:rPr>
            </w:pPr>
            <w:r w:rsidRPr="68161DA5" w:rsidR="0094272D">
              <w:rPr>
                <w:rFonts w:ascii="outfit" w:hAnsi="outfit" w:eastAsia="outfit" w:cs="outfit"/>
              </w:rPr>
              <w:t>Any progression requirements, and w</w:t>
            </w:r>
            <w:r w:rsidRPr="68161DA5" w:rsidR="00986FAD">
              <w:rPr>
                <w:rFonts w:ascii="outfit" w:hAnsi="outfit" w:eastAsia="outfit" w:cs="outfit"/>
              </w:rPr>
              <w:t xml:space="preserve">hat would happen if a student did not reach the </w:t>
            </w:r>
            <w:r w:rsidRPr="68161DA5" w:rsidR="0094272D">
              <w:rPr>
                <w:rFonts w:ascii="outfit" w:hAnsi="outfit" w:eastAsia="outfit" w:cs="outfit"/>
              </w:rPr>
              <w:t>stated progression requirements</w:t>
            </w:r>
          </w:p>
        </w:tc>
        <w:tc>
          <w:tcPr>
            <w:tcW w:w="4815" w:type="dxa"/>
            <w:tcMar/>
          </w:tcPr>
          <w:p w:rsidR="00986FAD" w:rsidP="68161DA5" w:rsidRDefault="00986FAD" w14:paraId="50DB9F06" w14:textId="343DFEBC" w14:noSpellErr="1">
            <w:pPr>
              <w:rPr>
                <w:rFonts w:ascii="outfit" w:hAnsi="outfit" w:eastAsia="outfit" w:cs="outfit"/>
              </w:rPr>
            </w:pPr>
          </w:p>
        </w:tc>
      </w:tr>
      <w:tr w:rsidRPr="009B3586" w:rsidR="00986FAD" w:rsidTr="7A8A35AB" w14:paraId="5A848A16" w14:textId="77777777">
        <w:trPr>
          <w:cantSplit/>
        </w:trPr>
        <w:tc>
          <w:tcPr>
            <w:tcW w:w="855" w:type="dxa"/>
            <w:tcMar/>
          </w:tcPr>
          <w:p w:rsidRPr="00DB5343" w:rsidR="00986FAD" w:rsidP="68161DA5" w:rsidRDefault="006239C5" w14:paraId="3C33DEEB" w14:textId="77777777" w14:noSpellErr="1">
            <w:pPr>
              <w:jc w:val="right"/>
              <w:rPr>
                <w:rFonts w:ascii="outfit" w:hAnsi="outfit" w:eastAsia="outfit" w:cs="outfit"/>
              </w:rPr>
            </w:pPr>
            <w:r w:rsidRPr="68161DA5" w:rsidR="006239C5">
              <w:rPr>
                <w:rFonts w:ascii="outfit" w:hAnsi="outfit" w:eastAsia="outfit" w:cs="outfit"/>
              </w:rPr>
              <w:t>4.</w:t>
            </w:r>
            <w:r w:rsidRPr="68161DA5" w:rsidR="00A9695F">
              <w:rPr>
                <w:rFonts w:ascii="outfit" w:hAnsi="outfit" w:eastAsia="outfit" w:cs="outfit"/>
              </w:rPr>
              <w:t>5</w:t>
            </w:r>
          </w:p>
        </w:tc>
        <w:tc>
          <w:tcPr>
            <w:tcW w:w="5012" w:type="dxa"/>
            <w:tcMar/>
          </w:tcPr>
          <w:p w:rsidRPr="00DB5343" w:rsidR="00986FAD" w:rsidP="68161DA5" w:rsidRDefault="00986FAD" w14:paraId="2CFBB8B6" w14:textId="77777777" w14:noSpellErr="1">
            <w:pPr>
              <w:rPr>
                <w:rFonts w:ascii="outfit" w:hAnsi="outfit" w:eastAsia="outfit" w:cs="outfit"/>
                <w:lang w:val="en" w:eastAsia="en-GB"/>
              </w:rPr>
            </w:pPr>
            <w:r w:rsidRPr="68161DA5" w:rsidR="00986FAD">
              <w:rPr>
                <w:rFonts w:ascii="outfit" w:hAnsi="outfit" w:eastAsia="outfit" w:cs="outfit"/>
              </w:rPr>
              <w:t xml:space="preserve">How will </w:t>
            </w:r>
            <w:r w:rsidRPr="68161DA5" w:rsidR="00986FAD">
              <w:rPr>
                <w:rFonts w:ascii="outfit" w:hAnsi="outfit" w:eastAsia="outfit" w:cs="outfit"/>
                <w:lang w:val="en" w:eastAsia="en-GB"/>
              </w:rPr>
              <w:t>research methodologies and the spirit of enquiry be incorporated into this partnership?</w:t>
            </w:r>
          </w:p>
        </w:tc>
        <w:tc>
          <w:tcPr>
            <w:tcW w:w="4815" w:type="dxa"/>
            <w:tcMar/>
          </w:tcPr>
          <w:p w:rsidR="00986FAD" w:rsidP="68161DA5" w:rsidRDefault="00986FAD" w14:paraId="4FE9E1B4" w14:textId="4962502F" w14:noSpellErr="1">
            <w:pPr>
              <w:rPr>
                <w:rFonts w:ascii="outfit" w:hAnsi="outfit" w:eastAsia="outfit" w:cs="outfit"/>
              </w:rPr>
            </w:pPr>
          </w:p>
        </w:tc>
      </w:tr>
      <w:tr w:rsidRPr="009B3586" w:rsidR="0094272D" w:rsidTr="7A8A35AB" w14:paraId="69F0CF9B" w14:textId="77777777">
        <w:trPr>
          <w:cantSplit/>
        </w:trPr>
        <w:tc>
          <w:tcPr>
            <w:tcW w:w="10682" w:type="dxa"/>
            <w:gridSpan w:val="3"/>
            <w:shd w:val="clear" w:color="auto" w:fill="F2F2F2" w:themeFill="background1" w:themeFillShade="F2"/>
            <w:tcMar/>
          </w:tcPr>
          <w:p w:rsidR="0094272D" w:rsidP="68161DA5" w:rsidRDefault="0094272D" w14:paraId="29B243B6" w14:textId="77777777" w14:noSpellErr="1">
            <w:pPr>
              <w:pStyle w:val="ListParagraph"/>
              <w:rPr>
                <w:rFonts w:ascii="outfit" w:hAnsi="outfit" w:eastAsia="outfit" w:cs="outfit"/>
              </w:rPr>
            </w:pPr>
          </w:p>
          <w:p w:rsidRPr="0094272D" w:rsidR="0094272D" w:rsidP="68161DA5" w:rsidRDefault="0094272D" w14:paraId="36DC6F2A" w14:textId="77777777" w14:noSpellErr="1">
            <w:pPr>
              <w:pStyle w:val="ListParagraph"/>
              <w:numPr>
                <w:ilvl w:val="0"/>
                <w:numId w:val="13"/>
              </w:numPr>
              <w:jc w:val="center"/>
              <w:rPr>
                <w:rFonts w:ascii="outfit" w:hAnsi="outfit" w:eastAsia="outfit" w:cs="outfit"/>
                <w:b w:val="1"/>
                <w:bCs w:val="1"/>
              </w:rPr>
            </w:pPr>
            <w:r w:rsidRPr="68161DA5" w:rsidR="0094272D">
              <w:rPr>
                <w:rFonts w:ascii="outfit" w:hAnsi="outfit" w:eastAsia="outfit" w:cs="outfit"/>
                <w:b w:val="1"/>
                <w:bCs w:val="1"/>
              </w:rPr>
              <w:t>Operational/Financial Issues</w:t>
            </w:r>
          </w:p>
          <w:p w:rsidR="0094272D" w:rsidP="68161DA5" w:rsidRDefault="0094272D" w14:paraId="41A17420" w14:textId="77777777" w14:noSpellErr="1">
            <w:pPr>
              <w:pStyle w:val="ListParagraph"/>
              <w:rPr>
                <w:rFonts w:ascii="outfit" w:hAnsi="outfit" w:eastAsia="outfit" w:cs="outfit"/>
              </w:rPr>
            </w:pPr>
          </w:p>
        </w:tc>
      </w:tr>
      <w:tr w:rsidRPr="009B3586" w:rsidR="00986FAD" w:rsidTr="7A8A35AB" w14:paraId="79967BAF" w14:textId="77777777">
        <w:trPr>
          <w:cantSplit/>
        </w:trPr>
        <w:tc>
          <w:tcPr>
            <w:tcW w:w="855" w:type="dxa"/>
            <w:tcMar/>
          </w:tcPr>
          <w:p w:rsidR="00986FAD" w:rsidP="68161DA5" w:rsidRDefault="0094272D" w14:paraId="5659614C" w14:textId="77777777" w14:noSpellErr="1">
            <w:pPr>
              <w:jc w:val="right"/>
              <w:rPr>
                <w:rFonts w:ascii="outfit" w:hAnsi="outfit" w:eastAsia="outfit" w:cs="outfit"/>
              </w:rPr>
            </w:pPr>
            <w:r w:rsidRPr="68161DA5" w:rsidR="0094272D">
              <w:rPr>
                <w:rFonts w:ascii="outfit" w:hAnsi="outfit" w:eastAsia="outfit" w:cs="outfit"/>
              </w:rPr>
              <w:t>5.1</w:t>
            </w:r>
          </w:p>
        </w:tc>
        <w:tc>
          <w:tcPr>
            <w:tcW w:w="5012" w:type="dxa"/>
            <w:tcMar/>
          </w:tcPr>
          <w:p w:rsidR="00986FAD" w:rsidP="68161DA5" w:rsidRDefault="0094272D" w14:paraId="3DF68158" w14:textId="77777777" w14:noSpellErr="1">
            <w:pPr>
              <w:rPr>
                <w:rFonts w:ascii="outfit" w:hAnsi="outfit" w:eastAsia="outfit" w:cs="outfit"/>
              </w:rPr>
            </w:pPr>
            <w:r w:rsidRPr="68161DA5" w:rsidR="0094272D">
              <w:rPr>
                <w:rFonts w:ascii="outfit" w:hAnsi="outfit" w:eastAsia="outfit" w:cs="outfit"/>
              </w:rPr>
              <w:t xml:space="preserve">What are the financial </w:t>
            </w:r>
            <w:r w:rsidRPr="68161DA5" w:rsidR="00986FAD">
              <w:rPr>
                <w:rFonts w:ascii="outfit" w:hAnsi="outfit" w:eastAsia="outfit" w:cs="outfit"/>
              </w:rPr>
              <w:t>arrangements with the Partner</w:t>
            </w:r>
            <w:r w:rsidRPr="68161DA5" w:rsidR="0094272D">
              <w:rPr>
                <w:rFonts w:ascii="outfit" w:hAnsi="outfit" w:eastAsia="outfit" w:cs="outfit"/>
              </w:rPr>
              <w:t>:</w:t>
            </w:r>
          </w:p>
          <w:p w:rsidR="00986FAD" w:rsidP="68161DA5" w:rsidRDefault="00986FAD" w14:paraId="34CCD38D" w14:textId="77777777" w14:noSpellErr="1">
            <w:pPr>
              <w:pStyle w:val="ListParagraph"/>
              <w:numPr>
                <w:ilvl w:val="0"/>
                <w:numId w:val="8"/>
              </w:numPr>
              <w:ind w:left="426"/>
              <w:rPr>
                <w:rFonts w:ascii="outfit" w:hAnsi="outfit" w:eastAsia="outfit" w:cs="outfit"/>
              </w:rPr>
            </w:pPr>
            <w:r w:rsidRPr="68161DA5" w:rsidR="00986FAD">
              <w:rPr>
                <w:rFonts w:ascii="outfit" w:hAnsi="outfit" w:eastAsia="outfit" w:cs="outfit"/>
              </w:rPr>
              <w:t xml:space="preserve">What will </w:t>
            </w:r>
            <w:r w:rsidRPr="68161DA5" w:rsidR="0094272D">
              <w:rPr>
                <w:rFonts w:ascii="outfit" w:hAnsi="outfit" w:eastAsia="outfit" w:cs="outfit"/>
              </w:rPr>
              <w:t>t</w:t>
            </w:r>
            <w:r w:rsidRPr="68161DA5" w:rsidR="00986FAD">
              <w:rPr>
                <w:rFonts w:ascii="outfit" w:hAnsi="outfit" w:eastAsia="outfit" w:cs="outfit"/>
              </w:rPr>
              <w:t>he Partner contribute and/or receive?</w:t>
            </w:r>
          </w:p>
          <w:p w:rsidR="00986FAD" w:rsidP="68161DA5" w:rsidRDefault="00986FAD" w14:paraId="30DCA61C" w14:textId="293BBA0D" w14:noSpellErr="1">
            <w:pPr>
              <w:pStyle w:val="ListParagraph"/>
              <w:numPr>
                <w:ilvl w:val="0"/>
                <w:numId w:val="8"/>
              </w:numPr>
              <w:ind w:left="426"/>
              <w:rPr>
                <w:rFonts w:ascii="outfit" w:hAnsi="outfit" w:eastAsia="outfit" w:cs="outfit"/>
              </w:rPr>
            </w:pPr>
            <w:r w:rsidRPr="68161DA5" w:rsidR="00986FAD">
              <w:rPr>
                <w:rFonts w:ascii="outfit" w:hAnsi="outfit" w:eastAsia="outfit" w:cs="outfit"/>
              </w:rPr>
              <w:t xml:space="preserve">What will the </w:t>
            </w:r>
            <w:r w:rsidRPr="68161DA5" w:rsidR="00D9773D">
              <w:rPr>
                <w:rFonts w:ascii="outfit" w:hAnsi="outfit" w:eastAsia="outfit" w:cs="outfit"/>
              </w:rPr>
              <w:t>Faculty</w:t>
            </w:r>
            <w:r w:rsidRPr="68161DA5" w:rsidR="00986FAD">
              <w:rPr>
                <w:rFonts w:ascii="outfit" w:hAnsi="outfit" w:eastAsia="outfit" w:cs="outfit"/>
              </w:rPr>
              <w:t xml:space="preserve"> contribute and/or receive?</w:t>
            </w:r>
          </w:p>
          <w:p w:rsidR="00986FAD" w:rsidP="68161DA5" w:rsidRDefault="00986FAD" w14:paraId="1BDD4A81" w14:textId="77777777" w14:noSpellErr="1">
            <w:pPr>
              <w:pStyle w:val="ListParagraph"/>
              <w:numPr>
                <w:ilvl w:val="0"/>
                <w:numId w:val="8"/>
              </w:numPr>
              <w:ind w:left="426"/>
              <w:rPr>
                <w:rFonts w:ascii="outfit" w:hAnsi="outfit" w:eastAsia="outfit" w:cs="outfit"/>
              </w:rPr>
            </w:pPr>
            <w:r w:rsidRPr="68161DA5" w:rsidR="00986FAD">
              <w:rPr>
                <w:rFonts w:ascii="outfit" w:hAnsi="outfit" w:eastAsia="outfit" w:cs="outfit"/>
              </w:rPr>
              <w:t>What will the University contribute and/or receive?</w:t>
            </w:r>
          </w:p>
        </w:tc>
        <w:tc>
          <w:tcPr>
            <w:tcW w:w="4815" w:type="dxa"/>
            <w:tcMar/>
          </w:tcPr>
          <w:p w:rsidR="00986FAD" w:rsidP="68161DA5" w:rsidRDefault="00986FAD" w14:paraId="137FF189" w14:textId="77777777" w14:noSpellErr="1">
            <w:pPr>
              <w:rPr>
                <w:rFonts w:ascii="outfit" w:hAnsi="outfit" w:eastAsia="outfit" w:cs="outfit"/>
              </w:rPr>
            </w:pPr>
          </w:p>
          <w:p w:rsidR="00BA216F" w:rsidP="68161DA5" w:rsidRDefault="00BA216F" w14:paraId="2E61D0DD" w14:textId="5BAAE567" w14:noSpellErr="1">
            <w:pPr>
              <w:rPr>
                <w:rFonts w:ascii="outfit" w:hAnsi="outfit" w:eastAsia="outfit" w:cs="outfit"/>
              </w:rPr>
            </w:pPr>
          </w:p>
        </w:tc>
      </w:tr>
      <w:tr w:rsidRPr="009B3586" w:rsidR="00986FAD" w:rsidTr="7A8A35AB" w14:paraId="434BB9BB" w14:textId="77777777">
        <w:trPr>
          <w:cantSplit/>
        </w:trPr>
        <w:tc>
          <w:tcPr>
            <w:tcW w:w="855" w:type="dxa"/>
            <w:tcMar/>
          </w:tcPr>
          <w:p w:rsidR="00986FAD" w:rsidP="68161DA5" w:rsidRDefault="0094272D" w14:paraId="1D13DAC4" w14:textId="77777777" w14:noSpellErr="1">
            <w:pPr>
              <w:jc w:val="right"/>
              <w:rPr>
                <w:rFonts w:ascii="outfit" w:hAnsi="outfit" w:eastAsia="outfit" w:cs="outfit"/>
              </w:rPr>
            </w:pPr>
            <w:r w:rsidRPr="68161DA5" w:rsidR="0094272D">
              <w:rPr>
                <w:rFonts w:ascii="outfit" w:hAnsi="outfit" w:eastAsia="outfit" w:cs="outfit"/>
              </w:rPr>
              <w:t>5.2</w:t>
            </w:r>
          </w:p>
        </w:tc>
        <w:tc>
          <w:tcPr>
            <w:tcW w:w="5012" w:type="dxa"/>
            <w:tcMar/>
          </w:tcPr>
          <w:p w:rsidR="00986FAD" w:rsidP="68161DA5" w:rsidRDefault="0094272D" w14:paraId="1DBC6427" w14:textId="77777777" w14:noSpellErr="1">
            <w:pPr>
              <w:rPr>
                <w:rFonts w:ascii="outfit" w:hAnsi="outfit" w:eastAsia="outfit" w:cs="outfit"/>
              </w:rPr>
            </w:pPr>
            <w:r w:rsidRPr="68161DA5" w:rsidR="0094272D">
              <w:rPr>
                <w:rFonts w:ascii="outfit" w:hAnsi="outfit" w:eastAsia="outfit" w:cs="outfit"/>
              </w:rPr>
              <w:t xml:space="preserve">Have you discussed this proposal with the University of Exeter Finance team and if </w:t>
            </w:r>
            <w:r w:rsidRPr="68161DA5" w:rsidR="0094272D">
              <w:rPr>
                <w:rFonts w:ascii="outfit" w:hAnsi="outfit" w:eastAsia="outfit" w:cs="outfit"/>
              </w:rPr>
              <w:t>so</w:t>
            </w:r>
            <w:r w:rsidRPr="68161DA5" w:rsidR="0094272D">
              <w:rPr>
                <w:rFonts w:ascii="outfit" w:hAnsi="outfit" w:eastAsia="outfit" w:cs="outfit"/>
              </w:rPr>
              <w:t xml:space="preserve"> who did you contact and what was their advice?</w:t>
            </w:r>
          </w:p>
        </w:tc>
        <w:tc>
          <w:tcPr>
            <w:tcW w:w="4815" w:type="dxa"/>
            <w:tcMar/>
          </w:tcPr>
          <w:p w:rsidR="00986FAD" w:rsidP="68161DA5" w:rsidRDefault="00986FAD" w14:paraId="5F5AE290" w14:textId="77777777" w14:noSpellErr="1">
            <w:pPr>
              <w:rPr>
                <w:rFonts w:ascii="outfit" w:hAnsi="outfit" w:eastAsia="outfit" w:cs="outfit"/>
              </w:rPr>
            </w:pPr>
          </w:p>
          <w:p w:rsidR="00BA216F" w:rsidP="68161DA5" w:rsidRDefault="00BA216F" w14:paraId="2D201829" w14:textId="77777777" w14:noSpellErr="1">
            <w:pPr>
              <w:rPr>
                <w:rFonts w:ascii="outfit" w:hAnsi="outfit" w:eastAsia="outfit" w:cs="outfit"/>
              </w:rPr>
            </w:pPr>
          </w:p>
        </w:tc>
      </w:tr>
      <w:tr w:rsidRPr="009B3586" w:rsidR="00A9695F" w:rsidTr="7A8A35AB" w14:paraId="3D9AA6C9" w14:textId="77777777">
        <w:trPr>
          <w:cantSplit/>
        </w:trPr>
        <w:tc>
          <w:tcPr>
            <w:tcW w:w="855" w:type="dxa"/>
            <w:tcMar/>
          </w:tcPr>
          <w:p w:rsidR="00A9695F" w:rsidP="68161DA5" w:rsidRDefault="00A9695F" w14:paraId="4B2116CC" w14:textId="77777777" w14:noSpellErr="1">
            <w:pPr>
              <w:jc w:val="right"/>
              <w:rPr>
                <w:rFonts w:ascii="outfit" w:hAnsi="outfit" w:eastAsia="outfit" w:cs="outfit"/>
              </w:rPr>
            </w:pPr>
            <w:r w:rsidRPr="68161DA5" w:rsidR="00A9695F">
              <w:rPr>
                <w:rFonts w:ascii="outfit" w:hAnsi="outfit" w:eastAsia="outfit" w:cs="outfit"/>
              </w:rPr>
              <w:t>5.3</w:t>
            </w:r>
          </w:p>
        </w:tc>
        <w:tc>
          <w:tcPr>
            <w:tcW w:w="5012" w:type="dxa"/>
            <w:tcMar/>
          </w:tcPr>
          <w:p w:rsidR="00A9695F" w:rsidP="68161DA5" w:rsidRDefault="00A9695F" w14:paraId="4F745E1C" w14:textId="77777777" w14:noSpellErr="1">
            <w:pPr>
              <w:rPr>
                <w:rFonts w:ascii="outfit" w:hAnsi="outfit" w:eastAsia="outfit" w:cs="outfit"/>
              </w:rPr>
            </w:pPr>
            <w:r w:rsidRPr="68161DA5" w:rsidR="00A9695F">
              <w:rPr>
                <w:rFonts w:ascii="outfit" w:hAnsi="outfit" w:eastAsia="outfit" w:cs="outfit"/>
              </w:rPr>
              <w:t>What are the resource implications (academic and professional service staff, learning resources, teaching rooms etc.)</w:t>
            </w:r>
          </w:p>
        </w:tc>
        <w:tc>
          <w:tcPr>
            <w:tcW w:w="4815" w:type="dxa"/>
            <w:tcMar/>
          </w:tcPr>
          <w:p w:rsidR="00A9695F" w:rsidP="68161DA5" w:rsidRDefault="00A9695F" w14:paraId="3E4B3562" w14:textId="77777777" w14:noSpellErr="1">
            <w:pPr>
              <w:rPr>
                <w:rFonts w:ascii="outfit" w:hAnsi="outfit" w:eastAsia="outfit" w:cs="outfit"/>
              </w:rPr>
            </w:pPr>
          </w:p>
          <w:p w:rsidR="00BA216F" w:rsidP="68161DA5" w:rsidRDefault="00BA216F" w14:paraId="0468A550" w14:textId="77777777" w14:noSpellErr="1">
            <w:pPr>
              <w:rPr>
                <w:rFonts w:ascii="outfit" w:hAnsi="outfit" w:eastAsia="outfit" w:cs="outfit"/>
              </w:rPr>
            </w:pPr>
          </w:p>
        </w:tc>
      </w:tr>
    </w:tbl>
    <w:p w:rsidR="00525F33" w:rsidP="68161DA5" w:rsidRDefault="00525F33" w14:paraId="70FD33C0" w14:textId="77777777" w14:noSpellErr="1">
      <w:pPr>
        <w:tabs>
          <w:tab w:val="left" w:pos="4503"/>
        </w:tabs>
        <w:rPr>
          <w:rFonts w:ascii="outfit" w:hAnsi="outfit" w:eastAsia="outfit" w:cs="outfit"/>
          <w:sz w:val="12"/>
          <w:szCs w:val="12"/>
        </w:rPr>
      </w:pPr>
    </w:p>
    <w:p w:rsidR="006360E4" w:rsidP="68161DA5" w:rsidRDefault="006360E4" w14:paraId="3CB73893" w14:textId="77777777" w14:noSpellErr="1">
      <w:pPr>
        <w:tabs>
          <w:tab w:val="left" w:pos="4503"/>
        </w:tabs>
        <w:rPr>
          <w:rFonts w:ascii="outfit" w:hAnsi="outfit" w:eastAsia="outfit" w:cs="outfit"/>
          <w:sz w:val="12"/>
          <w:szCs w:val="12"/>
        </w:rPr>
      </w:pPr>
    </w:p>
    <w:tbl>
      <w:tblPr>
        <w:tblStyle w:val="TableGrid"/>
        <w:tblW w:w="0" w:type="auto"/>
        <w:tblLook w:val="04A0" w:firstRow="1" w:lastRow="0" w:firstColumn="1" w:lastColumn="0" w:noHBand="0" w:noVBand="1"/>
      </w:tblPr>
      <w:tblGrid>
        <w:gridCol w:w="807"/>
        <w:gridCol w:w="5325"/>
        <w:gridCol w:w="4324"/>
      </w:tblGrid>
      <w:tr w:rsidRPr="00615832" w:rsidR="0024620F" w:rsidTr="68161DA5" w14:paraId="755DE4F7" w14:textId="77777777">
        <w:trPr>
          <w:cantSplit/>
          <w:trHeight w:val="340"/>
        </w:trPr>
        <w:tc>
          <w:tcPr>
            <w:tcW w:w="10682" w:type="dxa"/>
            <w:gridSpan w:val="3"/>
            <w:shd w:val="clear" w:color="auto" w:fill="F2F2F2" w:themeFill="background1" w:themeFillShade="F2"/>
            <w:tcMar/>
          </w:tcPr>
          <w:p w:rsidRPr="00FD1599" w:rsidR="0024620F" w:rsidP="68161DA5" w:rsidRDefault="0024620F" w14:paraId="5C022190" w14:textId="77777777" w14:noSpellErr="1">
            <w:pPr>
              <w:rPr>
                <w:rFonts w:ascii="outfit" w:hAnsi="outfit" w:eastAsia="outfit" w:cs="outfit"/>
                <w:b w:val="1"/>
                <w:bCs w:val="1"/>
                <w:u w:val="single"/>
              </w:rPr>
            </w:pPr>
            <w:r w:rsidRPr="68161DA5" w:rsidR="30889D25">
              <w:rPr>
                <w:rFonts w:ascii="outfit" w:hAnsi="outfit" w:eastAsia="outfit" w:cs="outfit"/>
                <w:b w:val="1"/>
                <w:bCs w:val="1"/>
                <w:u w:val="single"/>
              </w:rPr>
              <w:t>PART 2A:  FOR QUALITY ASSURANCE APPROVAL: HEI Partners</w:t>
            </w:r>
            <w:r w:rsidRPr="68161DA5" w:rsidR="002D4810">
              <w:rPr>
                <w:rFonts w:ascii="outfit" w:hAnsi="outfit" w:eastAsia="outfit" w:cs="outfit"/>
                <w:b w:val="1"/>
                <w:bCs w:val="1"/>
                <w:u w:val="single"/>
              </w:rPr>
              <w:t xml:space="preserve"> only</w:t>
            </w:r>
            <w:r w:rsidRPr="68161DA5" w:rsidR="30889D25">
              <w:rPr>
                <w:rFonts w:ascii="outfit" w:hAnsi="outfit" w:eastAsia="outfit" w:cs="outfit"/>
                <w:b w:val="1"/>
                <w:bCs w:val="1"/>
              </w:rPr>
              <w:t xml:space="preserve">                             </w:t>
            </w:r>
          </w:p>
          <w:p w:rsidR="0024620F" w:rsidP="68161DA5" w:rsidRDefault="0024620F" w14:paraId="58CE7A10" w14:textId="77777777" w14:noSpellErr="1">
            <w:pPr>
              <w:rPr>
                <w:rFonts w:ascii="outfit" w:hAnsi="outfit" w:eastAsia="outfit" w:cs="outfit"/>
                <w:b w:val="1"/>
                <w:bCs w:val="1"/>
              </w:rPr>
            </w:pPr>
            <w:r w:rsidRPr="68161DA5" w:rsidR="30889D25">
              <w:rPr>
                <w:rFonts w:ascii="outfit" w:hAnsi="outfit" w:eastAsia="outfit" w:cs="outfit"/>
                <w:b w:val="1"/>
                <w:bCs w:val="1"/>
                <w:color w:val="FF0000"/>
              </w:rPr>
              <w:t xml:space="preserve">For non-HEI Partners, go to PART </w:t>
            </w:r>
            <w:r w:rsidRPr="68161DA5" w:rsidR="30889D25">
              <w:rPr>
                <w:rFonts w:ascii="outfit" w:hAnsi="outfit" w:eastAsia="outfit" w:cs="outfit"/>
                <w:b w:val="1"/>
                <w:bCs w:val="1"/>
                <w:color w:val="FF0000"/>
              </w:rPr>
              <w:t>2B</w:t>
            </w:r>
            <w:r w:rsidRPr="68161DA5" w:rsidR="30889D25">
              <w:rPr>
                <w:rFonts w:ascii="outfit" w:hAnsi="outfit" w:eastAsia="outfit" w:cs="outfit"/>
                <w:b w:val="1"/>
                <w:bCs w:val="1"/>
                <w:color w:val="FF0000"/>
              </w:rPr>
              <w:t xml:space="preserve">                                                                           </w:t>
            </w:r>
          </w:p>
          <w:p w:rsidR="0024620F" w:rsidP="68161DA5" w:rsidRDefault="0024620F" w14:paraId="042D8F1C" w14:textId="77777777" w14:noSpellErr="1">
            <w:pPr>
              <w:rPr>
                <w:rFonts w:ascii="outfit" w:hAnsi="outfit" w:eastAsia="outfit" w:cs="outfit"/>
                <w:b w:val="1"/>
                <w:bCs w:val="1"/>
              </w:rPr>
            </w:pPr>
          </w:p>
          <w:p w:rsidR="0024620F" w:rsidP="68161DA5" w:rsidRDefault="0024620F" w14:paraId="62D7C9BC" w14:textId="77777777" w14:noSpellErr="1">
            <w:pPr>
              <w:rPr>
                <w:rFonts w:ascii="outfit" w:hAnsi="outfit" w:eastAsia="outfit" w:cs="outfit"/>
                <w:b w:val="1"/>
                <w:bCs w:val="1"/>
              </w:rPr>
            </w:pPr>
            <w:r w:rsidRPr="68161DA5" w:rsidR="30889D25">
              <w:rPr>
                <w:rFonts w:ascii="outfit" w:hAnsi="outfit" w:eastAsia="outfit" w:cs="outfit"/>
                <w:b w:val="1"/>
                <w:bCs w:val="1"/>
              </w:rPr>
              <w:t>This section will be considere</w:t>
            </w:r>
            <w:r w:rsidRPr="68161DA5" w:rsidR="30889D25">
              <w:rPr>
                <w:rFonts w:ascii="outfit" w:hAnsi="outfit" w:eastAsia="outfit" w:cs="outfit"/>
                <w:b w:val="1"/>
                <w:bCs w:val="1"/>
              </w:rPr>
              <w:t>d by the relevant group giving quality assurance approval to the partnership</w:t>
            </w:r>
            <w:r w:rsidRPr="68161DA5" w:rsidR="30889D25">
              <w:rPr>
                <w:rFonts w:ascii="outfit" w:hAnsi="outfit" w:eastAsia="outfit" w:cs="outfit"/>
                <w:b w:val="1"/>
                <w:bCs w:val="1"/>
              </w:rPr>
              <w:t>.</w:t>
            </w:r>
            <w:r w:rsidRPr="68161DA5" w:rsidR="30889D25">
              <w:rPr>
                <w:rFonts w:ascii="outfit" w:hAnsi="outfit" w:eastAsia="outfit" w:cs="outfit"/>
                <w:b w:val="1"/>
                <w:bCs w:val="1"/>
              </w:rPr>
              <w:t xml:space="preserve"> It </w:t>
            </w:r>
            <w:r w:rsidRPr="68161DA5" w:rsidR="30889D25">
              <w:rPr>
                <w:rFonts w:ascii="outfit" w:hAnsi="outfit" w:eastAsia="outfit" w:cs="outfit"/>
                <w:b w:val="1"/>
                <w:bCs w:val="1"/>
              </w:rPr>
              <w:t>contains</w:t>
            </w:r>
            <w:r w:rsidRPr="68161DA5" w:rsidR="30889D25">
              <w:rPr>
                <w:rFonts w:ascii="outfit" w:hAnsi="outfit" w:eastAsia="outfit" w:cs="outfit"/>
                <w:b w:val="1"/>
                <w:bCs w:val="1"/>
              </w:rPr>
              <w:t xml:space="preserve"> </w:t>
            </w:r>
            <w:r w:rsidRPr="68161DA5" w:rsidR="30889D25">
              <w:rPr>
                <w:rFonts w:ascii="outfit" w:hAnsi="outfit" w:eastAsia="outfit" w:cs="outfit"/>
                <w:b w:val="1"/>
                <w:bCs w:val="1"/>
              </w:rPr>
              <w:t>additional</w:t>
            </w:r>
            <w:r w:rsidRPr="68161DA5" w:rsidR="30889D25">
              <w:rPr>
                <w:rFonts w:ascii="outfit" w:hAnsi="outfit" w:eastAsia="outfit" w:cs="outfit"/>
                <w:b w:val="1"/>
                <w:bCs w:val="1"/>
              </w:rPr>
              <w:t xml:space="preserve"> information specifically relating to the quality assurance elements of the partnership.</w:t>
            </w:r>
          </w:p>
          <w:p w:rsidRPr="00DD62C0" w:rsidR="0024620F" w:rsidP="68161DA5" w:rsidRDefault="0024620F" w14:paraId="0B6323B7" w14:textId="77777777" w14:noSpellErr="1">
            <w:pPr>
              <w:rPr>
                <w:rFonts w:ascii="outfit" w:hAnsi="outfit" w:eastAsia="outfit" w:cs="outfit"/>
                <w:b w:val="1"/>
                <w:bCs w:val="1"/>
              </w:rPr>
            </w:pPr>
          </w:p>
        </w:tc>
      </w:tr>
      <w:tr w:rsidRPr="009B3586" w:rsidR="0024620F" w:rsidTr="68161DA5" w14:paraId="4A511B9C" w14:textId="77777777">
        <w:trPr>
          <w:cantSplit/>
        </w:trPr>
        <w:tc>
          <w:tcPr>
            <w:tcW w:w="10682" w:type="dxa"/>
            <w:gridSpan w:val="3"/>
            <w:shd w:val="clear" w:color="auto" w:fill="F2F2F2" w:themeFill="background1" w:themeFillShade="F2"/>
            <w:tcMar/>
          </w:tcPr>
          <w:p w:rsidR="0024620F" w:rsidP="68161DA5" w:rsidRDefault="0024620F" w14:paraId="2E25CE7E" w14:textId="77777777" w14:noSpellErr="1">
            <w:pPr>
              <w:rPr>
                <w:rFonts w:ascii="outfit" w:hAnsi="outfit" w:eastAsia="outfit" w:cs="outfit"/>
              </w:rPr>
            </w:pPr>
          </w:p>
          <w:p w:rsidRPr="0024620F" w:rsidR="0024620F" w:rsidP="68161DA5" w:rsidRDefault="0024620F" w14:paraId="7B6F8DDD" w14:textId="77777777" w14:noSpellErr="1">
            <w:pPr>
              <w:pStyle w:val="ListParagraph"/>
              <w:numPr>
                <w:ilvl w:val="0"/>
                <w:numId w:val="13"/>
              </w:numPr>
              <w:jc w:val="center"/>
              <w:rPr>
                <w:rFonts w:ascii="outfit" w:hAnsi="outfit" w:eastAsia="outfit" w:cs="outfit"/>
                <w:b w:val="1"/>
                <w:bCs w:val="1"/>
              </w:rPr>
            </w:pPr>
            <w:r w:rsidRPr="68161DA5" w:rsidR="30889D25">
              <w:rPr>
                <w:rFonts w:ascii="outfit" w:hAnsi="outfit" w:eastAsia="outfit" w:cs="outfit"/>
                <w:b w:val="1"/>
                <w:bCs w:val="1"/>
              </w:rPr>
              <w:t xml:space="preserve">Quality of Provision at </w:t>
            </w:r>
            <w:r w:rsidRPr="68161DA5" w:rsidR="6BED1F34">
              <w:rPr>
                <w:rFonts w:ascii="outfit" w:hAnsi="outfit" w:eastAsia="outfit" w:cs="outfit"/>
                <w:b w:val="1"/>
                <w:bCs w:val="1"/>
              </w:rPr>
              <w:t xml:space="preserve">HEI </w:t>
            </w:r>
            <w:r w:rsidRPr="68161DA5" w:rsidR="30889D25">
              <w:rPr>
                <w:rFonts w:ascii="outfit" w:hAnsi="outfit" w:eastAsia="outfit" w:cs="outfit"/>
                <w:b w:val="1"/>
                <w:bCs w:val="1"/>
              </w:rPr>
              <w:t>Partner Institution</w:t>
            </w:r>
          </w:p>
          <w:p w:rsidR="0024620F" w:rsidP="68161DA5" w:rsidRDefault="0024620F" w14:paraId="01A24C2D" w14:textId="77777777" w14:noSpellErr="1">
            <w:pPr>
              <w:rPr>
                <w:rFonts w:ascii="outfit" w:hAnsi="outfit" w:eastAsia="outfit" w:cs="outfit"/>
              </w:rPr>
            </w:pPr>
          </w:p>
        </w:tc>
      </w:tr>
      <w:tr w:rsidRPr="009B3586" w:rsidR="0024620F" w:rsidTr="68161DA5" w14:paraId="00A09221" w14:textId="77777777">
        <w:trPr>
          <w:cantSplit/>
        </w:trPr>
        <w:tc>
          <w:tcPr>
            <w:tcW w:w="817" w:type="dxa"/>
            <w:tcMar/>
          </w:tcPr>
          <w:p w:rsidR="0024620F" w:rsidP="68161DA5" w:rsidRDefault="006239C5" w14:paraId="249D1188" w14:textId="77777777" w14:noSpellErr="1">
            <w:pPr>
              <w:jc w:val="right"/>
              <w:rPr>
                <w:rFonts w:ascii="outfit" w:hAnsi="outfit" w:eastAsia="outfit" w:cs="outfit"/>
              </w:rPr>
            </w:pPr>
            <w:r w:rsidRPr="68161DA5" w:rsidR="006239C5">
              <w:rPr>
                <w:rFonts w:ascii="outfit" w:hAnsi="outfit" w:eastAsia="outfit" w:cs="outfit"/>
              </w:rPr>
              <w:t>6.1</w:t>
            </w:r>
          </w:p>
        </w:tc>
        <w:tc>
          <w:tcPr>
            <w:tcW w:w="5413" w:type="dxa"/>
            <w:tcMar/>
          </w:tcPr>
          <w:p w:rsidR="0024620F" w:rsidP="68161DA5" w:rsidRDefault="006239C5" w14:paraId="38B655E3" w14:textId="77777777" w14:noSpellErr="1">
            <w:pPr>
              <w:rPr>
                <w:rFonts w:ascii="outfit" w:hAnsi="outfit" w:eastAsia="outfit" w:cs="outfit"/>
              </w:rPr>
            </w:pPr>
            <w:r w:rsidRPr="68161DA5" w:rsidR="006239C5">
              <w:rPr>
                <w:rFonts w:ascii="outfit" w:hAnsi="outfit" w:eastAsia="outfit" w:cs="outfit"/>
              </w:rPr>
              <w:t xml:space="preserve">Outline the proposed partner’s quality assurance system for managing academic standards and the quality of the student learning experience </w:t>
            </w:r>
          </w:p>
        </w:tc>
        <w:tc>
          <w:tcPr>
            <w:tcW w:w="4452" w:type="dxa"/>
            <w:tcMar/>
          </w:tcPr>
          <w:p w:rsidR="0024620F" w:rsidP="68161DA5" w:rsidRDefault="0024620F" w14:paraId="4609CA3E" w14:textId="77777777" w14:noSpellErr="1">
            <w:pPr>
              <w:rPr>
                <w:rFonts w:ascii="outfit" w:hAnsi="outfit" w:eastAsia="outfit" w:cs="outfit"/>
              </w:rPr>
            </w:pPr>
          </w:p>
        </w:tc>
      </w:tr>
      <w:tr w:rsidRPr="009B3586" w:rsidR="0024620F" w:rsidTr="68161DA5" w14:paraId="4ACA2B98" w14:textId="77777777">
        <w:trPr>
          <w:cantSplit/>
        </w:trPr>
        <w:tc>
          <w:tcPr>
            <w:tcW w:w="817" w:type="dxa"/>
            <w:tcMar/>
          </w:tcPr>
          <w:p w:rsidR="0024620F" w:rsidP="68161DA5" w:rsidRDefault="006239C5" w14:paraId="2B12BB28" w14:textId="77777777" w14:noSpellErr="1">
            <w:pPr>
              <w:jc w:val="right"/>
              <w:rPr>
                <w:rFonts w:ascii="outfit" w:hAnsi="outfit" w:eastAsia="outfit" w:cs="outfit"/>
              </w:rPr>
            </w:pPr>
            <w:r w:rsidRPr="68161DA5" w:rsidR="006239C5">
              <w:rPr>
                <w:rFonts w:ascii="outfit" w:hAnsi="outfit" w:eastAsia="outfit" w:cs="outfit"/>
              </w:rPr>
              <w:t xml:space="preserve">6.2 </w:t>
            </w:r>
          </w:p>
        </w:tc>
        <w:tc>
          <w:tcPr>
            <w:tcW w:w="5413" w:type="dxa"/>
            <w:tcMar/>
          </w:tcPr>
          <w:p w:rsidR="0024620F" w:rsidP="68161DA5" w:rsidRDefault="006239C5" w14:paraId="08A2A5BB" w14:textId="77777777">
            <w:pPr>
              <w:rPr>
                <w:rFonts w:ascii="outfit" w:hAnsi="outfit" w:eastAsia="outfit" w:cs="outfit"/>
              </w:rPr>
            </w:pPr>
            <w:r w:rsidRPr="68161DA5" w:rsidR="006239C5">
              <w:rPr>
                <w:rFonts w:ascii="outfit" w:hAnsi="outfit" w:eastAsia="outfit" w:cs="outfit"/>
              </w:rPr>
              <w:t xml:space="preserve">Describe in detail how the partner’s provision is equivalent to </w:t>
            </w:r>
            <w:r w:rsidRPr="68161DA5" w:rsidR="006239C5">
              <w:rPr>
                <w:rFonts w:ascii="outfit" w:hAnsi="outfit" w:eastAsia="outfit" w:cs="outfit"/>
              </w:rPr>
              <w:t>UoE</w:t>
            </w:r>
            <w:r w:rsidRPr="68161DA5" w:rsidR="006239C5">
              <w:rPr>
                <w:rFonts w:ascii="outfit" w:hAnsi="outfit" w:eastAsia="outfit" w:cs="outfit"/>
              </w:rPr>
              <w:t>.</w:t>
            </w:r>
          </w:p>
          <w:p w:rsidR="007D63C1" w:rsidP="68161DA5" w:rsidRDefault="007D63C1" w14:paraId="62BCBEC0" w14:textId="77777777" w14:noSpellErr="1">
            <w:pPr>
              <w:rPr>
                <w:rFonts w:ascii="outfit" w:hAnsi="outfit" w:eastAsia="outfit" w:cs="outfit"/>
              </w:rPr>
            </w:pPr>
          </w:p>
        </w:tc>
        <w:tc>
          <w:tcPr>
            <w:tcW w:w="4452" w:type="dxa"/>
            <w:tcMar/>
          </w:tcPr>
          <w:p w:rsidR="0024620F" w:rsidP="68161DA5" w:rsidRDefault="0024620F" w14:paraId="7DEEBCB3" w14:textId="77777777" w14:noSpellErr="1">
            <w:pPr>
              <w:rPr>
                <w:rFonts w:ascii="outfit" w:hAnsi="outfit" w:eastAsia="outfit" w:cs="outfit"/>
              </w:rPr>
            </w:pPr>
          </w:p>
        </w:tc>
      </w:tr>
      <w:tr w:rsidRPr="009B3586" w:rsidR="006239C5" w:rsidTr="68161DA5" w14:paraId="54735AC0" w14:textId="77777777">
        <w:trPr>
          <w:cantSplit/>
        </w:trPr>
        <w:tc>
          <w:tcPr>
            <w:tcW w:w="817" w:type="dxa"/>
            <w:tcMar/>
          </w:tcPr>
          <w:p w:rsidR="006239C5" w:rsidP="68161DA5" w:rsidRDefault="006239C5" w14:paraId="48F736C4" w14:textId="77777777" w14:noSpellErr="1">
            <w:pPr>
              <w:jc w:val="right"/>
              <w:rPr>
                <w:rFonts w:ascii="outfit" w:hAnsi="outfit" w:eastAsia="outfit" w:cs="outfit"/>
              </w:rPr>
            </w:pPr>
            <w:r w:rsidRPr="68161DA5" w:rsidR="006239C5">
              <w:rPr>
                <w:rFonts w:ascii="outfit" w:hAnsi="outfit" w:eastAsia="outfit" w:cs="outfit"/>
              </w:rPr>
              <w:t>6.3</w:t>
            </w:r>
          </w:p>
        </w:tc>
        <w:tc>
          <w:tcPr>
            <w:tcW w:w="5413" w:type="dxa"/>
            <w:tcMar/>
          </w:tcPr>
          <w:p w:rsidR="006239C5" w:rsidP="68161DA5" w:rsidRDefault="006239C5" w14:paraId="4EFCE128" w14:textId="77777777" w14:noSpellErr="1">
            <w:pPr>
              <w:rPr>
                <w:rFonts w:ascii="outfit" w:hAnsi="outfit" w:eastAsia="outfit" w:cs="outfit"/>
              </w:rPr>
            </w:pPr>
            <w:r w:rsidRPr="68161DA5" w:rsidR="006239C5">
              <w:rPr>
                <w:rFonts w:ascii="outfit" w:hAnsi="outfit" w:eastAsia="outfit" w:cs="outfit"/>
              </w:rPr>
              <w:t xml:space="preserve">Does the proposed partner have the legal </w:t>
            </w:r>
            <w:r w:rsidRPr="68161DA5" w:rsidR="006239C5">
              <w:rPr>
                <w:rFonts w:ascii="outfit" w:hAnsi="outfit" w:eastAsia="outfit" w:cs="outfit"/>
              </w:rPr>
              <w:t>capacity</w:t>
            </w:r>
            <w:r w:rsidRPr="68161DA5" w:rsidR="006239C5">
              <w:rPr>
                <w:rFonts w:ascii="outfit" w:hAnsi="outfit" w:eastAsia="outfit" w:cs="outfit"/>
              </w:rPr>
              <w:t xml:space="preserve">, permits and licenses needed to collaborate with the University of Exeter to </w:t>
            </w:r>
            <w:r w:rsidRPr="68161DA5" w:rsidR="006239C5">
              <w:rPr>
                <w:rFonts w:ascii="outfit" w:hAnsi="outfit" w:eastAsia="outfit" w:cs="outfit"/>
              </w:rPr>
              <w:t>operate</w:t>
            </w:r>
            <w:r w:rsidRPr="68161DA5" w:rsidR="006239C5">
              <w:rPr>
                <w:rFonts w:ascii="outfit" w:hAnsi="outfit" w:eastAsia="outfit" w:cs="outfit"/>
              </w:rPr>
              <w:t xml:space="preserve"> the proposed collaborative programme?</w:t>
            </w:r>
          </w:p>
        </w:tc>
        <w:tc>
          <w:tcPr>
            <w:tcW w:w="4452" w:type="dxa"/>
            <w:tcMar/>
          </w:tcPr>
          <w:p w:rsidR="006239C5" w:rsidP="68161DA5" w:rsidRDefault="006239C5" w14:paraId="5656A135" w14:textId="77777777" w14:noSpellErr="1">
            <w:pPr>
              <w:rPr>
                <w:rFonts w:ascii="outfit" w:hAnsi="outfit" w:eastAsia="outfit" w:cs="outfit"/>
              </w:rPr>
            </w:pPr>
          </w:p>
        </w:tc>
      </w:tr>
      <w:tr w:rsidRPr="009B3586" w:rsidR="006239C5" w:rsidTr="68161DA5" w14:paraId="35E54D2C" w14:textId="77777777">
        <w:trPr>
          <w:cantSplit/>
        </w:trPr>
        <w:tc>
          <w:tcPr>
            <w:tcW w:w="817" w:type="dxa"/>
            <w:tcMar/>
          </w:tcPr>
          <w:p w:rsidR="006239C5" w:rsidP="68161DA5" w:rsidRDefault="006239C5" w14:paraId="686D5230" w14:textId="77777777" w14:noSpellErr="1">
            <w:pPr>
              <w:jc w:val="right"/>
              <w:rPr>
                <w:rFonts w:ascii="outfit" w:hAnsi="outfit" w:eastAsia="outfit" w:cs="outfit"/>
              </w:rPr>
            </w:pPr>
            <w:r w:rsidRPr="68161DA5" w:rsidR="006239C5">
              <w:rPr>
                <w:rFonts w:ascii="outfit" w:hAnsi="outfit" w:eastAsia="outfit" w:cs="outfit"/>
              </w:rPr>
              <w:t>6.3</w:t>
            </w:r>
          </w:p>
        </w:tc>
        <w:tc>
          <w:tcPr>
            <w:tcW w:w="5413" w:type="dxa"/>
            <w:tcMar/>
          </w:tcPr>
          <w:p w:rsidR="006239C5" w:rsidP="68161DA5" w:rsidRDefault="006239C5" w14:paraId="44F6DE7E" w14:textId="77777777" w14:noSpellErr="1">
            <w:pPr>
              <w:rPr>
                <w:rFonts w:ascii="outfit" w:hAnsi="outfit" w:eastAsia="outfit" w:cs="outfit"/>
              </w:rPr>
            </w:pPr>
            <w:r w:rsidRPr="68161DA5" w:rsidR="006239C5">
              <w:rPr>
                <w:rFonts w:ascii="outfit" w:hAnsi="outfit" w:eastAsia="outfit" w:cs="outfit"/>
              </w:rPr>
              <w:t>Describe the education environment at the partner</w:t>
            </w:r>
            <w:r w:rsidRPr="68161DA5" w:rsidR="00A9695F">
              <w:rPr>
                <w:rFonts w:ascii="outfit" w:hAnsi="outfit" w:eastAsia="outfit" w:cs="outfit"/>
              </w:rPr>
              <w:t>, what are the facilities and teaching spaces available?</w:t>
            </w:r>
          </w:p>
        </w:tc>
        <w:tc>
          <w:tcPr>
            <w:tcW w:w="4452" w:type="dxa"/>
            <w:tcMar/>
          </w:tcPr>
          <w:p w:rsidR="006239C5" w:rsidP="68161DA5" w:rsidRDefault="006239C5" w14:paraId="4DC2668F" w14:textId="77777777" w14:noSpellErr="1">
            <w:pPr>
              <w:rPr>
                <w:rFonts w:ascii="outfit" w:hAnsi="outfit" w:eastAsia="outfit" w:cs="outfit"/>
              </w:rPr>
            </w:pPr>
          </w:p>
        </w:tc>
      </w:tr>
      <w:tr w:rsidRPr="009B3586" w:rsidR="00A9695F" w:rsidTr="68161DA5" w14:paraId="7A12DF2D" w14:textId="77777777">
        <w:trPr>
          <w:cantSplit/>
        </w:trPr>
        <w:tc>
          <w:tcPr>
            <w:tcW w:w="817" w:type="dxa"/>
            <w:tcMar/>
          </w:tcPr>
          <w:p w:rsidR="00A9695F" w:rsidP="68161DA5" w:rsidRDefault="00A9695F" w14:paraId="38CE66EE" w14:textId="77777777" w14:noSpellErr="1">
            <w:pPr>
              <w:jc w:val="right"/>
              <w:rPr>
                <w:rFonts w:ascii="outfit" w:hAnsi="outfit" w:eastAsia="outfit" w:cs="outfit"/>
              </w:rPr>
            </w:pPr>
            <w:r w:rsidRPr="68161DA5" w:rsidR="00A9695F">
              <w:rPr>
                <w:rFonts w:ascii="outfit" w:hAnsi="outfit" w:eastAsia="outfit" w:cs="outfit"/>
              </w:rPr>
              <w:t>6.4</w:t>
            </w:r>
          </w:p>
        </w:tc>
        <w:tc>
          <w:tcPr>
            <w:tcW w:w="5413" w:type="dxa"/>
            <w:tcMar/>
          </w:tcPr>
          <w:p w:rsidR="00F3170F" w:rsidP="68161DA5" w:rsidRDefault="00F3170F" w14:paraId="614F790C" w14:textId="77777777" w14:noSpellErr="1">
            <w:pPr>
              <w:rPr>
                <w:rFonts w:ascii="outfit" w:hAnsi="outfit" w:eastAsia="outfit" w:cs="outfit"/>
              </w:rPr>
            </w:pPr>
            <w:r w:rsidRPr="68161DA5" w:rsidR="00F3170F">
              <w:rPr>
                <w:rFonts w:ascii="outfit" w:hAnsi="outfit" w:eastAsia="outfit" w:cs="outfit"/>
              </w:rPr>
              <w:t>Outline any specific policies an</w:t>
            </w:r>
            <w:r w:rsidRPr="68161DA5" w:rsidR="00F3170F">
              <w:rPr>
                <w:rFonts w:ascii="outfit" w:hAnsi="outfit" w:eastAsia="outfit" w:cs="outfit"/>
              </w:rPr>
              <w:t xml:space="preserve">d procedures that will apply </w:t>
            </w:r>
            <w:r w:rsidRPr="68161DA5" w:rsidR="00F3170F">
              <w:rPr>
                <w:rFonts w:ascii="outfit" w:hAnsi="outfit" w:eastAsia="outfit" w:cs="outfit"/>
              </w:rPr>
              <w:t xml:space="preserve">e.g. use of MyPGR; form of thesis submission; structure of viva; choosing examiners, location of viva, </w:t>
            </w:r>
            <w:r w:rsidRPr="68161DA5" w:rsidR="00F3170F">
              <w:rPr>
                <w:rFonts w:ascii="outfit" w:hAnsi="outfit" w:eastAsia="outfit" w:cs="outfit"/>
              </w:rPr>
              <w:t>possible outcomes</w:t>
            </w:r>
            <w:r w:rsidRPr="68161DA5" w:rsidR="00F3170F">
              <w:rPr>
                <w:rFonts w:ascii="outfit" w:hAnsi="outfit" w:eastAsia="outfit" w:cs="outfit"/>
              </w:rPr>
              <w:t xml:space="preserve"> of viva, award requirements for a doctorate or MPhil; monitoring requirements; interruptions/extensions; handling admissions including progression etc.</w:t>
            </w:r>
          </w:p>
        </w:tc>
        <w:tc>
          <w:tcPr>
            <w:tcW w:w="4452" w:type="dxa"/>
            <w:tcMar/>
          </w:tcPr>
          <w:p w:rsidR="00A9695F" w:rsidP="68161DA5" w:rsidRDefault="00A9695F" w14:paraId="40E3B13A" w14:textId="77777777" w14:noSpellErr="1">
            <w:pPr>
              <w:rPr>
                <w:rFonts w:ascii="outfit" w:hAnsi="outfit" w:eastAsia="outfit" w:cs="outfit"/>
              </w:rPr>
            </w:pPr>
          </w:p>
        </w:tc>
      </w:tr>
      <w:tr w:rsidRPr="009B3586" w:rsidR="007D63C1" w:rsidTr="68161DA5" w14:paraId="196D579B" w14:textId="77777777">
        <w:trPr>
          <w:cantSplit/>
        </w:trPr>
        <w:tc>
          <w:tcPr>
            <w:tcW w:w="817" w:type="dxa"/>
            <w:tcMar/>
          </w:tcPr>
          <w:p w:rsidR="007D63C1" w:rsidP="68161DA5" w:rsidRDefault="007D63C1" w14:paraId="4108AAC6" w14:textId="77777777" w14:noSpellErr="1">
            <w:pPr>
              <w:jc w:val="right"/>
              <w:rPr>
                <w:rFonts w:ascii="outfit" w:hAnsi="outfit" w:eastAsia="outfit" w:cs="outfit"/>
              </w:rPr>
            </w:pPr>
            <w:r w:rsidRPr="68161DA5" w:rsidR="007D63C1">
              <w:rPr>
                <w:rFonts w:ascii="outfit" w:hAnsi="outfit" w:eastAsia="outfit" w:cs="outfit"/>
              </w:rPr>
              <w:t>6.5</w:t>
            </w:r>
          </w:p>
        </w:tc>
        <w:tc>
          <w:tcPr>
            <w:tcW w:w="5413" w:type="dxa"/>
            <w:tcMar/>
          </w:tcPr>
          <w:p w:rsidR="007D63C1" w:rsidP="68161DA5" w:rsidRDefault="007D63C1" w14:paraId="048C374A" w14:textId="77777777" w14:noSpellErr="1">
            <w:pPr>
              <w:rPr>
                <w:rFonts w:ascii="outfit" w:hAnsi="outfit" w:eastAsia="outfit" w:cs="outfit"/>
              </w:rPr>
            </w:pPr>
            <w:r w:rsidRPr="68161DA5" w:rsidR="007D63C1">
              <w:rPr>
                <w:rFonts w:ascii="outfit" w:hAnsi="outfit" w:eastAsia="outfit" w:cs="outfit"/>
              </w:rPr>
              <w:t xml:space="preserve">Provide information about partnership staff including CVs: do they have sufficient knowledge, </w:t>
            </w:r>
            <w:r w:rsidRPr="68161DA5" w:rsidR="007D63C1">
              <w:rPr>
                <w:rFonts w:ascii="outfit" w:hAnsi="outfit" w:eastAsia="outfit" w:cs="outfit"/>
              </w:rPr>
              <w:t>expertise</w:t>
            </w:r>
            <w:r w:rsidRPr="68161DA5" w:rsidR="007D63C1">
              <w:rPr>
                <w:rFonts w:ascii="outfit" w:hAnsi="outfit" w:eastAsia="outfit" w:cs="outfit"/>
              </w:rPr>
              <w:t xml:space="preserve"> and experience to teach, supervise, and assess students </w:t>
            </w:r>
            <w:r w:rsidRPr="68161DA5" w:rsidR="007D63C1">
              <w:rPr>
                <w:rFonts w:ascii="outfit" w:hAnsi="outfit" w:eastAsia="outfit" w:cs="outfit"/>
              </w:rPr>
              <w:t>in accordance with</w:t>
            </w:r>
            <w:r w:rsidRPr="68161DA5" w:rsidR="007D63C1">
              <w:rPr>
                <w:rFonts w:ascii="outfit" w:hAnsi="outfit" w:eastAsia="outfit" w:cs="outfit"/>
              </w:rPr>
              <w:t xml:space="preserve"> Exeter expectations?</w:t>
            </w:r>
          </w:p>
        </w:tc>
        <w:tc>
          <w:tcPr>
            <w:tcW w:w="4452" w:type="dxa"/>
            <w:tcMar/>
          </w:tcPr>
          <w:p w:rsidR="007D63C1" w:rsidP="68161DA5" w:rsidRDefault="007D63C1" w14:paraId="1231BEB1" w14:textId="77777777" w14:noSpellErr="1">
            <w:pPr>
              <w:rPr>
                <w:rFonts w:ascii="outfit" w:hAnsi="outfit" w:eastAsia="outfit" w:cs="outfit"/>
              </w:rPr>
            </w:pPr>
          </w:p>
        </w:tc>
      </w:tr>
      <w:tr w:rsidRPr="009B3586" w:rsidR="00A9695F" w:rsidTr="68161DA5" w14:paraId="1759F882" w14:textId="77777777">
        <w:trPr>
          <w:cantSplit/>
        </w:trPr>
        <w:tc>
          <w:tcPr>
            <w:tcW w:w="10682" w:type="dxa"/>
            <w:gridSpan w:val="3"/>
            <w:shd w:val="clear" w:color="auto" w:fill="F2F2F2" w:themeFill="background1" w:themeFillShade="F2"/>
            <w:tcMar/>
          </w:tcPr>
          <w:p w:rsidRPr="00A9695F" w:rsidR="00A9695F" w:rsidP="68161DA5" w:rsidRDefault="00A9695F" w14:paraId="12C69DD8" w14:textId="77777777" w14:noSpellErr="1">
            <w:pPr>
              <w:pStyle w:val="ListParagraph"/>
              <w:rPr>
                <w:rFonts w:ascii="outfit" w:hAnsi="outfit" w:eastAsia="outfit" w:cs="outfit"/>
              </w:rPr>
            </w:pPr>
          </w:p>
          <w:p w:rsidRPr="00A9695F" w:rsidR="00A9695F" w:rsidP="68161DA5" w:rsidRDefault="007D63C1" w14:paraId="68A21459" w14:textId="77777777" w14:noSpellErr="1">
            <w:pPr>
              <w:pStyle w:val="ListParagraph"/>
              <w:numPr>
                <w:ilvl w:val="0"/>
                <w:numId w:val="13"/>
              </w:numPr>
              <w:jc w:val="center"/>
              <w:rPr>
                <w:rFonts w:ascii="outfit" w:hAnsi="outfit" w:eastAsia="outfit" w:cs="outfit"/>
                <w:b w:val="1"/>
                <w:bCs w:val="1"/>
              </w:rPr>
            </w:pPr>
            <w:r w:rsidRPr="68161DA5" w:rsidR="007D63C1">
              <w:rPr>
                <w:rFonts w:ascii="outfit" w:hAnsi="outfit" w:eastAsia="outfit" w:cs="outfit"/>
                <w:b w:val="1"/>
                <w:bCs w:val="1"/>
              </w:rPr>
              <w:t xml:space="preserve">Policies and Procedures </w:t>
            </w:r>
          </w:p>
          <w:p w:rsidR="00A9695F" w:rsidP="68161DA5" w:rsidRDefault="00A9695F" w14:paraId="2CF392F8" w14:textId="77777777" w14:noSpellErr="1">
            <w:pPr>
              <w:pStyle w:val="ListParagraph"/>
              <w:rPr>
                <w:rFonts w:ascii="outfit" w:hAnsi="outfit" w:eastAsia="outfit" w:cs="outfit"/>
              </w:rPr>
            </w:pPr>
          </w:p>
        </w:tc>
      </w:tr>
      <w:tr w:rsidRPr="009B3586" w:rsidR="00D05DB0" w:rsidTr="68161DA5" w14:paraId="22271C29" w14:textId="77777777">
        <w:trPr>
          <w:cantSplit/>
        </w:trPr>
        <w:tc>
          <w:tcPr>
            <w:tcW w:w="817" w:type="dxa"/>
            <w:tcMar/>
          </w:tcPr>
          <w:p w:rsidR="00D05DB0" w:rsidP="68161DA5" w:rsidRDefault="00D05DB0" w14:paraId="719F407B" w14:textId="77777777" w14:noSpellErr="1">
            <w:pPr>
              <w:jc w:val="right"/>
              <w:rPr>
                <w:rFonts w:ascii="outfit" w:hAnsi="outfit" w:eastAsia="outfit" w:cs="outfit"/>
              </w:rPr>
            </w:pPr>
            <w:r w:rsidRPr="68161DA5" w:rsidR="0A1135DA">
              <w:rPr>
                <w:rFonts w:ascii="outfit" w:hAnsi="outfit" w:eastAsia="outfit" w:cs="outfit"/>
              </w:rPr>
              <w:t>7.1</w:t>
            </w:r>
          </w:p>
        </w:tc>
        <w:tc>
          <w:tcPr>
            <w:tcW w:w="5413" w:type="dxa"/>
            <w:tcMar/>
          </w:tcPr>
          <w:p w:rsidR="00D05DB0" w:rsidP="68161DA5" w:rsidRDefault="00D05DB0" w14:paraId="0579A3CD" w14:textId="77777777" w14:noSpellErr="1">
            <w:pPr>
              <w:rPr>
                <w:rFonts w:ascii="outfit" w:hAnsi="outfit" w:eastAsia="outfit" w:cs="outfit"/>
              </w:rPr>
            </w:pPr>
            <w:r w:rsidRPr="68161DA5" w:rsidR="0A1135DA">
              <w:rPr>
                <w:rFonts w:ascii="outfit" w:hAnsi="outfit" w:eastAsia="outfit" w:cs="outfit"/>
              </w:rPr>
              <w:t xml:space="preserve">Is this a new programme? If </w:t>
            </w:r>
            <w:r w:rsidRPr="68161DA5" w:rsidR="0A1135DA">
              <w:rPr>
                <w:rFonts w:ascii="outfit" w:hAnsi="outfit" w:eastAsia="outfit" w:cs="outfit"/>
              </w:rPr>
              <w:t>so</w:t>
            </w:r>
            <w:r w:rsidRPr="68161DA5" w:rsidR="0A1135DA">
              <w:rPr>
                <w:rFonts w:ascii="outfit" w:hAnsi="outfit" w:eastAsia="outfit" w:cs="outfit"/>
              </w:rPr>
              <w:t xml:space="preserve"> please </w:t>
            </w:r>
            <w:r w:rsidRPr="68161DA5" w:rsidR="0A1135DA">
              <w:rPr>
                <w:rFonts w:ascii="outfit" w:hAnsi="outfit" w:eastAsia="outfit" w:cs="outfit"/>
              </w:rPr>
              <w:t>indicate</w:t>
            </w:r>
            <w:r w:rsidRPr="68161DA5" w:rsidR="0A1135DA">
              <w:rPr>
                <w:rFonts w:ascii="outfit" w:hAnsi="outfit" w:eastAsia="outfit" w:cs="outfit"/>
              </w:rPr>
              <w:t xml:space="preserve"> the date by which </w:t>
            </w:r>
            <w:r w:rsidRPr="68161DA5" w:rsidR="002D4810">
              <w:rPr>
                <w:rFonts w:ascii="outfit" w:hAnsi="outfit" w:eastAsia="outfit" w:cs="outfit"/>
              </w:rPr>
              <w:t xml:space="preserve">it would </w:t>
            </w:r>
            <w:r w:rsidRPr="68161DA5" w:rsidR="0A1135DA">
              <w:rPr>
                <w:rFonts w:ascii="outfit" w:hAnsi="outfit" w:eastAsia="outfit" w:cs="outfit"/>
              </w:rPr>
              <w:t xml:space="preserve">be ready to be considered for programme and module approval as per the </w:t>
            </w:r>
            <w:r w:rsidRPr="68161DA5" w:rsidR="002D4810">
              <w:rPr>
                <w:rFonts w:ascii="outfit" w:hAnsi="outfit" w:eastAsia="outfit" w:cs="outfit"/>
              </w:rPr>
              <w:t>University of Exeter’s ‘</w:t>
            </w:r>
            <w:r w:rsidRPr="68161DA5" w:rsidR="0A1135DA">
              <w:rPr>
                <w:rFonts w:ascii="outfit" w:hAnsi="outfit" w:eastAsia="outfit" w:cs="outfit"/>
              </w:rPr>
              <w:t>Procedures and Requirements for Approving New Modules and Non-award Programmes</w:t>
            </w:r>
            <w:r w:rsidRPr="68161DA5" w:rsidR="002D4810">
              <w:rPr>
                <w:rFonts w:ascii="outfit" w:hAnsi="outfit" w:eastAsia="outfit" w:cs="outfit"/>
              </w:rPr>
              <w:t>’ as outlined in the TQA Manual</w:t>
            </w:r>
          </w:p>
        </w:tc>
        <w:tc>
          <w:tcPr>
            <w:tcW w:w="4452" w:type="dxa"/>
            <w:tcMar/>
          </w:tcPr>
          <w:p w:rsidR="00D05DB0" w:rsidP="68161DA5" w:rsidRDefault="00D05DB0" w14:paraId="268D9F5B" w14:textId="77777777" w14:noSpellErr="1">
            <w:pPr>
              <w:rPr>
                <w:rFonts w:ascii="outfit" w:hAnsi="outfit" w:eastAsia="outfit" w:cs="outfit"/>
              </w:rPr>
            </w:pPr>
          </w:p>
        </w:tc>
      </w:tr>
      <w:tr w:rsidRPr="009B3586" w:rsidR="005F7294" w:rsidTr="68161DA5" w14:paraId="07B4576E" w14:textId="77777777">
        <w:trPr>
          <w:cantSplit/>
        </w:trPr>
        <w:tc>
          <w:tcPr>
            <w:tcW w:w="817" w:type="dxa"/>
            <w:tcMar/>
          </w:tcPr>
          <w:p w:rsidR="005F7294" w:rsidP="68161DA5" w:rsidRDefault="005F7294" w14:paraId="517009EA" w14:textId="77777777" w14:noSpellErr="1">
            <w:pPr>
              <w:jc w:val="right"/>
              <w:rPr>
                <w:rFonts w:ascii="outfit" w:hAnsi="outfit" w:eastAsia="outfit" w:cs="outfit"/>
              </w:rPr>
            </w:pPr>
            <w:r w:rsidRPr="68161DA5" w:rsidR="2B13C78D">
              <w:rPr>
                <w:rFonts w:ascii="outfit" w:hAnsi="outfit" w:eastAsia="outfit" w:cs="outfit"/>
              </w:rPr>
              <w:t>7.2</w:t>
            </w:r>
          </w:p>
        </w:tc>
        <w:tc>
          <w:tcPr>
            <w:tcW w:w="5413" w:type="dxa"/>
            <w:tcMar/>
          </w:tcPr>
          <w:p w:rsidR="005F7294" w:rsidP="68161DA5" w:rsidRDefault="005F7294" w14:paraId="5239389D" w14:textId="77777777" w14:noSpellErr="1">
            <w:pPr>
              <w:rPr>
                <w:rFonts w:ascii="outfit" w:hAnsi="outfit" w:eastAsia="outfit" w:cs="outfit"/>
              </w:rPr>
            </w:pPr>
            <w:r w:rsidRPr="68161DA5" w:rsidR="2B13C78D">
              <w:rPr>
                <w:rFonts w:ascii="outfit" w:hAnsi="outfit" w:eastAsia="outfit" w:cs="outfit"/>
              </w:rPr>
              <w:t xml:space="preserve">In March 2015, the Competition and Markets Authority (CMA) published guidance for universities on the application of Consumer Rights Legislation and how they engage with students. The CMA has </w:t>
            </w:r>
            <w:r w:rsidRPr="68161DA5" w:rsidR="2B13C78D">
              <w:rPr>
                <w:rFonts w:ascii="outfit" w:hAnsi="outfit" w:eastAsia="outfit" w:cs="outfit"/>
              </w:rPr>
              <w:t>advised</w:t>
            </w:r>
            <w:r w:rsidRPr="68161DA5" w:rsidR="2B13C78D">
              <w:rPr>
                <w:rFonts w:ascii="outfit" w:hAnsi="outfit" w:eastAsia="outfit" w:cs="outfit"/>
              </w:rPr>
              <w:t xml:space="preserve"> universities that they should ensure they meet the following requirements of the legislation: </w:t>
            </w:r>
          </w:p>
          <w:p w:rsidR="005F7294" w:rsidP="68161DA5" w:rsidRDefault="005F7294" w14:paraId="783DBA5F" w14:textId="77777777" w14:noSpellErr="1">
            <w:pPr>
              <w:rPr>
                <w:rFonts w:ascii="outfit" w:hAnsi="outfit" w:eastAsia="outfit" w:cs="outfit"/>
              </w:rPr>
            </w:pPr>
          </w:p>
          <w:p w:rsidR="005F7294" w:rsidP="68161DA5" w:rsidRDefault="005F7294" w14:paraId="7323B875" w14:textId="77777777" w14:noSpellErr="1">
            <w:pPr>
              <w:pStyle w:val="ListParagraph"/>
              <w:numPr>
                <w:ilvl w:val="0"/>
                <w:numId w:val="22"/>
              </w:numPr>
              <w:rPr>
                <w:rFonts w:ascii="outfit" w:hAnsi="outfit" w:eastAsia="outfit" w:cs="outfit"/>
              </w:rPr>
            </w:pPr>
            <w:r w:rsidRPr="68161DA5" w:rsidR="2B13C78D">
              <w:rPr>
                <w:rFonts w:ascii="outfit" w:hAnsi="outfit" w:eastAsia="outfit" w:cs="outfit"/>
              </w:rPr>
              <w:t xml:space="preserve">Students are given up front, clear, </w:t>
            </w:r>
            <w:r w:rsidRPr="68161DA5" w:rsidR="2B13C78D">
              <w:rPr>
                <w:rFonts w:ascii="outfit" w:hAnsi="outfit" w:eastAsia="outfit" w:cs="outfit"/>
              </w:rPr>
              <w:t>timely</w:t>
            </w:r>
            <w:r w:rsidRPr="68161DA5" w:rsidR="2B13C78D">
              <w:rPr>
                <w:rFonts w:ascii="outfit" w:hAnsi="outfit" w:eastAsia="outfit" w:cs="outfit"/>
              </w:rPr>
              <w:t xml:space="preserve">, </w:t>
            </w:r>
            <w:r w:rsidRPr="68161DA5" w:rsidR="2B13C78D">
              <w:rPr>
                <w:rFonts w:ascii="outfit" w:hAnsi="outfit" w:eastAsia="outfit" w:cs="outfit"/>
              </w:rPr>
              <w:t>accurate</w:t>
            </w:r>
            <w:r w:rsidRPr="68161DA5" w:rsidR="2B13C78D">
              <w:rPr>
                <w:rFonts w:ascii="outfit" w:hAnsi="outfit" w:eastAsia="outfit" w:cs="outfit"/>
              </w:rPr>
              <w:t xml:space="preserve"> and comprehensive </w:t>
            </w:r>
            <w:r w:rsidRPr="68161DA5" w:rsidR="2B13C78D">
              <w:rPr>
                <w:rFonts w:ascii="outfit" w:hAnsi="outfit" w:eastAsia="outfit" w:cs="outfit"/>
              </w:rPr>
              <w:t>information;</w:t>
            </w:r>
          </w:p>
          <w:p w:rsidR="005F7294" w:rsidP="68161DA5" w:rsidRDefault="005F7294" w14:paraId="3C685AB6" w14:textId="77777777" w14:noSpellErr="1">
            <w:pPr>
              <w:pStyle w:val="ListParagraph"/>
              <w:numPr>
                <w:ilvl w:val="0"/>
                <w:numId w:val="22"/>
              </w:numPr>
              <w:rPr>
                <w:rFonts w:ascii="outfit" w:hAnsi="outfit" w:eastAsia="outfit" w:cs="outfit"/>
              </w:rPr>
            </w:pPr>
            <w:r w:rsidRPr="68161DA5" w:rsidR="2B13C78D">
              <w:rPr>
                <w:rFonts w:ascii="outfit" w:hAnsi="outfit" w:eastAsia="outfit" w:cs="outfit"/>
              </w:rPr>
              <w:t xml:space="preserve">Terms and conditions between higher education providers and students are </w:t>
            </w:r>
            <w:r w:rsidRPr="68161DA5" w:rsidR="2B13C78D">
              <w:rPr>
                <w:rFonts w:ascii="outfit" w:hAnsi="outfit" w:eastAsia="outfit" w:cs="outfit"/>
              </w:rPr>
              <w:t>fair;</w:t>
            </w:r>
          </w:p>
          <w:p w:rsidR="005F7294" w:rsidP="68161DA5" w:rsidRDefault="005F7294" w14:paraId="0A6CDBDA" w14:textId="77777777" w14:noSpellErr="1">
            <w:pPr>
              <w:pStyle w:val="ListParagraph"/>
              <w:numPr>
                <w:ilvl w:val="0"/>
                <w:numId w:val="22"/>
              </w:numPr>
              <w:rPr>
                <w:rFonts w:ascii="outfit" w:hAnsi="outfit" w:eastAsia="outfit" w:cs="outfit"/>
              </w:rPr>
            </w:pPr>
            <w:r w:rsidRPr="68161DA5" w:rsidR="2B13C78D">
              <w:rPr>
                <w:rFonts w:ascii="outfit" w:hAnsi="outfit" w:eastAsia="outfit" w:cs="outfit"/>
              </w:rPr>
              <w:t xml:space="preserve">Complaint handling processes and practices are accessible, </w:t>
            </w:r>
            <w:r w:rsidRPr="68161DA5" w:rsidR="2B13C78D">
              <w:rPr>
                <w:rFonts w:ascii="outfit" w:hAnsi="outfit" w:eastAsia="outfit" w:cs="outfit"/>
              </w:rPr>
              <w:t>clear</w:t>
            </w:r>
            <w:r w:rsidRPr="68161DA5" w:rsidR="2B13C78D">
              <w:rPr>
                <w:rFonts w:ascii="outfit" w:hAnsi="outfit" w:eastAsia="outfit" w:cs="outfit"/>
              </w:rPr>
              <w:t xml:space="preserve"> and fair to students.</w:t>
            </w:r>
          </w:p>
          <w:p w:rsidR="005F7294" w:rsidP="68161DA5" w:rsidRDefault="005F7294" w14:paraId="0D3AE49C" w14:textId="77777777" w14:noSpellErr="1">
            <w:pPr>
              <w:rPr>
                <w:rFonts w:ascii="outfit" w:hAnsi="outfit" w:eastAsia="outfit" w:cs="outfit"/>
              </w:rPr>
            </w:pPr>
          </w:p>
          <w:p w:rsidR="005F7294" w:rsidP="68161DA5" w:rsidRDefault="005F7294" w14:paraId="2760E0CE" w14:textId="77777777" w14:noSpellErr="1">
            <w:pPr>
              <w:rPr>
                <w:rFonts w:ascii="outfit" w:hAnsi="outfit" w:eastAsia="outfit" w:cs="outfit"/>
              </w:rPr>
            </w:pPr>
            <w:r w:rsidRPr="68161DA5" w:rsidR="2B13C78D">
              <w:rPr>
                <w:rFonts w:ascii="outfit" w:hAnsi="outfit" w:eastAsia="outfit" w:cs="outfit"/>
              </w:rPr>
              <w:t xml:space="preserve">Clarify how each of these will be addressed for this </w:t>
            </w:r>
            <w:r w:rsidRPr="68161DA5" w:rsidR="2B13C78D">
              <w:rPr>
                <w:rFonts w:ascii="outfit" w:hAnsi="outfit" w:eastAsia="outfit" w:cs="outfit"/>
              </w:rPr>
              <w:t>particular partnership</w:t>
            </w:r>
            <w:r w:rsidRPr="68161DA5" w:rsidR="2B13C78D">
              <w:rPr>
                <w:rFonts w:ascii="outfit" w:hAnsi="outfit" w:eastAsia="outfit" w:cs="outfit"/>
              </w:rPr>
              <w:t>.</w:t>
            </w:r>
          </w:p>
        </w:tc>
        <w:tc>
          <w:tcPr>
            <w:tcW w:w="4452" w:type="dxa"/>
            <w:tcMar/>
          </w:tcPr>
          <w:p w:rsidR="005F7294" w:rsidP="68161DA5" w:rsidRDefault="005F7294" w14:paraId="4A9D1826" w14:textId="77777777" w14:noSpellErr="1">
            <w:pPr>
              <w:rPr>
                <w:rFonts w:ascii="outfit" w:hAnsi="outfit" w:eastAsia="outfit" w:cs="outfit"/>
              </w:rPr>
            </w:pPr>
          </w:p>
        </w:tc>
      </w:tr>
      <w:tr w:rsidRPr="009B3586" w:rsidR="0024620F" w:rsidTr="68161DA5" w14:paraId="7182DC22" w14:textId="77777777">
        <w:trPr>
          <w:cantSplit/>
        </w:trPr>
        <w:tc>
          <w:tcPr>
            <w:tcW w:w="817" w:type="dxa"/>
            <w:tcMar/>
          </w:tcPr>
          <w:p w:rsidR="0024620F" w:rsidP="68161DA5" w:rsidRDefault="005F7294" w14:paraId="2C8AC079" w14:textId="77777777" w14:noSpellErr="1">
            <w:pPr>
              <w:jc w:val="right"/>
              <w:rPr>
                <w:rFonts w:ascii="outfit" w:hAnsi="outfit" w:eastAsia="outfit" w:cs="outfit"/>
              </w:rPr>
            </w:pPr>
            <w:r w:rsidRPr="68161DA5" w:rsidR="2B13C78D">
              <w:rPr>
                <w:rFonts w:ascii="outfit" w:hAnsi="outfit" w:eastAsia="outfit" w:cs="outfit"/>
              </w:rPr>
              <w:t>7.3</w:t>
            </w:r>
          </w:p>
        </w:tc>
        <w:tc>
          <w:tcPr>
            <w:tcW w:w="5413" w:type="dxa"/>
            <w:tcMar/>
          </w:tcPr>
          <w:p w:rsidRPr="009B3586" w:rsidR="0024620F" w:rsidP="68161DA5" w:rsidRDefault="007D63C1" w14:paraId="6206AD8F" w14:textId="77777777" w14:noSpellErr="1">
            <w:pPr>
              <w:rPr>
                <w:rFonts w:ascii="outfit" w:hAnsi="outfit" w:eastAsia="outfit" w:cs="outfit"/>
              </w:rPr>
            </w:pPr>
            <w:r w:rsidRPr="68161DA5" w:rsidR="007D63C1">
              <w:rPr>
                <w:rFonts w:ascii="outfit" w:hAnsi="outfit" w:eastAsia="outfit" w:cs="outfit"/>
              </w:rPr>
              <w:t>What are the r</w:t>
            </w:r>
            <w:r w:rsidRPr="68161DA5" w:rsidR="30889D25">
              <w:rPr>
                <w:rFonts w:ascii="outfit" w:hAnsi="outfit" w:eastAsia="outfit" w:cs="outfit"/>
              </w:rPr>
              <w:t>isks that may arise from this partnership</w:t>
            </w:r>
            <w:r w:rsidRPr="68161DA5" w:rsidR="007D63C1">
              <w:rPr>
                <w:rFonts w:ascii="outfit" w:hAnsi="outfit" w:eastAsia="outfit" w:cs="outfit"/>
              </w:rPr>
              <w:t xml:space="preserve"> and what is your procedure for mitigating them?</w:t>
            </w:r>
          </w:p>
        </w:tc>
        <w:tc>
          <w:tcPr>
            <w:tcW w:w="4452" w:type="dxa"/>
            <w:tcMar/>
          </w:tcPr>
          <w:p w:rsidR="0024620F" w:rsidP="68161DA5" w:rsidRDefault="0024620F" w14:paraId="353D2B5B" w14:textId="77777777" w14:noSpellErr="1">
            <w:pPr>
              <w:rPr>
                <w:rFonts w:ascii="outfit" w:hAnsi="outfit" w:eastAsia="outfit" w:cs="outfit"/>
              </w:rPr>
            </w:pPr>
          </w:p>
          <w:p w:rsidR="0024620F" w:rsidP="68161DA5" w:rsidRDefault="0024620F" w14:paraId="06B504D3" w14:textId="77777777" w14:noSpellErr="1">
            <w:pPr>
              <w:rPr>
                <w:rFonts w:ascii="outfit" w:hAnsi="outfit" w:eastAsia="outfit" w:cs="outfit"/>
              </w:rPr>
            </w:pPr>
          </w:p>
          <w:p w:rsidRPr="009B3586" w:rsidR="0024620F" w:rsidP="68161DA5" w:rsidRDefault="0024620F" w14:paraId="6986C00F" w14:textId="77777777" w14:noSpellErr="1">
            <w:pPr>
              <w:rPr>
                <w:rFonts w:ascii="outfit" w:hAnsi="outfit" w:eastAsia="outfit" w:cs="outfit"/>
              </w:rPr>
            </w:pPr>
          </w:p>
        </w:tc>
      </w:tr>
      <w:tr w:rsidRPr="00615832" w:rsidR="0024620F" w:rsidTr="68161DA5" w14:paraId="0F39BA20" w14:textId="77777777">
        <w:trPr>
          <w:cantSplit/>
        </w:trPr>
        <w:tc>
          <w:tcPr>
            <w:tcW w:w="817" w:type="dxa"/>
            <w:tcMar/>
          </w:tcPr>
          <w:p w:rsidR="0024620F" w:rsidP="68161DA5" w:rsidRDefault="00D05DB0" w14:paraId="4443F8A4" w14:textId="77777777" w14:noSpellErr="1">
            <w:pPr>
              <w:jc w:val="right"/>
              <w:rPr>
                <w:rFonts w:ascii="outfit" w:hAnsi="outfit" w:eastAsia="outfit" w:cs="outfit"/>
              </w:rPr>
            </w:pPr>
            <w:r w:rsidRPr="68161DA5" w:rsidR="0A1135DA">
              <w:rPr>
                <w:rFonts w:ascii="outfit" w:hAnsi="outfit" w:eastAsia="outfit" w:cs="outfit"/>
              </w:rPr>
              <w:t>7.</w:t>
            </w:r>
            <w:r w:rsidRPr="68161DA5" w:rsidR="2B13C78D">
              <w:rPr>
                <w:rFonts w:ascii="outfit" w:hAnsi="outfit" w:eastAsia="outfit" w:cs="outfit"/>
              </w:rPr>
              <w:t>4</w:t>
            </w:r>
          </w:p>
        </w:tc>
        <w:tc>
          <w:tcPr>
            <w:tcW w:w="5413" w:type="dxa"/>
            <w:tcMar/>
          </w:tcPr>
          <w:p w:rsidR="0024620F" w:rsidP="68161DA5" w:rsidRDefault="007D63C1" w14:paraId="7EA681D1" w14:textId="77777777" w14:noSpellErr="1">
            <w:pPr>
              <w:rPr>
                <w:rFonts w:ascii="outfit" w:hAnsi="outfit" w:eastAsia="outfit" w:cs="outfit"/>
              </w:rPr>
            </w:pPr>
            <w:r w:rsidRPr="68161DA5" w:rsidR="007D63C1">
              <w:rPr>
                <w:rFonts w:ascii="outfit" w:hAnsi="outfit" w:eastAsia="outfit" w:cs="outfit"/>
              </w:rPr>
              <w:t>State the external examiner arrangements for the programme. Where a taught programme is already offered at the University of Exeter, will the same external examiner be used for the collaborative partnership?</w:t>
            </w:r>
          </w:p>
        </w:tc>
        <w:tc>
          <w:tcPr>
            <w:tcW w:w="4452" w:type="dxa"/>
            <w:tcMar/>
          </w:tcPr>
          <w:p w:rsidRPr="003534BC" w:rsidR="0024620F" w:rsidP="68161DA5" w:rsidRDefault="0024620F" w14:paraId="54CF31C0" w14:textId="77777777" w14:noSpellErr="1">
            <w:pPr>
              <w:rPr>
                <w:rFonts w:ascii="outfit" w:hAnsi="outfit" w:eastAsia="outfit" w:cs="outfit"/>
              </w:rPr>
            </w:pPr>
          </w:p>
          <w:p w:rsidRPr="003534BC" w:rsidR="0024620F" w:rsidP="68161DA5" w:rsidRDefault="0024620F" w14:paraId="2BB47249" w14:textId="77777777" w14:noSpellErr="1">
            <w:pPr>
              <w:rPr>
                <w:rFonts w:ascii="outfit" w:hAnsi="outfit" w:eastAsia="outfit" w:cs="outfit"/>
              </w:rPr>
            </w:pPr>
          </w:p>
          <w:p w:rsidRPr="003534BC" w:rsidR="0024620F" w:rsidP="68161DA5" w:rsidRDefault="0024620F" w14:paraId="449124B3" w14:textId="77777777" w14:noSpellErr="1">
            <w:pPr>
              <w:rPr>
                <w:rFonts w:ascii="outfit" w:hAnsi="outfit" w:eastAsia="outfit" w:cs="outfit"/>
              </w:rPr>
            </w:pPr>
          </w:p>
        </w:tc>
      </w:tr>
      <w:tr w:rsidRPr="009B3586" w:rsidR="007D63C1" w:rsidTr="68161DA5" w14:paraId="51485EBB" w14:textId="77777777">
        <w:trPr>
          <w:cantSplit/>
          <w:trHeight w:val="340"/>
        </w:trPr>
        <w:tc>
          <w:tcPr>
            <w:tcW w:w="817" w:type="dxa"/>
            <w:tcMar/>
          </w:tcPr>
          <w:p w:rsidR="007D63C1" w:rsidP="68161DA5" w:rsidRDefault="005F7294" w14:paraId="34A621F6" w14:textId="77777777" w14:noSpellErr="1">
            <w:pPr>
              <w:jc w:val="right"/>
              <w:rPr>
                <w:rFonts w:ascii="outfit" w:hAnsi="outfit" w:eastAsia="outfit" w:cs="outfit"/>
              </w:rPr>
            </w:pPr>
            <w:r w:rsidRPr="68161DA5" w:rsidR="2B13C78D">
              <w:rPr>
                <w:rFonts w:ascii="outfit" w:hAnsi="outfit" w:eastAsia="outfit" w:cs="outfit"/>
              </w:rPr>
              <w:t>7.5</w:t>
            </w:r>
          </w:p>
        </w:tc>
        <w:tc>
          <w:tcPr>
            <w:tcW w:w="5413" w:type="dxa"/>
            <w:tcMar/>
            <w:vAlign w:val="center"/>
          </w:tcPr>
          <w:p w:rsidRPr="009B3586" w:rsidR="007D63C1" w:rsidP="68161DA5" w:rsidRDefault="007D63C1" w14:paraId="6471A704" w14:textId="77777777" w14:noSpellErr="1">
            <w:pPr>
              <w:rPr>
                <w:rFonts w:ascii="outfit" w:hAnsi="outfit" w:eastAsia="outfit" w:cs="outfit"/>
              </w:rPr>
            </w:pPr>
            <w:r w:rsidRPr="68161DA5" w:rsidR="007D63C1">
              <w:rPr>
                <w:rFonts w:ascii="outfit" w:hAnsi="outfit" w:eastAsia="outfit" w:cs="outfit"/>
              </w:rPr>
              <w:t>Do Exeter’s standard regulations, policies, and procedures apply while students are at the partner institution? If not, please summarise the difference.</w:t>
            </w:r>
          </w:p>
        </w:tc>
        <w:tc>
          <w:tcPr>
            <w:tcW w:w="4452" w:type="dxa"/>
            <w:tcMar/>
            <w:vAlign w:val="center"/>
          </w:tcPr>
          <w:p w:rsidRPr="009B3586" w:rsidR="007D63C1" w:rsidP="68161DA5" w:rsidRDefault="007D63C1" w14:paraId="77213DAF" w14:textId="77777777" w14:noSpellErr="1">
            <w:pPr>
              <w:rPr>
                <w:rFonts w:ascii="outfit" w:hAnsi="outfit" w:eastAsia="outfit" w:cs="outfit"/>
              </w:rPr>
            </w:pPr>
          </w:p>
        </w:tc>
      </w:tr>
      <w:tr w:rsidRPr="009B3586" w:rsidR="007D63C1" w:rsidTr="68161DA5" w14:paraId="1DE9E684" w14:textId="77777777">
        <w:trPr>
          <w:cantSplit/>
          <w:trHeight w:val="340"/>
        </w:trPr>
        <w:tc>
          <w:tcPr>
            <w:tcW w:w="817" w:type="dxa"/>
            <w:tcMar/>
          </w:tcPr>
          <w:p w:rsidR="007D63C1" w:rsidP="68161DA5" w:rsidRDefault="005F7294" w14:paraId="60670506" w14:textId="77777777" w14:noSpellErr="1">
            <w:pPr>
              <w:jc w:val="right"/>
              <w:rPr>
                <w:rFonts w:ascii="outfit" w:hAnsi="outfit" w:eastAsia="outfit" w:cs="outfit"/>
              </w:rPr>
            </w:pPr>
            <w:r w:rsidRPr="68161DA5" w:rsidR="2B13C78D">
              <w:rPr>
                <w:rFonts w:ascii="outfit" w:hAnsi="outfit" w:eastAsia="outfit" w:cs="outfit"/>
              </w:rPr>
              <w:t>7.6</w:t>
            </w:r>
          </w:p>
        </w:tc>
        <w:tc>
          <w:tcPr>
            <w:tcW w:w="5413" w:type="dxa"/>
            <w:tcMar/>
          </w:tcPr>
          <w:p w:rsidR="007D63C1" w:rsidP="68161DA5" w:rsidRDefault="007D63C1" w14:paraId="6B388FE4" w14:textId="77777777" w14:noSpellErr="1">
            <w:pPr>
              <w:rPr>
                <w:rFonts w:ascii="outfit" w:hAnsi="outfit" w:eastAsia="outfit" w:cs="outfit"/>
              </w:rPr>
            </w:pPr>
            <w:r w:rsidRPr="68161DA5" w:rsidR="007D63C1">
              <w:rPr>
                <w:rFonts w:ascii="outfit" w:hAnsi="outfit" w:eastAsia="outfit" w:cs="outfit"/>
              </w:rPr>
              <w:t>Provide details of any Professional, Statutory Review Bodies (PSRBs) involved and confirm that they been consulted and approve of the proposed arrangements. Who will arrange the application/review process?</w:t>
            </w:r>
          </w:p>
        </w:tc>
        <w:tc>
          <w:tcPr>
            <w:tcW w:w="4452" w:type="dxa"/>
            <w:tcMar/>
            <w:vAlign w:val="center"/>
          </w:tcPr>
          <w:p w:rsidRPr="009B3586" w:rsidR="007D63C1" w:rsidP="68161DA5" w:rsidRDefault="007D63C1" w14:paraId="73F5206D" w14:textId="77777777" w14:noSpellErr="1">
            <w:pPr>
              <w:rPr>
                <w:rFonts w:ascii="outfit" w:hAnsi="outfit" w:eastAsia="outfit" w:cs="outfit"/>
              </w:rPr>
            </w:pPr>
          </w:p>
        </w:tc>
      </w:tr>
      <w:tr w:rsidRPr="00615832" w:rsidR="007D63C1" w:rsidTr="68161DA5" w14:paraId="72C0BCA9" w14:textId="77777777">
        <w:trPr>
          <w:cantSplit/>
        </w:trPr>
        <w:tc>
          <w:tcPr>
            <w:tcW w:w="817" w:type="dxa"/>
            <w:tcMar/>
          </w:tcPr>
          <w:p w:rsidR="007D63C1" w:rsidP="68161DA5" w:rsidRDefault="005F7294" w14:paraId="313D259A" w14:textId="77777777" w14:noSpellErr="1">
            <w:pPr>
              <w:jc w:val="right"/>
              <w:rPr>
                <w:rFonts w:ascii="outfit" w:hAnsi="outfit" w:eastAsia="outfit" w:cs="outfit"/>
              </w:rPr>
            </w:pPr>
            <w:r w:rsidRPr="68161DA5" w:rsidR="2B13C78D">
              <w:rPr>
                <w:rFonts w:ascii="outfit" w:hAnsi="outfit" w:eastAsia="outfit" w:cs="outfit"/>
              </w:rPr>
              <w:t>7.7</w:t>
            </w:r>
          </w:p>
        </w:tc>
        <w:tc>
          <w:tcPr>
            <w:tcW w:w="5413" w:type="dxa"/>
            <w:tcMar/>
          </w:tcPr>
          <w:p w:rsidR="007D63C1" w:rsidP="68161DA5" w:rsidRDefault="00D05DB0" w14:paraId="11D86202" w14:textId="77777777" w14:noSpellErr="1">
            <w:pPr>
              <w:rPr>
                <w:rFonts w:ascii="outfit" w:hAnsi="outfit" w:eastAsia="outfit" w:cs="outfit"/>
              </w:rPr>
            </w:pPr>
            <w:r w:rsidRPr="68161DA5" w:rsidR="0A1135DA">
              <w:rPr>
                <w:rFonts w:ascii="outfit" w:hAnsi="outfit" w:eastAsia="outfit" w:cs="outfit"/>
              </w:rPr>
              <w:t>What will the procedure be for assessing if this partnership has been successful?</w:t>
            </w:r>
          </w:p>
        </w:tc>
        <w:tc>
          <w:tcPr>
            <w:tcW w:w="4452" w:type="dxa"/>
            <w:tcMar/>
          </w:tcPr>
          <w:p w:rsidR="007D63C1" w:rsidP="68161DA5" w:rsidRDefault="007D63C1" w14:paraId="3534B122" w14:textId="77777777" w14:noSpellErr="1">
            <w:pPr>
              <w:rPr>
                <w:rFonts w:ascii="outfit" w:hAnsi="outfit" w:eastAsia="outfit" w:cs="outfit"/>
              </w:rPr>
            </w:pPr>
          </w:p>
          <w:p w:rsidR="007D63C1" w:rsidP="68161DA5" w:rsidRDefault="007D63C1" w14:paraId="417C26FD" w14:textId="77777777" w14:noSpellErr="1">
            <w:pPr>
              <w:rPr>
                <w:rFonts w:ascii="outfit" w:hAnsi="outfit" w:eastAsia="outfit" w:cs="outfit"/>
              </w:rPr>
            </w:pPr>
          </w:p>
          <w:p w:rsidR="007D63C1" w:rsidP="68161DA5" w:rsidRDefault="007D63C1" w14:paraId="52F0963E" w14:textId="77777777" w14:noSpellErr="1">
            <w:pPr>
              <w:rPr>
                <w:rFonts w:ascii="outfit" w:hAnsi="outfit" w:eastAsia="outfit" w:cs="outfit"/>
              </w:rPr>
            </w:pPr>
          </w:p>
        </w:tc>
      </w:tr>
      <w:tr w:rsidRPr="00615832" w:rsidR="007D63C1" w:rsidTr="68161DA5" w14:paraId="07D9FC09" w14:textId="77777777">
        <w:trPr>
          <w:cantSplit/>
        </w:trPr>
        <w:tc>
          <w:tcPr>
            <w:tcW w:w="817" w:type="dxa"/>
            <w:tcMar/>
          </w:tcPr>
          <w:p w:rsidR="007D63C1" w:rsidP="68161DA5" w:rsidRDefault="005F7294" w14:paraId="67128E10" w14:textId="77777777" w14:noSpellErr="1">
            <w:pPr>
              <w:jc w:val="right"/>
              <w:rPr>
                <w:rFonts w:ascii="outfit" w:hAnsi="outfit" w:eastAsia="outfit" w:cs="outfit"/>
              </w:rPr>
            </w:pPr>
            <w:r w:rsidRPr="68161DA5" w:rsidR="2B13C78D">
              <w:rPr>
                <w:rFonts w:ascii="outfit" w:hAnsi="outfit" w:eastAsia="outfit" w:cs="outfit"/>
              </w:rPr>
              <w:t>7.8</w:t>
            </w:r>
          </w:p>
        </w:tc>
        <w:tc>
          <w:tcPr>
            <w:tcW w:w="5413" w:type="dxa"/>
            <w:tcMar/>
          </w:tcPr>
          <w:p w:rsidR="007D63C1" w:rsidP="68161DA5" w:rsidRDefault="00D05DB0" w14:paraId="4DE0E097" w14:textId="77777777" w14:noSpellErr="1">
            <w:pPr>
              <w:rPr>
                <w:rFonts w:ascii="outfit" w:hAnsi="outfit" w:eastAsia="outfit" w:cs="outfit"/>
              </w:rPr>
            </w:pPr>
            <w:r w:rsidRPr="68161DA5" w:rsidR="0A1135DA">
              <w:rPr>
                <w:rFonts w:ascii="outfit" w:hAnsi="outfit" w:eastAsia="outfit" w:cs="outfit"/>
              </w:rPr>
              <w:t>What will be the procedure for managing any issues in relation to intellectual property rights (IPR) in relation to this partnership</w:t>
            </w:r>
            <w:r w:rsidRPr="68161DA5" w:rsidR="2B13C78D">
              <w:rPr>
                <w:rFonts w:ascii="outfit" w:hAnsi="outfit" w:eastAsia="outfit" w:cs="outfit"/>
              </w:rPr>
              <w:t>?</w:t>
            </w:r>
          </w:p>
        </w:tc>
        <w:tc>
          <w:tcPr>
            <w:tcW w:w="4452" w:type="dxa"/>
            <w:tcMar/>
          </w:tcPr>
          <w:p w:rsidR="007D63C1" w:rsidP="68161DA5" w:rsidRDefault="007D63C1" w14:paraId="4714E675" w14:textId="77777777" w14:noSpellErr="1">
            <w:pPr>
              <w:rPr>
                <w:rFonts w:ascii="outfit" w:hAnsi="outfit" w:eastAsia="outfit" w:cs="outfit"/>
              </w:rPr>
            </w:pPr>
          </w:p>
        </w:tc>
      </w:tr>
      <w:tr w:rsidRPr="00615832" w:rsidR="00D05DB0" w:rsidTr="68161DA5" w14:paraId="39F82C1B" w14:textId="77777777">
        <w:trPr>
          <w:cantSplit/>
        </w:trPr>
        <w:tc>
          <w:tcPr>
            <w:tcW w:w="817" w:type="dxa"/>
            <w:tcMar/>
          </w:tcPr>
          <w:p w:rsidR="00D05DB0" w:rsidP="68161DA5" w:rsidRDefault="005F7294" w14:paraId="50A69D77" w14:textId="77777777" w14:noSpellErr="1">
            <w:pPr>
              <w:jc w:val="right"/>
              <w:rPr>
                <w:rFonts w:ascii="outfit" w:hAnsi="outfit" w:eastAsia="outfit" w:cs="outfit"/>
              </w:rPr>
            </w:pPr>
            <w:r w:rsidRPr="68161DA5" w:rsidR="2B13C78D">
              <w:rPr>
                <w:rFonts w:ascii="outfit" w:hAnsi="outfit" w:eastAsia="outfit" w:cs="outfit"/>
              </w:rPr>
              <w:t>7.9</w:t>
            </w:r>
          </w:p>
        </w:tc>
        <w:tc>
          <w:tcPr>
            <w:tcW w:w="5413" w:type="dxa"/>
            <w:tcMar/>
          </w:tcPr>
          <w:p w:rsidR="00D05DB0" w:rsidP="68161DA5" w:rsidRDefault="00D05DB0" w14:paraId="22F3C0EA" w14:textId="77777777" w14:noSpellErr="1">
            <w:pPr>
              <w:rPr>
                <w:rFonts w:ascii="outfit" w:hAnsi="outfit" w:eastAsia="outfit" w:cs="outfit"/>
              </w:rPr>
            </w:pPr>
            <w:r w:rsidRPr="68161DA5" w:rsidR="0A1135DA">
              <w:rPr>
                <w:rFonts w:ascii="outfit" w:hAnsi="outfit" w:eastAsia="outfit" w:cs="outfit"/>
              </w:rPr>
              <w:t xml:space="preserve">State the procedure for ensuring that University of Exeter </w:t>
            </w:r>
            <w:r w:rsidRPr="68161DA5" w:rsidR="0A1135DA">
              <w:rPr>
                <w:rFonts w:ascii="outfit" w:hAnsi="outfit" w:eastAsia="outfit" w:cs="outfit"/>
              </w:rPr>
              <w:t>maintains</w:t>
            </w:r>
            <w:r w:rsidRPr="68161DA5" w:rsidR="0A1135DA">
              <w:rPr>
                <w:rFonts w:ascii="outfit" w:hAnsi="outfit" w:eastAsia="outfit" w:cs="outfit"/>
              </w:rPr>
              <w:t xml:space="preserve"> control over its marketing materials in relation to this partnership e.g. the use of its reputation, </w:t>
            </w:r>
            <w:r w:rsidRPr="68161DA5" w:rsidR="0A1135DA">
              <w:rPr>
                <w:rFonts w:ascii="outfit" w:hAnsi="outfit" w:eastAsia="outfit" w:cs="outfit"/>
              </w:rPr>
              <w:t>logo</w:t>
            </w:r>
            <w:r w:rsidRPr="68161DA5" w:rsidR="0A1135DA">
              <w:rPr>
                <w:rFonts w:ascii="outfit" w:hAnsi="outfit" w:eastAsia="outfit" w:cs="outfit"/>
              </w:rPr>
              <w:t xml:space="preserve"> and brand</w:t>
            </w:r>
          </w:p>
        </w:tc>
        <w:tc>
          <w:tcPr>
            <w:tcW w:w="4452" w:type="dxa"/>
            <w:tcMar/>
          </w:tcPr>
          <w:p w:rsidR="00D05DB0" w:rsidP="68161DA5" w:rsidRDefault="00D05DB0" w14:paraId="7C3C8CF2" w14:textId="77777777" w14:noSpellErr="1">
            <w:pPr>
              <w:rPr>
                <w:rFonts w:ascii="outfit" w:hAnsi="outfit" w:eastAsia="outfit" w:cs="outfit"/>
              </w:rPr>
            </w:pPr>
          </w:p>
        </w:tc>
      </w:tr>
      <w:tr w:rsidRPr="00615832" w:rsidR="007D63C1" w:rsidTr="68161DA5" w14:paraId="53658FEE" w14:textId="77777777">
        <w:trPr>
          <w:cantSplit/>
        </w:trPr>
        <w:tc>
          <w:tcPr>
            <w:tcW w:w="10682" w:type="dxa"/>
            <w:gridSpan w:val="3"/>
            <w:shd w:val="clear" w:color="auto" w:fill="F2F2F2" w:themeFill="background1" w:themeFillShade="F2"/>
            <w:tcMar/>
          </w:tcPr>
          <w:p w:rsidR="007D63C1" w:rsidP="68161DA5" w:rsidRDefault="007D63C1" w14:paraId="00C0DBF5" w14:textId="77777777" w14:noSpellErr="1">
            <w:pPr>
              <w:pStyle w:val="ListParagraph"/>
              <w:rPr>
                <w:rFonts w:ascii="outfit" w:hAnsi="outfit" w:eastAsia="outfit" w:cs="outfit"/>
              </w:rPr>
            </w:pPr>
          </w:p>
          <w:p w:rsidRPr="007D63C1" w:rsidR="007D63C1" w:rsidP="68161DA5" w:rsidRDefault="007D63C1" w14:paraId="01C2F8CF" w14:textId="77777777" w14:noSpellErr="1">
            <w:pPr>
              <w:pStyle w:val="ListParagraph"/>
              <w:numPr>
                <w:ilvl w:val="0"/>
                <w:numId w:val="13"/>
              </w:numPr>
              <w:jc w:val="center"/>
              <w:rPr>
                <w:rFonts w:ascii="outfit" w:hAnsi="outfit" w:eastAsia="outfit" w:cs="outfit"/>
                <w:b w:val="1"/>
                <w:bCs w:val="1"/>
              </w:rPr>
            </w:pPr>
            <w:r w:rsidRPr="68161DA5" w:rsidR="007D63C1">
              <w:rPr>
                <w:rFonts w:ascii="outfit" w:hAnsi="outfit" w:eastAsia="outfit" w:cs="outfit"/>
                <w:b w:val="1"/>
                <w:bCs w:val="1"/>
              </w:rPr>
              <w:t>Student Support</w:t>
            </w:r>
          </w:p>
          <w:p w:rsidR="007D63C1" w:rsidP="68161DA5" w:rsidRDefault="007D63C1" w14:paraId="2FCFD686" w14:textId="77777777" w14:noSpellErr="1">
            <w:pPr>
              <w:pStyle w:val="ListParagraph"/>
              <w:rPr>
                <w:rFonts w:ascii="outfit" w:hAnsi="outfit" w:eastAsia="outfit" w:cs="outfit"/>
              </w:rPr>
            </w:pPr>
          </w:p>
        </w:tc>
      </w:tr>
      <w:tr w:rsidRPr="00615832" w:rsidR="007D63C1" w:rsidTr="68161DA5" w14:paraId="5D8753D0" w14:textId="77777777">
        <w:trPr>
          <w:cantSplit/>
        </w:trPr>
        <w:tc>
          <w:tcPr>
            <w:tcW w:w="817" w:type="dxa"/>
            <w:tcMar/>
          </w:tcPr>
          <w:p w:rsidR="007D63C1" w:rsidP="68161DA5" w:rsidRDefault="007D63C1" w14:paraId="7A4F8652" w14:textId="77777777" w14:noSpellErr="1">
            <w:pPr>
              <w:jc w:val="right"/>
              <w:rPr>
                <w:rFonts w:ascii="outfit" w:hAnsi="outfit" w:eastAsia="outfit" w:cs="outfit"/>
              </w:rPr>
            </w:pPr>
            <w:r w:rsidRPr="68161DA5" w:rsidR="007D63C1">
              <w:rPr>
                <w:rFonts w:ascii="outfit" w:hAnsi="outfit" w:eastAsia="outfit" w:cs="outfit"/>
              </w:rPr>
              <w:t>8.1</w:t>
            </w:r>
          </w:p>
        </w:tc>
        <w:tc>
          <w:tcPr>
            <w:tcW w:w="5413" w:type="dxa"/>
            <w:tcMar/>
          </w:tcPr>
          <w:p w:rsidRPr="00615832" w:rsidR="007D63C1" w:rsidP="68161DA5" w:rsidRDefault="007D63C1" w14:paraId="57E0ECAD" w14:textId="77777777" w14:noSpellErr="1">
            <w:pPr>
              <w:rPr>
                <w:rFonts w:ascii="outfit" w:hAnsi="outfit" w:eastAsia="outfit" w:cs="outfit"/>
              </w:rPr>
            </w:pPr>
            <w:r w:rsidRPr="68161DA5" w:rsidR="007D63C1">
              <w:rPr>
                <w:rFonts w:ascii="outfit" w:hAnsi="outfit" w:eastAsia="outfit" w:cs="outfit"/>
              </w:rPr>
              <w:t>Describe the support mechanisms (i.e. pastoral, advice and guidance), that will be provided to student(s) while studying at the partner institution, and will they be provided by UE or the partner?</w:t>
            </w:r>
          </w:p>
        </w:tc>
        <w:tc>
          <w:tcPr>
            <w:tcW w:w="4452" w:type="dxa"/>
            <w:tcMar/>
          </w:tcPr>
          <w:p w:rsidR="007D63C1" w:rsidP="68161DA5" w:rsidRDefault="007D63C1" w14:paraId="6AE49079" w14:textId="77777777" w14:noSpellErr="1">
            <w:pPr>
              <w:rPr>
                <w:rFonts w:ascii="outfit" w:hAnsi="outfit" w:eastAsia="outfit" w:cs="outfit"/>
              </w:rPr>
            </w:pPr>
          </w:p>
        </w:tc>
      </w:tr>
      <w:tr w:rsidRPr="00615832" w:rsidR="007D63C1" w:rsidTr="68161DA5" w14:paraId="369AE922" w14:textId="77777777">
        <w:trPr>
          <w:cantSplit/>
        </w:trPr>
        <w:tc>
          <w:tcPr>
            <w:tcW w:w="817" w:type="dxa"/>
            <w:tcMar/>
          </w:tcPr>
          <w:p w:rsidR="007D63C1" w:rsidP="68161DA5" w:rsidRDefault="007D63C1" w14:paraId="2BA73518" w14:textId="77777777" w14:noSpellErr="1">
            <w:pPr>
              <w:jc w:val="right"/>
              <w:rPr>
                <w:rFonts w:ascii="outfit" w:hAnsi="outfit" w:eastAsia="outfit" w:cs="outfit"/>
              </w:rPr>
            </w:pPr>
            <w:r w:rsidRPr="68161DA5" w:rsidR="007D63C1">
              <w:rPr>
                <w:rFonts w:ascii="outfit" w:hAnsi="outfit" w:eastAsia="outfit" w:cs="outfit"/>
              </w:rPr>
              <w:t>8.2</w:t>
            </w:r>
          </w:p>
        </w:tc>
        <w:tc>
          <w:tcPr>
            <w:tcW w:w="5413" w:type="dxa"/>
            <w:tcMar/>
          </w:tcPr>
          <w:p w:rsidRPr="00615832" w:rsidR="007D63C1" w:rsidP="68161DA5" w:rsidRDefault="007D63C1" w14:paraId="48ACAE16" w14:textId="77777777" w14:noSpellErr="1">
            <w:pPr>
              <w:rPr>
                <w:rFonts w:ascii="outfit" w:hAnsi="outfit" w:eastAsia="outfit" w:cs="outfit"/>
              </w:rPr>
            </w:pPr>
            <w:r w:rsidRPr="68161DA5" w:rsidR="007D63C1">
              <w:rPr>
                <w:rFonts w:ascii="outfit" w:hAnsi="outfit" w:eastAsia="outfit" w:cs="outfit"/>
              </w:rPr>
              <w:t>Describe the academic/research support for students at the partner</w:t>
            </w:r>
          </w:p>
        </w:tc>
        <w:tc>
          <w:tcPr>
            <w:tcW w:w="4452" w:type="dxa"/>
            <w:tcMar/>
          </w:tcPr>
          <w:p w:rsidRPr="00615832" w:rsidR="007D63C1" w:rsidP="68161DA5" w:rsidRDefault="007D63C1" w14:paraId="239F7010" w14:textId="77777777" w14:noSpellErr="1">
            <w:pPr>
              <w:rPr>
                <w:rFonts w:ascii="outfit" w:hAnsi="outfit" w:eastAsia="outfit" w:cs="outfit"/>
              </w:rPr>
            </w:pPr>
          </w:p>
        </w:tc>
      </w:tr>
      <w:tr w:rsidRPr="00615832" w:rsidR="007D63C1" w:rsidTr="68161DA5" w14:paraId="3AFAB5AD" w14:textId="77777777">
        <w:trPr>
          <w:cantSplit/>
        </w:trPr>
        <w:tc>
          <w:tcPr>
            <w:tcW w:w="817" w:type="dxa"/>
            <w:tcMar/>
          </w:tcPr>
          <w:p w:rsidR="007D63C1" w:rsidP="68161DA5" w:rsidRDefault="00D05DB0" w14:paraId="6FEE9697" w14:textId="77777777" w14:noSpellErr="1">
            <w:pPr>
              <w:jc w:val="right"/>
              <w:rPr>
                <w:rFonts w:ascii="outfit" w:hAnsi="outfit" w:eastAsia="outfit" w:cs="outfit"/>
              </w:rPr>
            </w:pPr>
            <w:r w:rsidRPr="68161DA5" w:rsidR="0A1135DA">
              <w:rPr>
                <w:rFonts w:ascii="outfit" w:hAnsi="outfit" w:eastAsia="outfit" w:cs="outfit"/>
              </w:rPr>
              <w:t>8.3</w:t>
            </w:r>
          </w:p>
        </w:tc>
        <w:tc>
          <w:tcPr>
            <w:tcW w:w="5413" w:type="dxa"/>
            <w:tcMar/>
          </w:tcPr>
          <w:p w:rsidR="007D63C1" w:rsidP="68161DA5" w:rsidRDefault="00D05DB0" w14:paraId="2F140582" w14:textId="77777777" w14:noSpellErr="1">
            <w:pPr>
              <w:rPr>
                <w:rFonts w:ascii="outfit" w:hAnsi="outfit" w:eastAsia="outfit" w:cs="outfit"/>
                <w:sz w:val="19"/>
                <w:szCs w:val="19"/>
                <w:lang w:val="en" w:eastAsia="en-GB"/>
              </w:rPr>
            </w:pPr>
            <w:r w:rsidRPr="68161DA5" w:rsidR="0A1135DA">
              <w:rPr>
                <w:rFonts w:ascii="outfit" w:hAnsi="outfit" w:eastAsia="outfit" w:cs="outfit"/>
              </w:rPr>
              <w:t xml:space="preserve">Will the partnership allow </w:t>
            </w:r>
            <w:r w:rsidRPr="68161DA5" w:rsidR="007D63C1">
              <w:rPr>
                <w:rFonts w:ascii="outfit" w:hAnsi="outfit" w:eastAsia="outfit" w:cs="outfit"/>
                <w:lang w:val="en" w:eastAsia="en-GB"/>
              </w:rPr>
              <w:t xml:space="preserve">students </w:t>
            </w:r>
            <w:r w:rsidRPr="68161DA5" w:rsidR="0A1135DA">
              <w:rPr>
                <w:rFonts w:ascii="outfit" w:hAnsi="outfit" w:eastAsia="outfit" w:cs="outfit"/>
                <w:lang w:val="en" w:eastAsia="en-GB"/>
              </w:rPr>
              <w:t xml:space="preserve">the opportunity to </w:t>
            </w:r>
            <w:r w:rsidRPr="68161DA5" w:rsidR="007D63C1">
              <w:rPr>
                <w:rFonts w:ascii="outfit" w:hAnsi="outfit" w:eastAsia="outfit" w:cs="outfit"/>
                <w:lang w:val="en" w:eastAsia="en-GB"/>
              </w:rPr>
              <w:t>undertake their own investigation-based project work</w:t>
            </w:r>
            <w:r w:rsidRPr="68161DA5" w:rsidR="0A1135DA">
              <w:rPr>
                <w:rFonts w:ascii="outfit" w:hAnsi="outfit" w:eastAsia="outfit" w:cs="outfit"/>
                <w:lang w:val="en" w:eastAsia="en-GB"/>
              </w:rPr>
              <w:t xml:space="preserve"> and incorporate findings from </w:t>
            </w:r>
            <w:r w:rsidRPr="68161DA5" w:rsidR="0A1135DA">
              <w:rPr>
                <w:rFonts w:ascii="outfit" w:hAnsi="outfit" w:eastAsia="outfit" w:cs="outfit"/>
                <w:lang w:val="en" w:eastAsia="en-GB"/>
              </w:rPr>
              <w:t>latest</w:t>
            </w:r>
            <w:r w:rsidRPr="68161DA5" w:rsidR="0A1135DA">
              <w:rPr>
                <w:rFonts w:ascii="outfit" w:hAnsi="outfit" w:eastAsia="outfit" w:cs="outfit"/>
                <w:lang w:val="en" w:eastAsia="en-GB"/>
              </w:rPr>
              <w:t xml:space="preserve"> research?</w:t>
            </w:r>
            <w:r w:rsidRPr="68161DA5" w:rsidR="007D63C1">
              <w:rPr>
                <w:rFonts w:ascii="outfit" w:hAnsi="outfit" w:eastAsia="outfit" w:cs="outfit"/>
                <w:sz w:val="19"/>
                <w:szCs w:val="19"/>
                <w:lang w:val="en" w:eastAsia="en-GB"/>
              </w:rPr>
              <w:t xml:space="preserve"> </w:t>
            </w:r>
          </w:p>
        </w:tc>
        <w:tc>
          <w:tcPr>
            <w:tcW w:w="4452" w:type="dxa"/>
            <w:tcMar/>
          </w:tcPr>
          <w:p w:rsidRPr="00615832" w:rsidR="007D63C1" w:rsidP="68161DA5" w:rsidRDefault="007D63C1" w14:paraId="2E24205F" w14:textId="77777777" w14:noSpellErr="1">
            <w:pPr>
              <w:rPr>
                <w:rFonts w:ascii="outfit" w:hAnsi="outfit" w:eastAsia="outfit" w:cs="outfit"/>
              </w:rPr>
            </w:pPr>
          </w:p>
        </w:tc>
      </w:tr>
      <w:tr w:rsidRPr="00615832" w:rsidR="007D63C1" w:rsidTr="68161DA5" w14:paraId="52F9D1DA" w14:textId="77777777">
        <w:trPr>
          <w:cantSplit/>
        </w:trPr>
        <w:tc>
          <w:tcPr>
            <w:tcW w:w="817" w:type="dxa"/>
            <w:tcMar/>
          </w:tcPr>
          <w:p w:rsidR="007D63C1" w:rsidP="68161DA5" w:rsidRDefault="00D05DB0" w14:paraId="3F188D88" w14:textId="77777777" w14:noSpellErr="1">
            <w:pPr>
              <w:jc w:val="right"/>
              <w:rPr>
                <w:rFonts w:ascii="outfit" w:hAnsi="outfit" w:eastAsia="outfit" w:cs="outfit"/>
              </w:rPr>
            </w:pPr>
            <w:r w:rsidRPr="68161DA5" w:rsidR="0A1135DA">
              <w:rPr>
                <w:rFonts w:ascii="outfit" w:hAnsi="outfit" w:eastAsia="outfit" w:cs="outfit"/>
              </w:rPr>
              <w:t>8.4</w:t>
            </w:r>
          </w:p>
        </w:tc>
        <w:tc>
          <w:tcPr>
            <w:tcW w:w="5413" w:type="dxa"/>
            <w:tcMar/>
          </w:tcPr>
          <w:p w:rsidR="007D63C1" w:rsidP="68161DA5" w:rsidRDefault="00D05DB0" w14:paraId="2BFA7286" w14:textId="77777777" w14:noSpellErr="1">
            <w:pPr>
              <w:rPr>
                <w:rFonts w:ascii="outfit" w:hAnsi="outfit" w:eastAsia="outfit" w:cs="outfit"/>
              </w:rPr>
            </w:pPr>
            <w:r w:rsidRPr="68161DA5" w:rsidR="0A1135DA">
              <w:rPr>
                <w:rFonts w:ascii="outfit" w:hAnsi="outfit" w:eastAsia="outfit" w:cs="outfit"/>
              </w:rPr>
              <w:t xml:space="preserve">Any further specific information to include in the formal Legal Agreement </w:t>
            </w:r>
          </w:p>
        </w:tc>
        <w:tc>
          <w:tcPr>
            <w:tcW w:w="4452" w:type="dxa"/>
            <w:tcMar/>
          </w:tcPr>
          <w:p w:rsidRPr="00615832" w:rsidR="007D63C1" w:rsidP="68161DA5" w:rsidRDefault="007D63C1" w14:paraId="42084989" w14:textId="77777777" w14:noSpellErr="1">
            <w:pPr>
              <w:rPr>
                <w:rFonts w:ascii="outfit" w:hAnsi="outfit" w:eastAsia="outfit" w:cs="outfit"/>
              </w:rPr>
            </w:pPr>
          </w:p>
        </w:tc>
      </w:tr>
    </w:tbl>
    <w:p w:rsidR="00504DEA" w:rsidP="68161DA5" w:rsidRDefault="00504DEA" w14:paraId="54F4842B" w14:textId="77777777" w14:noSpellErr="1">
      <w:pPr>
        <w:tabs>
          <w:tab w:val="left" w:pos="4503"/>
        </w:tabs>
        <w:rPr>
          <w:rFonts w:ascii="outfit" w:hAnsi="outfit" w:eastAsia="outfit" w:cs="outfit"/>
          <w:sz w:val="12"/>
          <w:szCs w:val="12"/>
        </w:rPr>
      </w:pPr>
    </w:p>
    <w:p w:rsidR="002D4810" w:rsidP="68161DA5" w:rsidRDefault="002D4810" w14:paraId="437F35A5" w14:textId="77777777" w14:noSpellErr="1">
      <w:pPr>
        <w:rPr>
          <w:rFonts w:ascii="outfit" w:hAnsi="outfit" w:eastAsia="outfit" w:cs="outfit"/>
          <w:sz w:val="12"/>
          <w:szCs w:val="12"/>
        </w:rPr>
      </w:pPr>
      <w:r w:rsidRPr="68161DA5">
        <w:rPr>
          <w:rFonts w:ascii="outfit" w:hAnsi="outfit" w:eastAsia="outfit" w:cs="outfit"/>
          <w:sz w:val="12"/>
          <w:szCs w:val="12"/>
        </w:rPr>
        <w:br w:type="page"/>
      </w:r>
    </w:p>
    <w:p w:rsidR="002D4810" w:rsidP="68161DA5" w:rsidRDefault="002D4810" w14:paraId="0239D47C" w14:textId="77777777" w14:noSpellErr="1">
      <w:pPr>
        <w:tabs>
          <w:tab w:val="left" w:pos="4503"/>
        </w:tabs>
        <w:rPr>
          <w:rFonts w:ascii="outfit" w:hAnsi="outfit" w:eastAsia="outfit" w:cs="outfit"/>
          <w:sz w:val="12"/>
          <w:szCs w:val="12"/>
        </w:rPr>
      </w:pPr>
    </w:p>
    <w:p w:rsidR="002D4810" w:rsidP="68161DA5" w:rsidRDefault="002D4810" w14:paraId="7F994ED8" w14:textId="77777777" w14:noSpellErr="1">
      <w:pPr>
        <w:tabs>
          <w:tab w:val="left" w:pos="4503"/>
        </w:tabs>
        <w:rPr>
          <w:rFonts w:ascii="outfit" w:hAnsi="outfit" w:eastAsia="outfit" w:cs="outfit"/>
          <w:sz w:val="12"/>
          <w:szCs w:val="12"/>
        </w:rPr>
      </w:pPr>
    </w:p>
    <w:tbl>
      <w:tblPr>
        <w:tblStyle w:val="TableGrid"/>
        <w:tblW w:w="10682" w:type="dxa"/>
        <w:tblLook w:val="04A0" w:firstRow="1" w:lastRow="0" w:firstColumn="1" w:lastColumn="0" w:noHBand="0" w:noVBand="1"/>
      </w:tblPr>
      <w:tblGrid>
        <w:gridCol w:w="817"/>
        <w:gridCol w:w="5428"/>
        <w:gridCol w:w="4437"/>
      </w:tblGrid>
      <w:tr w:rsidRPr="00615832" w:rsidR="005E13D2" w:rsidTr="68161DA5" w14:paraId="13FBEC68" w14:textId="77777777">
        <w:trPr>
          <w:cantSplit/>
          <w:trHeight w:val="340"/>
        </w:trPr>
        <w:tc>
          <w:tcPr>
            <w:tcW w:w="10682" w:type="dxa"/>
            <w:gridSpan w:val="3"/>
            <w:shd w:val="clear" w:color="auto" w:fill="F2F2F2" w:themeFill="background1" w:themeFillShade="F2"/>
            <w:tcMar/>
          </w:tcPr>
          <w:p w:rsidR="005E13D2" w:rsidP="68161DA5" w:rsidRDefault="005E13D2" w14:paraId="37729E58" w14:textId="77777777" w14:noSpellErr="1">
            <w:pPr>
              <w:rPr>
                <w:rFonts w:ascii="outfit" w:hAnsi="outfit" w:eastAsia="outfit" w:cs="outfit"/>
                <w:b w:val="1"/>
                <w:bCs w:val="1"/>
              </w:rPr>
            </w:pPr>
            <w:r w:rsidRPr="68161DA5" w:rsidR="5BB49CE6">
              <w:rPr>
                <w:rFonts w:ascii="outfit" w:hAnsi="outfit" w:eastAsia="outfit" w:cs="outfit"/>
                <w:b w:val="1"/>
                <w:bCs w:val="1"/>
                <w:u w:val="single"/>
              </w:rPr>
              <w:t xml:space="preserve">PART 2B:  FOR QUALITY ASSURANCE APPROVAL: non-HEI </w:t>
            </w:r>
            <w:r w:rsidRPr="68161DA5" w:rsidR="5BB49CE6">
              <w:rPr>
                <w:rFonts w:ascii="outfit" w:hAnsi="outfit" w:eastAsia="outfit" w:cs="outfit"/>
                <w:b w:val="1"/>
                <w:bCs w:val="1"/>
                <w:u w:val="single"/>
              </w:rPr>
              <w:t>Partners  only</w:t>
            </w:r>
            <w:r w:rsidRPr="68161DA5" w:rsidR="5BB49CE6">
              <w:rPr>
                <w:rFonts w:ascii="outfit" w:hAnsi="outfit" w:eastAsia="outfit" w:cs="outfit"/>
                <w:b w:val="1"/>
                <w:bCs w:val="1"/>
              </w:rPr>
              <w:t xml:space="preserve">                  </w:t>
            </w:r>
          </w:p>
          <w:p w:rsidR="005E13D2" w:rsidP="68161DA5" w:rsidRDefault="005E13D2" w14:paraId="433179B3" w14:textId="77777777" w14:noSpellErr="1">
            <w:pPr>
              <w:rPr>
                <w:rFonts w:ascii="outfit" w:hAnsi="outfit" w:eastAsia="outfit" w:cs="outfit"/>
                <w:b w:val="1"/>
                <w:bCs w:val="1"/>
              </w:rPr>
            </w:pPr>
            <w:r w:rsidRPr="68161DA5" w:rsidR="5BB49CE6">
              <w:rPr>
                <w:rFonts w:ascii="outfit" w:hAnsi="outfit" w:eastAsia="outfit" w:cs="outfit"/>
                <w:b w:val="1"/>
                <w:bCs w:val="1"/>
                <w:color w:val="FF0000"/>
              </w:rPr>
              <w:t xml:space="preserve">For HEI Partners, go to PART </w:t>
            </w:r>
            <w:r w:rsidRPr="68161DA5" w:rsidR="5BB49CE6">
              <w:rPr>
                <w:rFonts w:ascii="outfit" w:hAnsi="outfit" w:eastAsia="outfit" w:cs="outfit"/>
                <w:b w:val="1"/>
                <w:bCs w:val="1"/>
                <w:color w:val="FF0000"/>
              </w:rPr>
              <w:t>2A</w:t>
            </w:r>
            <w:r w:rsidRPr="68161DA5" w:rsidR="5BB49CE6">
              <w:rPr>
                <w:rFonts w:ascii="outfit" w:hAnsi="outfit" w:eastAsia="outfit" w:cs="outfit"/>
                <w:b w:val="1"/>
                <w:bCs w:val="1"/>
                <w:color w:val="FF0000"/>
              </w:rPr>
              <w:t xml:space="preserve">    </w:t>
            </w:r>
          </w:p>
          <w:p w:rsidRPr="00FB33D9" w:rsidR="005E13D2" w:rsidP="68161DA5" w:rsidRDefault="005E13D2" w14:paraId="5C1698CC" w14:textId="77777777" w14:noSpellErr="1">
            <w:pPr>
              <w:rPr>
                <w:rFonts w:ascii="outfit" w:hAnsi="outfit" w:eastAsia="outfit" w:cs="outfit"/>
                <w:b w:val="1"/>
                <w:bCs w:val="1"/>
              </w:rPr>
            </w:pPr>
            <w:r w:rsidRPr="68161DA5" w:rsidR="5BB49CE6">
              <w:rPr>
                <w:rFonts w:ascii="outfit" w:hAnsi="outfit" w:eastAsia="outfit" w:cs="outfit"/>
                <w:b w:val="1"/>
                <w:bCs w:val="1"/>
              </w:rPr>
              <w:t xml:space="preserve">                                                                  </w:t>
            </w:r>
          </w:p>
          <w:p w:rsidR="005E13D2" w:rsidP="68161DA5" w:rsidRDefault="005E13D2" w14:paraId="69F0C2F7" w14:textId="77777777" w14:noSpellErr="1">
            <w:pPr>
              <w:rPr>
                <w:rFonts w:ascii="outfit" w:hAnsi="outfit" w:eastAsia="outfit" w:cs="outfit"/>
                <w:b w:val="1"/>
                <w:bCs w:val="1"/>
              </w:rPr>
            </w:pPr>
            <w:r w:rsidRPr="68161DA5" w:rsidR="5BB49CE6">
              <w:rPr>
                <w:rFonts w:ascii="outfit" w:hAnsi="outfit" w:eastAsia="outfit" w:cs="outfit"/>
                <w:b w:val="1"/>
                <w:bCs w:val="1"/>
              </w:rPr>
              <w:t xml:space="preserve">This section will be considered by the relevant group giving quality assurance approval to the partnership. It </w:t>
            </w:r>
            <w:r w:rsidRPr="68161DA5" w:rsidR="5BB49CE6">
              <w:rPr>
                <w:rFonts w:ascii="outfit" w:hAnsi="outfit" w:eastAsia="outfit" w:cs="outfit"/>
                <w:b w:val="1"/>
                <w:bCs w:val="1"/>
              </w:rPr>
              <w:t>contains</w:t>
            </w:r>
            <w:r w:rsidRPr="68161DA5" w:rsidR="5BB49CE6">
              <w:rPr>
                <w:rFonts w:ascii="outfit" w:hAnsi="outfit" w:eastAsia="outfit" w:cs="outfit"/>
                <w:b w:val="1"/>
                <w:bCs w:val="1"/>
              </w:rPr>
              <w:t xml:space="preserve"> </w:t>
            </w:r>
            <w:r w:rsidRPr="68161DA5" w:rsidR="5BB49CE6">
              <w:rPr>
                <w:rFonts w:ascii="outfit" w:hAnsi="outfit" w:eastAsia="outfit" w:cs="outfit"/>
                <w:b w:val="1"/>
                <w:bCs w:val="1"/>
              </w:rPr>
              <w:t>additional</w:t>
            </w:r>
            <w:r w:rsidRPr="68161DA5" w:rsidR="5BB49CE6">
              <w:rPr>
                <w:rFonts w:ascii="outfit" w:hAnsi="outfit" w:eastAsia="outfit" w:cs="outfit"/>
                <w:b w:val="1"/>
                <w:bCs w:val="1"/>
              </w:rPr>
              <w:t xml:space="preserve"> information specifically relating to the quality assurance elements of the partnership.</w:t>
            </w:r>
          </w:p>
          <w:p w:rsidRPr="00DD62C0" w:rsidR="005E13D2" w:rsidP="68161DA5" w:rsidRDefault="005E13D2" w14:paraId="54747D68" w14:textId="77777777" w14:noSpellErr="1">
            <w:pPr>
              <w:rPr>
                <w:rFonts w:ascii="outfit" w:hAnsi="outfit" w:eastAsia="outfit" w:cs="outfit"/>
                <w:b w:val="1"/>
                <w:bCs w:val="1"/>
              </w:rPr>
            </w:pPr>
          </w:p>
        </w:tc>
      </w:tr>
      <w:tr w:rsidRPr="009B3586" w:rsidR="005E13D2" w:rsidTr="68161DA5" w14:paraId="66563AEB" w14:textId="77777777">
        <w:trPr>
          <w:cantSplit/>
        </w:trPr>
        <w:tc>
          <w:tcPr>
            <w:tcW w:w="10682" w:type="dxa"/>
            <w:gridSpan w:val="3"/>
            <w:shd w:val="clear" w:color="auto" w:fill="F2F2F2" w:themeFill="background1" w:themeFillShade="F2"/>
            <w:tcMar/>
          </w:tcPr>
          <w:p w:rsidR="005E13D2" w:rsidP="68161DA5" w:rsidRDefault="005E13D2" w14:paraId="42A8FB4B" w14:textId="77777777" w14:noSpellErr="1">
            <w:pPr>
              <w:rPr>
                <w:rFonts w:ascii="outfit" w:hAnsi="outfit" w:eastAsia="outfit" w:cs="outfit"/>
              </w:rPr>
            </w:pPr>
          </w:p>
          <w:p w:rsidRPr="00FB33D9" w:rsidR="005E13D2" w:rsidP="68161DA5" w:rsidRDefault="005E13D2" w14:paraId="67BD37D9" w14:textId="77777777" w14:noSpellErr="1">
            <w:pPr>
              <w:pStyle w:val="ListParagraph"/>
              <w:numPr>
                <w:ilvl w:val="0"/>
                <w:numId w:val="13"/>
              </w:numPr>
              <w:jc w:val="center"/>
              <w:rPr>
                <w:rFonts w:ascii="outfit" w:hAnsi="outfit" w:eastAsia="outfit" w:cs="outfit"/>
                <w:b w:val="1"/>
                <w:bCs w:val="1"/>
              </w:rPr>
            </w:pPr>
            <w:r w:rsidRPr="68161DA5" w:rsidR="5BB49CE6">
              <w:rPr>
                <w:rFonts w:ascii="outfit" w:hAnsi="outfit" w:eastAsia="outfit" w:cs="outfit"/>
                <w:b w:val="1"/>
                <w:bCs w:val="1"/>
              </w:rPr>
              <w:t>Quality of Non-HEI Partner Institution</w:t>
            </w:r>
          </w:p>
          <w:p w:rsidR="005E13D2" w:rsidP="68161DA5" w:rsidRDefault="005E13D2" w14:paraId="6114643C" w14:textId="77777777" w14:noSpellErr="1">
            <w:pPr>
              <w:rPr>
                <w:rFonts w:ascii="outfit" w:hAnsi="outfit" w:eastAsia="outfit" w:cs="outfit"/>
              </w:rPr>
            </w:pPr>
          </w:p>
        </w:tc>
      </w:tr>
      <w:tr w:rsidRPr="009B3586" w:rsidR="005E13D2" w:rsidTr="68161DA5" w14:paraId="20755FD3" w14:textId="77777777">
        <w:trPr>
          <w:cantSplit/>
        </w:trPr>
        <w:tc>
          <w:tcPr>
            <w:tcW w:w="817" w:type="dxa"/>
            <w:tcMar/>
          </w:tcPr>
          <w:p w:rsidR="005E13D2" w:rsidP="68161DA5" w:rsidRDefault="005E13D2" w14:paraId="151F4382" w14:textId="77777777" w14:noSpellErr="1">
            <w:pPr>
              <w:jc w:val="right"/>
              <w:rPr>
                <w:rFonts w:ascii="outfit" w:hAnsi="outfit" w:eastAsia="outfit" w:cs="outfit"/>
              </w:rPr>
            </w:pPr>
            <w:r w:rsidRPr="68161DA5" w:rsidR="5BB49CE6">
              <w:rPr>
                <w:rFonts w:ascii="outfit" w:hAnsi="outfit" w:eastAsia="outfit" w:cs="outfit"/>
              </w:rPr>
              <w:t xml:space="preserve">9.1 </w:t>
            </w:r>
          </w:p>
        </w:tc>
        <w:tc>
          <w:tcPr>
            <w:tcW w:w="5428" w:type="dxa"/>
            <w:tcMar/>
          </w:tcPr>
          <w:p w:rsidRPr="002E423A" w:rsidR="005E13D2" w:rsidP="68161DA5" w:rsidRDefault="005E13D2" w14:paraId="6B6D888C" w14:textId="77777777" w14:noSpellErr="1">
            <w:pPr>
              <w:rPr>
                <w:rFonts w:ascii="outfit" w:hAnsi="outfit" w:eastAsia="outfit" w:cs="outfit"/>
              </w:rPr>
            </w:pPr>
            <w:r w:rsidRPr="68161DA5" w:rsidR="5BB49CE6">
              <w:rPr>
                <w:rFonts w:ascii="outfit" w:hAnsi="outfit" w:eastAsia="outfit" w:cs="outfit"/>
              </w:rPr>
              <w:t xml:space="preserve">How long has this </w:t>
            </w:r>
            <w:r w:rsidRPr="68161DA5" w:rsidR="2BB7AD59">
              <w:rPr>
                <w:rFonts w:ascii="outfit" w:hAnsi="outfit" w:eastAsia="outfit" w:cs="outfit"/>
              </w:rPr>
              <w:t>organisation</w:t>
            </w:r>
            <w:r w:rsidRPr="68161DA5" w:rsidR="5BB49CE6">
              <w:rPr>
                <w:rFonts w:ascii="outfit" w:hAnsi="outfit" w:eastAsia="outfit" w:cs="outfit"/>
              </w:rPr>
              <w:t xml:space="preserve"> been </w:t>
            </w:r>
            <w:r w:rsidRPr="68161DA5" w:rsidR="5BB49CE6">
              <w:rPr>
                <w:rFonts w:ascii="outfit" w:hAnsi="outfit" w:eastAsia="outfit" w:cs="outfit"/>
              </w:rPr>
              <w:t>operating</w:t>
            </w:r>
            <w:r w:rsidRPr="68161DA5" w:rsidR="5BB49CE6">
              <w:rPr>
                <w:rFonts w:ascii="outfit" w:hAnsi="outfit" w:eastAsia="outfit" w:cs="outfit"/>
              </w:rPr>
              <w:t>?</w:t>
            </w:r>
          </w:p>
          <w:p w:rsidRPr="002E423A" w:rsidR="005E13D2" w:rsidP="68161DA5" w:rsidRDefault="005E13D2" w14:paraId="641C5725" w14:textId="77777777" w14:noSpellErr="1">
            <w:pPr>
              <w:rPr>
                <w:rFonts w:ascii="outfit" w:hAnsi="outfit" w:eastAsia="outfit" w:cs="outfit"/>
              </w:rPr>
            </w:pPr>
          </w:p>
        </w:tc>
        <w:tc>
          <w:tcPr>
            <w:tcW w:w="4437" w:type="dxa"/>
            <w:tcMar/>
          </w:tcPr>
          <w:p w:rsidR="005E13D2" w:rsidP="68161DA5" w:rsidRDefault="005E13D2" w14:paraId="2E48230C" w14:textId="4BE85244" w14:noSpellErr="1">
            <w:pPr>
              <w:rPr>
                <w:rFonts w:ascii="outfit" w:hAnsi="outfit" w:eastAsia="outfit" w:cs="outfit"/>
              </w:rPr>
            </w:pPr>
          </w:p>
        </w:tc>
      </w:tr>
      <w:tr w:rsidRPr="009B3586" w:rsidR="005E13D2" w:rsidTr="68161DA5" w14:paraId="4C19D6F2" w14:textId="77777777">
        <w:trPr>
          <w:cantSplit/>
        </w:trPr>
        <w:tc>
          <w:tcPr>
            <w:tcW w:w="817" w:type="dxa"/>
            <w:tcMar/>
          </w:tcPr>
          <w:p w:rsidR="005E13D2" w:rsidP="68161DA5" w:rsidRDefault="005E13D2" w14:paraId="51E9DAAC" w14:textId="77777777" w14:noSpellErr="1">
            <w:pPr>
              <w:jc w:val="right"/>
              <w:rPr>
                <w:rFonts w:ascii="outfit" w:hAnsi="outfit" w:eastAsia="outfit" w:cs="outfit"/>
              </w:rPr>
            </w:pPr>
            <w:r w:rsidRPr="68161DA5" w:rsidR="5BB49CE6">
              <w:rPr>
                <w:rFonts w:ascii="outfit" w:hAnsi="outfit" w:eastAsia="outfit" w:cs="outfit"/>
              </w:rPr>
              <w:t>9.2</w:t>
            </w:r>
          </w:p>
        </w:tc>
        <w:tc>
          <w:tcPr>
            <w:tcW w:w="5428" w:type="dxa"/>
            <w:tcMar/>
          </w:tcPr>
          <w:p w:rsidRPr="002E423A" w:rsidR="005E13D2" w:rsidP="68161DA5" w:rsidRDefault="005E13D2" w14:paraId="1376DB18" w14:textId="77777777" w14:noSpellErr="1">
            <w:pPr>
              <w:rPr>
                <w:rFonts w:ascii="outfit" w:hAnsi="outfit" w:eastAsia="outfit" w:cs="outfit"/>
              </w:rPr>
            </w:pPr>
            <w:r w:rsidRPr="68161DA5" w:rsidR="5BB49CE6">
              <w:rPr>
                <w:rFonts w:ascii="outfit" w:hAnsi="outfit" w:eastAsia="outfit" w:cs="outfit"/>
              </w:rPr>
              <w:t>Relevant registration number</w:t>
            </w:r>
          </w:p>
          <w:p w:rsidRPr="002E423A" w:rsidR="005E13D2" w:rsidP="68161DA5" w:rsidRDefault="005E13D2" w14:paraId="51BFDCB1" w14:textId="77777777" w14:noSpellErr="1">
            <w:pPr>
              <w:rPr>
                <w:rFonts w:ascii="outfit" w:hAnsi="outfit" w:eastAsia="outfit" w:cs="outfit"/>
              </w:rPr>
            </w:pPr>
          </w:p>
        </w:tc>
        <w:tc>
          <w:tcPr>
            <w:tcW w:w="4437" w:type="dxa"/>
            <w:tcMar/>
          </w:tcPr>
          <w:p w:rsidR="005E13D2" w:rsidP="68161DA5" w:rsidRDefault="005E13D2" w14:paraId="48825C40" w14:textId="5AF6DF7B" w14:noSpellErr="1">
            <w:pPr>
              <w:rPr>
                <w:rFonts w:ascii="outfit" w:hAnsi="outfit" w:eastAsia="outfit" w:cs="outfit"/>
              </w:rPr>
            </w:pPr>
          </w:p>
        </w:tc>
      </w:tr>
      <w:tr w:rsidRPr="009B3586" w:rsidR="005E13D2" w:rsidTr="68161DA5" w14:paraId="3B8B18F8" w14:textId="77777777">
        <w:trPr>
          <w:cantSplit/>
        </w:trPr>
        <w:tc>
          <w:tcPr>
            <w:tcW w:w="817" w:type="dxa"/>
            <w:tcMar/>
          </w:tcPr>
          <w:p w:rsidR="005E13D2" w:rsidP="68161DA5" w:rsidRDefault="005E13D2" w14:paraId="1657D7A3" w14:textId="77777777" w14:noSpellErr="1">
            <w:pPr>
              <w:jc w:val="right"/>
              <w:rPr>
                <w:rFonts w:ascii="outfit" w:hAnsi="outfit" w:eastAsia="outfit" w:cs="outfit"/>
              </w:rPr>
            </w:pPr>
            <w:r w:rsidRPr="68161DA5" w:rsidR="5BB49CE6">
              <w:rPr>
                <w:rFonts w:ascii="outfit" w:hAnsi="outfit" w:eastAsia="outfit" w:cs="outfit"/>
              </w:rPr>
              <w:t>9.3</w:t>
            </w:r>
          </w:p>
        </w:tc>
        <w:tc>
          <w:tcPr>
            <w:tcW w:w="5428" w:type="dxa"/>
            <w:tcMar/>
          </w:tcPr>
          <w:p w:rsidRPr="002E423A" w:rsidR="005E13D2" w:rsidP="68161DA5" w:rsidRDefault="005E13D2" w14:paraId="42F833E6" w14:textId="77777777" w14:noSpellErr="1">
            <w:pPr>
              <w:rPr>
                <w:rFonts w:ascii="outfit" w:hAnsi="outfit" w:eastAsia="outfit" w:cs="outfit"/>
              </w:rPr>
            </w:pPr>
            <w:r w:rsidRPr="68161DA5" w:rsidR="5BB49CE6">
              <w:rPr>
                <w:rFonts w:ascii="outfit" w:hAnsi="outfit" w:eastAsia="outfit" w:cs="outfit"/>
              </w:rPr>
              <w:t>Who regulates this organisation?</w:t>
            </w:r>
          </w:p>
          <w:p w:rsidRPr="002E423A" w:rsidR="005E13D2" w:rsidP="68161DA5" w:rsidRDefault="005E13D2" w14:paraId="46EBD46C" w14:textId="77777777" w14:noSpellErr="1">
            <w:pPr>
              <w:rPr>
                <w:rFonts w:ascii="outfit" w:hAnsi="outfit" w:eastAsia="outfit" w:cs="outfit"/>
              </w:rPr>
            </w:pPr>
          </w:p>
        </w:tc>
        <w:tc>
          <w:tcPr>
            <w:tcW w:w="4437" w:type="dxa"/>
            <w:tcMar/>
          </w:tcPr>
          <w:p w:rsidR="005E13D2" w:rsidP="68161DA5" w:rsidRDefault="005E13D2" w14:paraId="60411337" w14:textId="289443B9" w14:noSpellErr="1">
            <w:pPr>
              <w:rPr>
                <w:rFonts w:ascii="outfit" w:hAnsi="outfit" w:eastAsia="outfit" w:cs="outfit"/>
              </w:rPr>
            </w:pPr>
          </w:p>
        </w:tc>
      </w:tr>
      <w:tr w:rsidRPr="009B3586" w:rsidR="005E13D2" w:rsidTr="68161DA5" w14:paraId="25DA71ED" w14:textId="77777777">
        <w:trPr>
          <w:cantSplit/>
        </w:trPr>
        <w:tc>
          <w:tcPr>
            <w:tcW w:w="817" w:type="dxa"/>
            <w:tcMar/>
          </w:tcPr>
          <w:p w:rsidR="005E13D2" w:rsidP="68161DA5" w:rsidRDefault="005E13D2" w14:paraId="6249C2D3" w14:textId="77777777" w14:noSpellErr="1">
            <w:pPr>
              <w:jc w:val="right"/>
              <w:rPr>
                <w:rFonts w:ascii="outfit" w:hAnsi="outfit" w:eastAsia="outfit" w:cs="outfit"/>
              </w:rPr>
            </w:pPr>
            <w:r w:rsidRPr="68161DA5" w:rsidR="5BB49CE6">
              <w:rPr>
                <w:rFonts w:ascii="outfit" w:hAnsi="outfit" w:eastAsia="outfit" w:cs="outfit"/>
              </w:rPr>
              <w:t>9.4</w:t>
            </w:r>
          </w:p>
        </w:tc>
        <w:tc>
          <w:tcPr>
            <w:tcW w:w="5428" w:type="dxa"/>
            <w:tcMar/>
          </w:tcPr>
          <w:p w:rsidRPr="002E423A" w:rsidR="005E13D2" w:rsidP="68161DA5" w:rsidRDefault="005E13D2" w14:paraId="42C40599" w14:textId="77777777" w14:noSpellErr="1">
            <w:pPr>
              <w:rPr>
                <w:rFonts w:ascii="outfit" w:hAnsi="outfit" w:eastAsia="outfit" w:cs="outfit"/>
              </w:rPr>
            </w:pPr>
            <w:r w:rsidRPr="68161DA5" w:rsidR="5BB49CE6">
              <w:rPr>
                <w:rFonts w:ascii="outfit" w:hAnsi="outfit" w:eastAsia="outfit" w:cs="outfit"/>
              </w:rPr>
              <w:t xml:space="preserve">How many employees does the </w:t>
            </w:r>
            <w:r w:rsidRPr="68161DA5" w:rsidR="2BB7AD59">
              <w:rPr>
                <w:rFonts w:ascii="outfit" w:hAnsi="outfit" w:eastAsia="outfit" w:cs="outfit"/>
              </w:rPr>
              <w:t>organisation</w:t>
            </w:r>
            <w:r w:rsidRPr="68161DA5" w:rsidR="5BB49CE6">
              <w:rPr>
                <w:rFonts w:ascii="outfit" w:hAnsi="outfit" w:eastAsia="outfit" w:cs="outfit"/>
              </w:rPr>
              <w:t xml:space="preserve"> have and of those, how many will be involved in the partnership?</w:t>
            </w:r>
          </w:p>
        </w:tc>
        <w:tc>
          <w:tcPr>
            <w:tcW w:w="4437" w:type="dxa"/>
            <w:tcMar/>
          </w:tcPr>
          <w:p w:rsidR="005E13D2" w:rsidP="68161DA5" w:rsidRDefault="005E13D2" w14:paraId="75179C77" w14:textId="4964516B" w14:noSpellErr="1">
            <w:pPr>
              <w:rPr>
                <w:rFonts w:ascii="outfit" w:hAnsi="outfit" w:eastAsia="outfit" w:cs="outfit"/>
              </w:rPr>
            </w:pPr>
          </w:p>
        </w:tc>
      </w:tr>
      <w:tr w:rsidRPr="009B3586" w:rsidR="005E13D2" w:rsidTr="68161DA5" w14:paraId="631D7E03" w14:textId="77777777">
        <w:trPr>
          <w:cantSplit/>
        </w:trPr>
        <w:tc>
          <w:tcPr>
            <w:tcW w:w="817" w:type="dxa"/>
            <w:tcMar/>
          </w:tcPr>
          <w:p w:rsidR="005E13D2" w:rsidP="68161DA5" w:rsidRDefault="005E13D2" w14:paraId="48514BC4" w14:textId="77777777" w14:noSpellErr="1">
            <w:pPr>
              <w:jc w:val="right"/>
              <w:rPr>
                <w:rFonts w:ascii="outfit" w:hAnsi="outfit" w:eastAsia="outfit" w:cs="outfit"/>
              </w:rPr>
            </w:pPr>
            <w:r w:rsidRPr="68161DA5" w:rsidR="5BB49CE6">
              <w:rPr>
                <w:rFonts w:ascii="outfit" w:hAnsi="outfit" w:eastAsia="outfit" w:cs="outfit"/>
              </w:rPr>
              <w:t>9.5</w:t>
            </w:r>
          </w:p>
        </w:tc>
        <w:tc>
          <w:tcPr>
            <w:tcW w:w="5428" w:type="dxa"/>
            <w:tcMar/>
          </w:tcPr>
          <w:p w:rsidRPr="002E423A" w:rsidR="005E13D2" w:rsidP="68161DA5" w:rsidRDefault="005E13D2" w14:paraId="71D480A8" w14:textId="77777777" w14:noSpellErr="1">
            <w:pPr>
              <w:rPr>
                <w:rFonts w:ascii="outfit" w:hAnsi="outfit" w:eastAsia="outfit" w:cs="outfit"/>
                <w:sz w:val="18"/>
                <w:szCs w:val="18"/>
              </w:rPr>
            </w:pPr>
            <w:r w:rsidRPr="68161DA5" w:rsidR="5BB49CE6">
              <w:rPr>
                <w:rFonts w:ascii="outfit" w:hAnsi="outfit" w:eastAsia="outfit" w:cs="outfit"/>
              </w:rPr>
              <w:t xml:space="preserve">What quality marks do they have? </w:t>
            </w:r>
            <w:r w:rsidRPr="68161DA5" w:rsidR="5BB49CE6">
              <w:rPr>
                <w:rFonts w:ascii="outfit" w:hAnsi="outfit" w:eastAsia="outfit" w:cs="outfit"/>
                <w:sz w:val="18"/>
                <w:szCs w:val="18"/>
              </w:rPr>
              <w:t>(i.e. Investors in People, ISO 9001)</w:t>
            </w:r>
          </w:p>
        </w:tc>
        <w:tc>
          <w:tcPr>
            <w:tcW w:w="4437" w:type="dxa"/>
            <w:tcMar/>
          </w:tcPr>
          <w:p w:rsidR="005E13D2" w:rsidP="68161DA5" w:rsidRDefault="005E13D2" w14:paraId="0058A0CD" w14:textId="6FA93507" w14:noSpellErr="1">
            <w:pPr>
              <w:rPr>
                <w:rFonts w:ascii="outfit" w:hAnsi="outfit" w:eastAsia="outfit" w:cs="outfit"/>
              </w:rPr>
            </w:pPr>
          </w:p>
        </w:tc>
      </w:tr>
      <w:tr w:rsidRPr="009B3586" w:rsidR="005E13D2" w:rsidTr="68161DA5" w14:paraId="71DD0432" w14:textId="77777777">
        <w:trPr>
          <w:cantSplit/>
        </w:trPr>
        <w:tc>
          <w:tcPr>
            <w:tcW w:w="817" w:type="dxa"/>
            <w:tcMar/>
          </w:tcPr>
          <w:p w:rsidR="005E13D2" w:rsidP="68161DA5" w:rsidRDefault="005E13D2" w14:paraId="7D781300" w14:textId="77777777" w14:noSpellErr="1">
            <w:pPr>
              <w:jc w:val="right"/>
              <w:rPr>
                <w:rFonts w:ascii="outfit" w:hAnsi="outfit" w:eastAsia="outfit" w:cs="outfit"/>
              </w:rPr>
            </w:pPr>
            <w:r w:rsidRPr="68161DA5" w:rsidR="5BB49CE6">
              <w:rPr>
                <w:rFonts w:ascii="outfit" w:hAnsi="outfit" w:eastAsia="outfit" w:cs="outfit"/>
              </w:rPr>
              <w:t>9.6</w:t>
            </w:r>
          </w:p>
        </w:tc>
        <w:tc>
          <w:tcPr>
            <w:tcW w:w="5428" w:type="dxa"/>
            <w:tcMar/>
          </w:tcPr>
          <w:p w:rsidRPr="002E423A" w:rsidR="005E13D2" w:rsidP="68161DA5" w:rsidRDefault="005E13D2" w14:paraId="027DF465" w14:textId="77777777" w14:noSpellErr="1">
            <w:pPr>
              <w:rPr>
                <w:rFonts w:ascii="outfit" w:hAnsi="outfit" w:eastAsia="outfit" w:cs="outfit"/>
              </w:rPr>
            </w:pPr>
            <w:r w:rsidRPr="68161DA5" w:rsidR="5BB49CE6">
              <w:rPr>
                <w:rFonts w:ascii="outfit" w:hAnsi="outfit" w:eastAsia="outfit" w:cs="outfit"/>
              </w:rPr>
              <w:t>Which professional bodies are they members of?</w:t>
            </w:r>
          </w:p>
          <w:p w:rsidRPr="002E423A" w:rsidR="005E13D2" w:rsidP="68161DA5" w:rsidRDefault="005E13D2" w14:paraId="351570E1" w14:textId="77777777" w14:noSpellErr="1">
            <w:pPr>
              <w:rPr>
                <w:rFonts w:ascii="outfit" w:hAnsi="outfit" w:eastAsia="outfit" w:cs="outfit"/>
              </w:rPr>
            </w:pPr>
          </w:p>
        </w:tc>
        <w:tc>
          <w:tcPr>
            <w:tcW w:w="4437" w:type="dxa"/>
            <w:tcMar/>
          </w:tcPr>
          <w:p w:rsidR="005E13D2" w:rsidP="68161DA5" w:rsidRDefault="005E13D2" w14:paraId="12982556" w14:textId="31504664" w14:noSpellErr="1">
            <w:pPr>
              <w:rPr>
                <w:rFonts w:ascii="outfit" w:hAnsi="outfit" w:eastAsia="outfit" w:cs="outfit"/>
              </w:rPr>
            </w:pPr>
          </w:p>
        </w:tc>
      </w:tr>
      <w:tr w:rsidRPr="009B3586" w:rsidR="005E13D2" w:rsidTr="68161DA5" w14:paraId="4DA18377" w14:textId="77777777">
        <w:trPr>
          <w:cantSplit/>
        </w:trPr>
        <w:tc>
          <w:tcPr>
            <w:tcW w:w="817" w:type="dxa"/>
            <w:tcMar/>
          </w:tcPr>
          <w:p w:rsidR="005E13D2" w:rsidP="68161DA5" w:rsidRDefault="005E13D2" w14:paraId="46F6D598" w14:textId="77777777" w14:noSpellErr="1">
            <w:pPr>
              <w:jc w:val="right"/>
              <w:rPr>
                <w:rFonts w:ascii="outfit" w:hAnsi="outfit" w:eastAsia="outfit" w:cs="outfit"/>
              </w:rPr>
            </w:pPr>
            <w:r w:rsidRPr="68161DA5" w:rsidR="5BB49CE6">
              <w:rPr>
                <w:rFonts w:ascii="outfit" w:hAnsi="outfit" w:eastAsia="outfit" w:cs="outfit"/>
              </w:rPr>
              <w:t>9.7</w:t>
            </w:r>
          </w:p>
        </w:tc>
        <w:tc>
          <w:tcPr>
            <w:tcW w:w="5428" w:type="dxa"/>
            <w:tcMar/>
          </w:tcPr>
          <w:p w:rsidRPr="002E423A" w:rsidR="005E13D2" w:rsidP="68161DA5" w:rsidRDefault="005E13D2" w14:paraId="066D038F" w14:textId="77777777" w14:noSpellErr="1">
            <w:pPr>
              <w:rPr>
                <w:rFonts w:ascii="outfit" w:hAnsi="outfit" w:eastAsia="outfit" w:cs="outfit"/>
              </w:rPr>
            </w:pPr>
            <w:r w:rsidRPr="68161DA5" w:rsidR="5BB49CE6">
              <w:rPr>
                <w:rFonts w:ascii="outfit" w:hAnsi="outfit" w:eastAsia="outfit" w:cs="outfit"/>
              </w:rPr>
              <w:t xml:space="preserve">Is this </w:t>
            </w:r>
            <w:r w:rsidRPr="68161DA5" w:rsidR="2BB7AD59">
              <w:rPr>
                <w:rFonts w:ascii="outfit" w:hAnsi="outfit" w:eastAsia="outfit" w:cs="outfit"/>
              </w:rPr>
              <w:t>organisation</w:t>
            </w:r>
            <w:r w:rsidRPr="68161DA5" w:rsidR="5BB49CE6">
              <w:rPr>
                <w:rFonts w:ascii="outfit" w:hAnsi="outfit" w:eastAsia="outfit" w:cs="outfit"/>
              </w:rPr>
              <w:t xml:space="preserve"> subject to regular review? If so, by whom and when is the next review?</w:t>
            </w:r>
          </w:p>
        </w:tc>
        <w:tc>
          <w:tcPr>
            <w:tcW w:w="4437" w:type="dxa"/>
            <w:tcMar/>
          </w:tcPr>
          <w:p w:rsidR="005E13D2" w:rsidP="68161DA5" w:rsidRDefault="005E13D2" w14:paraId="1F2E4889" w14:textId="5BED1520" w14:noSpellErr="1">
            <w:pPr>
              <w:rPr>
                <w:rFonts w:ascii="outfit" w:hAnsi="outfit" w:eastAsia="outfit" w:cs="outfit"/>
              </w:rPr>
            </w:pPr>
          </w:p>
        </w:tc>
      </w:tr>
      <w:tr w:rsidRPr="009B3586" w:rsidR="005E13D2" w:rsidTr="68161DA5" w14:paraId="018E6EF4" w14:textId="77777777">
        <w:trPr>
          <w:cantSplit/>
        </w:trPr>
        <w:tc>
          <w:tcPr>
            <w:tcW w:w="817" w:type="dxa"/>
            <w:tcMar/>
          </w:tcPr>
          <w:p w:rsidR="005E13D2" w:rsidP="68161DA5" w:rsidRDefault="007B466A" w14:paraId="483D41F3" w14:textId="77777777" w14:noSpellErr="1">
            <w:pPr>
              <w:jc w:val="right"/>
              <w:rPr>
                <w:rFonts w:ascii="outfit" w:hAnsi="outfit" w:eastAsia="outfit" w:cs="outfit"/>
              </w:rPr>
            </w:pPr>
            <w:r w:rsidRPr="68161DA5" w:rsidR="2BB7AD59">
              <w:rPr>
                <w:rFonts w:ascii="outfit" w:hAnsi="outfit" w:eastAsia="outfit" w:cs="outfit"/>
              </w:rPr>
              <w:t>9.8</w:t>
            </w:r>
          </w:p>
        </w:tc>
        <w:tc>
          <w:tcPr>
            <w:tcW w:w="5428" w:type="dxa"/>
            <w:tcMar/>
          </w:tcPr>
          <w:p w:rsidRPr="002E423A" w:rsidR="005E13D2" w:rsidP="68161DA5" w:rsidRDefault="007B466A" w14:paraId="7117D952" w14:textId="77777777" w14:noSpellErr="1">
            <w:pPr>
              <w:rPr>
                <w:rFonts w:ascii="outfit" w:hAnsi="outfit" w:eastAsia="outfit" w:cs="outfit"/>
              </w:rPr>
            </w:pPr>
            <w:r w:rsidRPr="68161DA5" w:rsidR="2BB7AD59">
              <w:rPr>
                <w:rFonts w:ascii="outfit" w:hAnsi="outfit" w:eastAsia="outfit" w:cs="outfit"/>
              </w:rPr>
              <w:t xml:space="preserve">Provide information about partnership staff including CVs: do they have sufficient knowledge, </w:t>
            </w:r>
            <w:r w:rsidRPr="68161DA5" w:rsidR="2BB7AD59">
              <w:rPr>
                <w:rFonts w:ascii="outfit" w:hAnsi="outfit" w:eastAsia="outfit" w:cs="outfit"/>
              </w:rPr>
              <w:t>expertise</w:t>
            </w:r>
            <w:r w:rsidRPr="68161DA5" w:rsidR="2BB7AD59">
              <w:rPr>
                <w:rFonts w:ascii="outfit" w:hAnsi="outfit" w:eastAsia="outfit" w:cs="outfit"/>
              </w:rPr>
              <w:t xml:space="preserve"> and experience to teach, supervise, and assess students </w:t>
            </w:r>
            <w:r w:rsidRPr="68161DA5" w:rsidR="2BB7AD59">
              <w:rPr>
                <w:rFonts w:ascii="outfit" w:hAnsi="outfit" w:eastAsia="outfit" w:cs="outfit"/>
              </w:rPr>
              <w:t>in accordance with</w:t>
            </w:r>
            <w:r w:rsidRPr="68161DA5" w:rsidR="2BB7AD59">
              <w:rPr>
                <w:rFonts w:ascii="outfit" w:hAnsi="outfit" w:eastAsia="outfit" w:cs="outfit"/>
              </w:rPr>
              <w:t xml:space="preserve"> Exeter expectations?</w:t>
            </w:r>
          </w:p>
        </w:tc>
        <w:tc>
          <w:tcPr>
            <w:tcW w:w="4437" w:type="dxa"/>
            <w:tcMar/>
          </w:tcPr>
          <w:p w:rsidR="005E13D2" w:rsidP="68161DA5" w:rsidRDefault="005E13D2" w14:paraId="3AF91B05" w14:textId="45A166AF" w14:noSpellErr="1">
            <w:pPr>
              <w:rPr>
                <w:rFonts w:ascii="outfit" w:hAnsi="outfit" w:eastAsia="outfit" w:cs="outfit"/>
              </w:rPr>
            </w:pPr>
          </w:p>
        </w:tc>
      </w:tr>
      <w:tr w:rsidRPr="009B3586" w:rsidR="00F3170F" w:rsidTr="68161DA5" w14:paraId="0931CF11" w14:textId="77777777">
        <w:trPr>
          <w:cantSplit/>
        </w:trPr>
        <w:tc>
          <w:tcPr>
            <w:tcW w:w="817" w:type="dxa"/>
            <w:tcMar/>
          </w:tcPr>
          <w:p w:rsidR="00F3170F" w:rsidP="68161DA5" w:rsidRDefault="00F3170F" w14:paraId="50433BD7" w14:textId="77777777" w14:noSpellErr="1">
            <w:pPr>
              <w:jc w:val="right"/>
              <w:rPr>
                <w:rFonts w:ascii="outfit" w:hAnsi="outfit" w:eastAsia="outfit" w:cs="outfit"/>
              </w:rPr>
            </w:pPr>
            <w:r w:rsidRPr="68161DA5" w:rsidR="00F3170F">
              <w:rPr>
                <w:rFonts w:ascii="outfit" w:hAnsi="outfit" w:eastAsia="outfit" w:cs="outfit"/>
              </w:rPr>
              <w:t>9.9</w:t>
            </w:r>
          </w:p>
        </w:tc>
        <w:tc>
          <w:tcPr>
            <w:tcW w:w="5428" w:type="dxa"/>
            <w:tcMar/>
          </w:tcPr>
          <w:p w:rsidRPr="007B466A" w:rsidR="00F3170F" w:rsidP="68161DA5" w:rsidRDefault="00F3170F" w14:paraId="3E5B7F99" w14:textId="77777777" w14:noSpellErr="1">
            <w:pPr>
              <w:rPr>
                <w:rFonts w:ascii="outfit" w:hAnsi="outfit" w:eastAsia="outfit" w:cs="outfit"/>
              </w:rPr>
            </w:pPr>
            <w:r w:rsidRPr="68161DA5" w:rsidR="00F3170F">
              <w:rPr>
                <w:rFonts w:ascii="outfit" w:hAnsi="outfit" w:eastAsia="outfit" w:cs="outfit"/>
              </w:rPr>
              <w:t xml:space="preserve">Outline any specific policies and procedures that will apply e.g. use of MyPGR; form of thesis submission; structure of viva; choosing examiners, location of viva, </w:t>
            </w:r>
            <w:r w:rsidRPr="68161DA5" w:rsidR="00F3170F">
              <w:rPr>
                <w:rFonts w:ascii="outfit" w:hAnsi="outfit" w:eastAsia="outfit" w:cs="outfit"/>
              </w:rPr>
              <w:t>possible outcomes</w:t>
            </w:r>
            <w:r w:rsidRPr="68161DA5" w:rsidR="00F3170F">
              <w:rPr>
                <w:rFonts w:ascii="outfit" w:hAnsi="outfit" w:eastAsia="outfit" w:cs="outfit"/>
              </w:rPr>
              <w:t xml:space="preserve"> of viva, award requirements for a doctorate or MPhil; monitoring requirements; interruptions/extensions; handling admissions including progression etc.</w:t>
            </w:r>
          </w:p>
        </w:tc>
        <w:tc>
          <w:tcPr>
            <w:tcW w:w="4437" w:type="dxa"/>
            <w:tcMar/>
          </w:tcPr>
          <w:p w:rsidR="00F3170F" w:rsidP="68161DA5" w:rsidRDefault="00F3170F" w14:paraId="573AE360" w14:textId="7B429D81" w14:noSpellErr="1">
            <w:pPr>
              <w:rPr>
                <w:rFonts w:ascii="outfit" w:hAnsi="outfit" w:eastAsia="outfit" w:cs="outfit"/>
              </w:rPr>
            </w:pPr>
          </w:p>
        </w:tc>
      </w:tr>
      <w:tr w:rsidRPr="009B3586" w:rsidR="005E13D2" w:rsidTr="68161DA5" w14:paraId="0EE9B9C9" w14:textId="77777777">
        <w:trPr>
          <w:cantSplit/>
        </w:trPr>
        <w:tc>
          <w:tcPr>
            <w:tcW w:w="10682" w:type="dxa"/>
            <w:gridSpan w:val="3"/>
            <w:shd w:val="clear" w:color="auto" w:fill="F2F2F2" w:themeFill="background1" w:themeFillShade="F2"/>
            <w:tcMar/>
          </w:tcPr>
          <w:p w:rsidRPr="005E13D2" w:rsidR="005E13D2" w:rsidP="68161DA5" w:rsidRDefault="005E13D2" w14:paraId="56E175F3" w14:textId="77777777" w14:noSpellErr="1">
            <w:pPr>
              <w:pStyle w:val="ListParagraph"/>
              <w:jc w:val="center"/>
              <w:rPr>
                <w:rFonts w:ascii="outfit" w:hAnsi="outfit" w:eastAsia="outfit" w:cs="outfit"/>
                <w:b w:val="1"/>
                <w:bCs w:val="1"/>
              </w:rPr>
            </w:pPr>
          </w:p>
          <w:p w:rsidRPr="005E13D2" w:rsidR="005E13D2" w:rsidP="68161DA5" w:rsidRDefault="005E13D2" w14:paraId="2276BCA7" w14:textId="77777777" w14:noSpellErr="1">
            <w:pPr>
              <w:pStyle w:val="ListParagraph"/>
              <w:numPr>
                <w:ilvl w:val="0"/>
                <w:numId w:val="13"/>
              </w:numPr>
              <w:jc w:val="center"/>
              <w:rPr>
                <w:rFonts w:ascii="outfit" w:hAnsi="outfit" w:eastAsia="outfit" w:cs="outfit"/>
                <w:b w:val="1"/>
                <w:bCs w:val="1"/>
              </w:rPr>
            </w:pPr>
            <w:r w:rsidRPr="68161DA5" w:rsidR="5BB49CE6">
              <w:rPr>
                <w:rFonts w:ascii="outfit" w:hAnsi="outfit" w:eastAsia="outfit" w:cs="outfit"/>
                <w:b w:val="1"/>
                <w:bCs w:val="1"/>
              </w:rPr>
              <w:t>Policies and Procedures</w:t>
            </w:r>
          </w:p>
          <w:p w:rsidRPr="005E13D2" w:rsidR="005E13D2" w:rsidP="68161DA5" w:rsidRDefault="005E13D2" w14:paraId="4030102F" w14:textId="77777777" w14:noSpellErr="1">
            <w:pPr>
              <w:jc w:val="center"/>
              <w:rPr>
                <w:rFonts w:ascii="outfit" w:hAnsi="outfit" w:eastAsia="outfit" w:cs="outfit"/>
                <w:b w:val="1"/>
                <w:bCs w:val="1"/>
              </w:rPr>
            </w:pPr>
          </w:p>
        </w:tc>
      </w:tr>
      <w:tr w:rsidRPr="009B3586" w:rsidR="007B466A" w:rsidTr="68161DA5" w14:paraId="0F97468F" w14:textId="77777777">
        <w:trPr>
          <w:cantSplit/>
        </w:trPr>
        <w:tc>
          <w:tcPr>
            <w:tcW w:w="817" w:type="dxa"/>
            <w:tcMar/>
          </w:tcPr>
          <w:p w:rsidR="007B466A" w:rsidP="68161DA5" w:rsidRDefault="007B466A" w14:paraId="37891E46" w14:textId="77777777" w14:noSpellErr="1">
            <w:pPr>
              <w:jc w:val="right"/>
              <w:rPr>
                <w:rFonts w:ascii="outfit" w:hAnsi="outfit" w:eastAsia="outfit" w:cs="outfit"/>
              </w:rPr>
            </w:pPr>
            <w:r w:rsidRPr="68161DA5" w:rsidR="2BB7AD59">
              <w:rPr>
                <w:rFonts w:ascii="outfit" w:hAnsi="outfit" w:eastAsia="outfit" w:cs="outfit"/>
              </w:rPr>
              <w:t>10.1</w:t>
            </w:r>
          </w:p>
        </w:tc>
        <w:tc>
          <w:tcPr>
            <w:tcW w:w="5428" w:type="dxa"/>
            <w:tcMar/>
          </w:tcPr>
          <w:p w:rsidRPr="005E13D2" w:rsidR="007B466A" w:rsidP="68161DA5" w:rsidRDefault="007B466A" w14:paraId="225B3D7F" w14:textId="77777777" w14:noSpellErr="1">
            <w:pPr>
              <w:rPr>
                <w:rFonts w:ascii="outfit" w:hAnsi="outfit" w:eastAsia="outfit" w:cs="outfit"/>
              </w:rPr>
            </w:pPr>
            <w:r w:rsidRPr="68161DA5" w:rsidR="2BB7AD59">
              <w:rPr>
                <w:rFonts w:ascii="outfit" w:hAnsi="outfit" w:eastAsia="outfit" w:cs="outfit"/>
              </w:rPr>
              <w:t xml:space="preserve">Is this a new programme? If </w:t>
            </w:r>
            <w:r w:rsidRPr="68161DA5" w:rsidR="2BB7AD59">
              <w:rPr>
                <w:rFonts w:ascii="outfit" w:hAnsi="outfit" w:eastAsia="outfit" w:cs="outfit"/>
              </w:rPr>
              <w:t>so</w:t>
            </w:r>
            <w:r w:rsidRPr="68161DA5" w:rsidR="2BB7AD59">
              <w:rPr>
                <w:rFonts w:ascii="outfit" w:hAnsi="outfit" w:eastAsia="outfit" w:cs="outfit"/>
              </w:rPr>
              <w:t xml:space="preserve"> please </w:t>
            </w:r>
            <w:r w:rsidRPr="68161DA5" w:rsidR="2BB7AD59">
              <w:rPr>
                <w:rFonts w:ascii="outfit" w:hAnsi="outfit" w:eastAsia="outfit" w:cs="outfit"/>
              </w:rPr>
              <w:t>indicate</w:t>
            </w:r>
            <w:r w:rsidRPr="68161DA5" w:rsidR="2BB7AD59">
              <w:rPr>
                <w:rFonts w:ascii="outfit" w:hAnsi="outfit" w:eastAsia="outfit" w:cs="outfit"/>
              </w:rPr>
              <w:t xml:space="preserve"> the date by which it would be ready to be considered for programme and module approval as per the University of Exeter’s ‘Procedures and Requirements for Approving New Modules and Non-award Programmes’ as outlined in the TQA Manual</w:t>
            </w:r>
          </w:p>
        </w:tc>
        <w:tc>
          <w:tcPr>
            <w:tcW w:w="4437" w:type="dxa"/>
            <w:tcMar/>
          </w:tcPr>
          <w:p w:rsidR="00015535" w:rsidP="68161DA5" w:rsidRDefault="00015535" w14:paraId="2152F15A" w14:textId="77777777" w14:noSpellErr="1">
            <w:pPr>
              <w:rPr>
                <w:rFonts w:ascii="outfit" w:hAnsi="outfit" w:eastAsia="outfit" w:cs="outfit"/>
              </w:rPr>
            </w:pPr>
          </w:p>
          <w:p w:rsidR="007B466A" w:rsidP="68161DA5" w:rsidRDefault="007B466A" w14:paraId="0601D6BA" w14:textId="10183D90" w14:noSpellErr="1">
            <w:pPr>
              <w:rPr>
                <w:rFonts w:ascii="outfit" w:hAnsi="outfit" w:eastAsia="outfit" w:cs="outfit"/>
              </w:rPr>
            </w:pPr>
          </w:p>
        </w:tc>
      </w:tr>
      <w:tr w:rsidRPr="009B3586" w:rsidR="005E13D2" w:rsidTr="68161DA5" w14:paraId="7F569CCA" w14:textId="77777777">
        <w:trPr>
          <w:cantSplit/>
        </w:trPr>
        <w:tc>
          <w:tcPr>
            <w:tcW w:w="817" w:type="dxa"/>
            <w:tcMar/>
          </w:tcPr>
          <w:p w:rsidR="005E13D2" w:rsidP="68161DA5" w:rsidRDefault="007B466A" w14:paraId="397A9D23" w14:textId="77777777" w14:noSpellErr="1">
            <w:pPr>
              <w:jc w:val="right"/>
              <w:rPr>
                <w:rFonts w:ascii="outfit" w:hAnsi="outfit" w:eastAsia="outfit" w:cs="outfit"/>
              </w:rPr>
            </w:pPr>
            <w:r w:rsidRPr="68161DA5" w:rsidR="2BB7AD59">
              <w:rPr>
                <w:rFonts w:ascii="outfit" w:hAnsi="outfit" w:eastAsia="outfit" w:cs="outfit"/>
              </w:rPr>
              <w:t>10.2</w:t>
            </w:r>
          </w:p>
        </w:tc>
        <w:tc>
          <w:tcPr>
            <w:tcW w:w="5428" w:type="dxa"/>
            <w:tcMar/>
          </w:tcPr>
          <w:p w:rsidRPr="009B3586" w:rsidR="005E13D2" w:rsidP="68161DA5" w:rsidRDefault="005E13D2" w14:paraId="2FEB229B" w14:textId="77777777" w14:noSpellErr="1">
            <w:pPr>
              <w:rPr>
                <w:rFonts w:ascii="outfit" w:hAnsi="outfit" w:eastAsia="outfit" w:cs="outfit"/>
              </w:rPr>
            </w:pPr>
            <w:r w:rsidRPr="68161DA5" w:rsidR="5BB49CE6">
              <w:rPr>
                <w:rFonts w:ascii="outfit" w:hAnsi="outfit" w:eastAsia="outfit" w:cs="outfit"/>
              </w:rPr>
              <w:t>What are the risks that may arise from this partnership and what is your procedure for mitigating them?</w:t>
            </w:r>
          </w:p>
        </w:tc>
        <w:tc>
          <w:tcPr>
            <w:tcW w:w="4437" w:type="dxa"/>
            <w:tcMar/>
          </w:tcPr>
          <w:p w:rsidR="005E13D2" w:rsidP="68161DA5" w:rsidRDefault="005E13D2" w14:paraId="6A9B5472" w14:textId="77777777" w14:noSpellErr="1">
            <w:pPr>
              <w:rPr>
                <w:rFonts w:ascii="outfit" w:hAnsi="outfit" w:eastAsia="outfit" w:cs="outfit"/>
              </w:rPr>
            </w:pPr>
          </w:p>
          <w:p w:rsidRPr="009B3586" w:rsidR="005E13D2" w:rsidP="68161DA5" w:rsidRDefault="005E13D2" w14:paraId="76323636" w14:textId="77777777" w14:noSpellErr="1">
            <w:pPr>
              <w:rPr>
                <w:rFonts w:ascii="outfit" w:hAnsi="outfit" w:eastAsia="outfit" w:cs="outfit"/>
              </w:rPr>
            </w:pPr>
          </w:p>
        </w:tc>
      </w:tr>
      <w:tr w:rsidRPr="00615832" w:rsidR="005E13D2" w:rsidTr="68161DA5" w14:paraId="1713D071" w14:textId="77777777">
        <w:trPr>
          <w:cantSplit/>
        </w:trPr>
        <w:tc>
          <w:tcPr>
            <w:tcW w:w="817" w:type="dxa"/>
            <w:tcMar/>
          </w:tcPr>
          <w:p w:rsidR="005E13D2" w:rsidP="68161DA5" w:rsidRDefault="005E13D2" w14:paraId="38C9F63B" w14:textId="77777777" w14:noSpellErr="1">
            <w:pPr>
              <w:jc w:val="right"/>
              <w:rPr>
                <w:rFonts w:ascii="outfit" w:hAnsi="outfit" w:eastAsia="outfit" w:cs="outfit"/>
              </w:rPr>
            </w:pPr>
            <w:r w:rsidRPr="68161DA5" w:rsidR="5BB49CE6">
              <w:rPr>
                <w:rFonts w:ascii="outfit" w:hAnsi="outfit" w:eastAsia="outfit" w:cs="outfit"/>
              </w:rPr>
              <w:t>10.</w:t>
            </w:r>
            <w:r w:rsidRPr="68161DA5" w:rsidR="2BB7AD59">
              <w:rPr>
                <w:rFonts w:ascii="outfit" w:hAnsi="outfit" w:eastAsia="outfit" w:cs="outfit"/>
              </w:rPr>
              <w:t>3</w:t>
            </w:r>
          </w:p>
        </w:tc>
        <w:tc>
          <w:tcPr>
            <w:tcW w:w="5428" w:type="dxa"/>
            <w:tcMar/>
          </w:tcPr>
          <w:p w:rsidR="005E13D2" w:rsidP="68161DA5" w:rsidRDefault="005E13D2" w14:paraId="36F81139" w14:textId="77777777" w14:noSpellErr="1">
            <w:pPr>
              <w:rPr>
                <w:rFonts w:ascii="outfit" w:hAnsi="outfit" w:eastAsia="outfit" w:cs="outfit"/>
              </w:rPr>
            </w:pPr>
            <w:r w:rsidRPr="68161DA5" w:rsidR="5BB49CE6">
              <w:rPr>
                <w:rFonts w:ascii="outfit" w:hAnsi="outfit" w:eastAsia="outfit" w:cs="outfit"/>
              </w:rPr>
              <w:t xml:space="preserve">What insurance </w:t>
            </w:r>
            <w:r w:rsidRPr="68161DA5" w:rsidR="00A13A9E">
              <w:rPr>
                <w:rFonts w:ascii="outfit" w:hAnsi="outfit" w:eastAsia="outfit" w:cs="outfit"/>
              </w:rPr>
              <w:t xml:space="preserve">policy </w:t>
            </w:r>
            <w:r w:rsidRPr="68161DA5" w:rsidR="5BB49CE6">
              <w:rPr>
                <w:rFonts w:ascii="outfit" w:hAnsi="outfit" w:eastAsia="outfit" w:cs="outfit"/>
              </w:rPr>
              <w:t>cover does the partner hold and who is their insurer?</w:t>
            </w:r>
            <w:r w:rsidRPr="68161DA5" w:rsidR="5BB49CE6">
              <w:rPr>
                <w:rFonts w:ascii="outfit" w:hAnsi="outfit" w:eastAsia="outfit" w:cs="outfit"/>
              </w:rPr>
              <w:t xml:space="preserve"> </w:t>
            </w:r>
          </w:p>
        </w:tc>
        <w:tc>
          <w:tcPr>
            <w:tcW w:w="4437" w:type="dxa"/>
            <w:tcMar/>
          </w:tcPr>
          <w:p w:rsidRPr="00536912" w:rsidR="005E13D2" w:rsidP="68161DA5" w:rsidRDefault="005E13D2" w14:paraId="65B97EBD" w14:textId="386926DE" w14:noSpellErr="1">
            <w:pPr>
              <w:rPr>
                <w:rFonts w:ascii="outfit" w:hAnsi="outfit" w:eastAsia="outfit" w:cs="outfit"/>
                <w:b w:val="1"/>
                <w:bCs w:val="1"/>
              </w:rPr>
            </w:pPr>
          </w:p>
          <w:p w:rsidRPr="00536912" w:rsidR="005E13D2" w:rsidP="68161DA5" w:rsidRDefault="005E13D2" w14:paraId="183FF9FF" w14:textId="77777777" w14:noSpellErr="1">
            <w:pPr>
              <w:rPr>
                <w:rFonts w:ascii="outfit" w:hAnsi="outfit" w:eastAsia="outfit" w:cs="outfit"/>
              </w:rPr>
            </w:pPr>
          </w:p>
          <w:p w:rsidRPr="00536912" w:rsidR="005E13D2" w:rsidP="68161DA5" w:rsidRDefault="005E13D2" w14:paraId="69665D3D" w14:textId="77777777" w14:noSpellErr="1">
            <w:pPr>
              <w:rPr>
                <w:rFonts w:ascii="outfit" w:hAnsi="outfit" w:eastAsia="outfit" w:cs="outfit"/>
              </w:rPr>
            </w:pPr>
          </w:p>
        </w:tc>
      </w:tr>
      <w:tr w:rsidRPr="00615832" w:rsidR="005E13D2" w:rsidTr="68161DA5" w14:paraId="0FB7A611" w14:textId="77777777">
        <w:trPr>
          <w:cantSplit/>
        </w:trPr>
        <w:tc>
          <w:tcPr>
            <w:tcW w:w="817" w:type="dxa"/>
            <w:tcMar/>
          </w:tcPr>
          <w:p w:rsidR="005E13D2" w:rsidP="68161DA5" w:rsidRDefault="007B466A" w14:paraId="6E304C60" w14:textId="77777777" w14:noSpellErr="1">
            <w:pPr>
              <w:jc w:val="right"/>
              <w:rPr>
                <w:rFonts w:ascii="outfit" w:hAnsi="outfit" w:eastAsia="outfit" w:cs="outfit"/>
              </w:rPr>
            </w:pPr>
            <w:r w:rsidRPr="68161DA5" w:rsidR="2BB7AD59">
              <w:rPr>
                <w:rFonts w:ascii="outfit" w:hAnsi="outfit" w:eastAsia="outfit" w:cs="outfit"/>
              </w:rPr>
              <w:t>10.4</w:t>
            </w:r>
          </w:p>
        </w:tc>
        <w:tc>
          <w:tcPr>
            <w:tcW w:w="5428" w:type="dxa"/>
            <w:tcMar/>
          </w:tcPr>
          <w:p w:rsidRPr="00615832" w:rsidR="005E13D2" w:rsidP="68161DA5" w:rsidRDefault="005E13D2" w14:paraId="4DEEEA19" w14:textId="77777777" w14:noSpellErr="1">
            <w:pPr>
              <w:rPr>
                <w:rFonts w:ascii="outfit" w:hAnsi="outfit" w:eastAsia="outfit" w:cs="outfit"/>
              </w:rPr>
            </w:pPr>
            <w:r w:rsidRPr="68161DA5" w:rsidR="5BB49CE6">
              <w:rPr>
                <w:rFonts w:ascii="outfit" w:hAnsi="outfit" w:eastAsia="outfit" w:cs="outfit"/>
              </w:rPr>
              <w:t>The name of the person in University of Exeter’s Procurement team with whom you discussed this proposal, and their advice to you:</w:t>
            </w:r>
          </w:p>
        </w:tc>
        <w:tc>
          <w:tcPr>
            <w:tcW w:w="4437" w:type="dxa"/>
            <w:tcMar/>
          </w:tcPr>
          <w:p w:rsidRPr="003534BC" w:rsidR="005E13D2" w:rsidP="68161DA5" w:rsidRDefault="005E13D2" w14:paraId="61979839" w14:textId="77777777" w14:noSpellErr="1">
            <w:pPr>
              <w:rPr>
                <w:rFonts w:ascii="outfit" w:hAnsi="outfit" w:eastAsia="outfit" w:cs="outfit"/>
              </w:rPr>
            </w:pPr>
          </w:p>
        </w:tc>
      </w:tr>
      <w:tr w:rsidRPr="00615832" w:rsidR="007B466A" w:rsidTr="68161DA5" w14:paraId="168248EF" w14:textId="77777777">
        <w:trPr>
          <w:cantSplit/>
        </w:trPr>
        <w:tc>
          <w:tcPr>
            <w:tcW w:w="817" w:type="dxa"/>
            <w:tcMar/>
          </w:tcPr>
          <w:p w:rsidR="007B466A" w:rsidP="68161DA5" w:rsidRDefault="007B466A" w14:paraId="136A881C" w14:textId="77777777" w14:noSpellErr="1">
            <w:pPr>
              <w:jc w:val="right"/>
              <w:rPr>
                <w:rFonts w:ascii="outfit" w:hAnsi="outfit" w:eastAsia="outfit" w:cs="outfit"/>
              </w:rPr>
            </w:pPr>
            <w:r w:rsidRPr="68161DA5" w:rsidR="2BB7AD59">
              <w:rPr>
                <w:rFonts w:ascii="outfit" w:hAnsi="outfit" w:eastAsia="outfit" w:cs="outfit"/>
              </w:rPr>
              <w:t>10.5</w:t>
            </w:r>
          </w:p>
        </w:tc>
        <w:tc>
          <w:tcPr>
            <w:tcW w:w="5428" w:type="dxa"/>
            <w:tcMar/>
          </w:tcPr>
          <w:p w:rsidRPr="005E13D2" w:rsidR="007B466A" w:rsidP="68161DA5" w:rsidRDefault="007B466A" w14:paraId="78F45AE8" w14:textId="77777777" w14:noSpellErr="1">
            <w:pPr>
              <w:rPr>
                <w:rFonts w:ascii="outfit" w:hAnsi="outfit" w:eastAsia="outfit" w:cs="outfit"/>
              </w:rPr>
            </w:pPr>
            <w:r w:rsidRPr="68161DA5" w:rsidR="2BB7AD59">
              <w:rPr>
                <w:rFonts w:ascii="outfit" w:hAnsi="outfit" w:eastAsia="outfit" w:cs="outfit"/>
              </w:rPr>
              <w:t>Do Exeter’s standard regulations, policies, and procedures apply while students are at the partner entity?</w:t>
            </w:r>
          </w:p>
        </w:tc>
        <w:tc>
          <w:tcPr>
            <w:tcW w:w="4437" w:type="dxa"/>
            <w:tcMar/>
          </w:tcPr>
          <w:p w:rsidRPr="003534BC" w:rsidR="007B466A" w:rsidP="68161DA5" w:rsidRDefault="007B466A" w14:paraId="51507416" w14:textId="6B6B0C66" w14:noSpellErr="1">
            <w:pPr>
              <w:rPr>
                <w:rFonts w:ascii="outfit" w:hAnsi="outfit" w:eastAsia="outfit" w:cs="outfit"/>
              </w:rPr>
            </w:pPr>
          </w:p>
        </w:tc>
      </w:tr>
      <w:tr w:rsidRPr="00615832" w:rsidR="007B466A" w:rsidTr="68161DA5" w14:paraId="39FD302A" w14:textId="77777777">
        <w:trPr>
          <w:cantSplit/>
        </w:trPr>
        <w:tc>
          <w:tcPr>
            <w:tcW w:w="817" w:type="dxa"/>
            <w:tcMar/>
          </w:tcPr>
          <w:p w:rsidR="007B466A" w:rsidP="68161DA5" w:rsidRDefault="007B466A" w14:paraId="1F34C39B" w14:textId="77777777" w14:noSpellErr="1">
            <w:pPr>
              <w:jc w:val="right"/>
              <w:rPr>
                <w:rFonts w:ascii="outfit" w:hAnsi="outfit" w:eastAsia="outfit" w:cs="outfit"/>
              </w:rPr>
            </w:pPr>
            <w:r w:rsidRPr="68161DA5" w:rsidR="2BB7AD59">
              <w:rPr>
                <w:rFonts w:ascii="outfit" w:hAnsi="outfit" w:eastAsia="outfit" w:cs="outfit"/>
              </w:rPr>
              <w:t>10.6</w:t>
            </w:r>
          </w:p>
        </w:tc>
        <w:tc>
          <w:tcPr>
            <w:tcW w:w="5428" w:type="dxa"/>
            <w:tcMar/>
          </w:tcPr>
          <w:p w:rsidRPr="002E423A" w:rsidR="007B466A" w:rsidP="68161DA5" w:rsidRDefault="007B466A" w14:paraId="4640CF6D" w14:textId="77777777" w14:noSpellErr="1">
            <w:pPr>
              <w:rPr>
                <w:rFonts w:ascii="outfit" w:hAnsi="outfit" w:eastAsia="outfit" w:cs="outfit"/>
              </w:rPr>
            </w:pPr>
            <w:r w:rsidRPr="68161DA5" w:rsidR="2BB7AD59">
              <w:rPr>
                <w:rFonts w:ascii="outfit" w:hAnsi="outfit" w:eastAsia="outfit" w:cs="outfit"/>
              </w:rPr>
              <w:t>What will be the procedure for managing any issues in relation to intellectual property rights (IPR) in relation to this partnership?</w:t>
            </w:r>
          </w:p>
        </w:tc>
        <w:tc>
          <w:tcPr>
            <w:tcW w:w="4437" w:type="dxa"/>
            <w:tcMar/>
          </w:tcPr>
          <w:p w:rsidRPr="003534BC" w:rsidR="007B466A" w:rsidP="68161DA5" w:rsidRDefault="007B466A" w14:paraId="3F625254" w14:textId="04C5E556" w14:noSpellErr="1">
            <w:pPr>
              <w:rPr>
                <w:rFonts w:ascii="outfit" w:hAnsi="outfit" w:eastAsia="outfit" w:cs="outfit"/>
              </w:rPr>
            </w:pPr>
          </w:p>
        </w:tc>
      </w:tr>
      <w:tr w:rsidRPr="00615832" w:rsidR="007B466A" w:rsidTr="68161DA5" w14:paraId="55F925CE" w14:textId="77777777">
        <w:trPr>
          <w:cantSplit/>
        </w:trPr>
        <w:tc>
          <w:tcPr>
            <w:tcW w:w="817" w:type="dxa"/>
            <w:tcMar/>
          </w:tcPr>
          <w:p w:rsidR="007B466A" w:rsidP="68161DA5" w:rsidRDefault="007B466A" w14:paraId="412D9852" w14:textId="77777777" w14:noSpellErr="1">
            <w:pPr>
              <w:jc w:val="right"/>
              <w:rPr>
                <w:rFonts w:ascii="outfit" w:hAnsi="outfit" w:eastAsia="outfit" w:cs="outfit"/>
              </w:rPr>
            </w:pPr>
            <w:r w:rsidRPr="68161DA5" w:rsidR="2BB7AD59">
              <w:rPr>
                <w:rFonts w:ascii="outfit" w:hAnsi="outfit" w:eastAsia="outfit" w:cs="outfit"/>
              </w:rPr>
              <w:t>10.7</w:t>
            </w:r>
          </w:p>
        </w:tc>
        <w:tc>
          <w:tcPr>
            <w:tcW w:w="5428" w:type="dxa"/>
            <w:tcMar/>
          </w:tcPr>
          <w:p w:rsidRPr="002E423A" w:rsidR="007B466A" w:rsidP="68161DA5" w:rsidRDefault="007B466A" w14:paraId="0D394C32" w14:textId="77777777" w14:noSpellErr="1">
            <w:pPr>
              <w:rPr>
                <w:rFonts w:ascii="outfit" w:hAnsi="outfit" w:eastAsia="outfit" w:cs="outfit"/>
              </w:rPr>
            </w:pPr>
            <w:r w:rsidRPr="68161DA5" w:rsidR="2BB7AD59">
              <w:rPr>
                <w:rFonts w:ascii="outfit" w:hAnsi="outfit" w:eastAsia="outfit" w:cs="outfit"/>
              </w:rPr>
              <w:t xml:space="preserve">State the procedure for ensuring that University of Exeter </w:t>
            </w:r>
            <w:r w:rsidRPr="68161DA5" w:rsidR="2BB7AD59">
              <w:rPr>
                <w:rFonts w:ascii="outfit" w:hAnsi="outfit" w:eastAsia="outfit" w:cs="outfit"/>
              </w:rPr>
              <w:t>maintains</w:t>
            </w:r>
            <w:r w:rsidRPr="68161DA5" w:rsidR="2BB7AD59">
              <w:rPr>
                <w:rFonts w:ascii="outfit" w:hAnsi="outfit" w:eastAsia="outfit" w:cs="outfit"/>
              </w:rPr>
              <w:t xml:space="preserve"> control over its marketing materials in relation to this partnership e.g. the use of its reputation, </w:t>
            </w:r>
            <w:r w:rsidRPr="68161DA5" w:rsidR="2BB7AD59">
              <w:rPr>
                <w:rFonts w:ascii="outfit" w:hAnsi="outfit" w:eastAsia="outfit" w:cs="outfit"/>
              </w:rPr>
              <w:t>logo</w:t>
            </w:r>
            <w:r w:rsidRPr="68161DA5" w:rsidR="2BB7AD59">
              <w:rPr>
                <w:rFonts w:ascii="outfit" w:hAnsi="outfit" w:eastAsia="outfit" w:cs="outfit"/>
              </w:rPr>
              <w:t xml:space="preserve"> and brand</w:t>
            </w:r>
          </w:p>
        </w:tc>
        <w:tc>
          <w:tcPr>
            <w:tcW w:w="4437" w:type="dxa"/>
            <w:tcMar/>
          </w:tcPr>
          <w:p w:rsidRPr="003534BC" w:rsidR="007B466A" w:rsidP="68161DA5" w:rsidRDefault="007B466A" w14:paraId="6A2CDBCD" w14:textId="75D1981F" w14:noSpellErr="1">
            <w:pPr>
              <w:rPr>
                <w:rFonts w:ascii="outfit" w:hAnsi="outfit" w:eastAsia="outfit" w:cs="outfit"/>
              </w:rPr>
            </w:pPr>
          </w:p>
        </w:tc>
      </w:tr>
      <w:tr w:rsidRPr="00615832" w:rsidR="007B466A" w:rsidTr="68161DA5" w14:paraId="6CD22B26" w14:textId="77777777">
        <w:trPr>
          <w:cantSplit/>
        </w:trPr>
        <w:tc>
          <w:tcPr>
            <w:tcW w:w="817" w:type="dxa"/>
            <w:tcMar/>
          </w:tcPr>
          <w:p w:rsidR="007B466A" w:rsidP="68161DA5" w:rsidRDefault="007B466A" w14:paraId="522C43F9" w14:textId="77777777" w14:noSpellErr="1">
            <w:pPr>
              <w:jc w:val="right"/>
              <w:rPr>
                <w:rFonts w:ascii="outfit" w:hAnsi="outfit" w:eastAsia="outfit" w:cs="outfit"/>
              </w:rPr>
            </w:pPr>
            <w:r w:rsidRPr="68161DA5" w:rsidR="2BB7AD59">
              <w:rPr>
                <w:rFonts w:ascii="outfit" w:hAnsi="outfit" w:eastAsia="outfit" w:cs="outfit"/>
              </w:rPr>
              <w:t>10.8</w:t>
            </w:r>
          </w:p>
        </w:tc>
        <w:tc>
          <w:tcPr>
            <w:tcW w:w="5428" w:type="dxa"/>
            <w:tcMar/>
          </w:tcPr>
          <w:p w:rsidRPr="007B466A" w:rsidR="007B466A" w:rsidP="68161DA5" w:rsidRDefault="007B466A" w14:paraId="07389621" w14:textId="77777777" w14:noSpellErr="1">
            <w:pPr>
              <w:rPr>
                <w:rFonts w:ascii="outfit" w:hAnsi="outfit" w:eastAsia="outfit" w:cs="outfit"/>
              </w:rPr>
            </w:pPr>
            <w:r w:rsidRPr="68161DA5" w:rsidR="2BB7AD59">
              <w:rPr>
                <w:rFonts w:ascii="outfit" w:hAnsi="outfit" w:eastAsia="outfit" w:cs="outfit"/>
              </w:rPr>
              <w:t>What will the procedure be for assessing if this partnership has been successful?</w:t>
            </w:r>
          </w:p>
        </w:tc>
        <w:tc>
          <w:tcPr>
            <w:tcW w:w="4437" w:type="dxa"/>
            <w:tcMar/>
          </w:tcPr>
          <w:p w:rsidRPr="003534BC" w:rsidR="007B466A" w:rsidP="68161DA5" w:rsidRDefault="007B466A" w14:paraId="20E42E55" w14:textId="04C788A3" w14:noSpellErr="1">
            <w:pPr>
              <w:rPr>
                <w:rFonts w:ascii="outfit" w:hAnsi="outfit" w:eastAsia="outfit" w:cs="outfit"/>
              </w:rPr>
            </w:pPr>
          </w:p>
        </w:tc>
      </w:tr>
      <w:tr w:rsidRPr="009B3586" w:rsidR="007B466A" w:rsidTr="68161DA5" w14:paraId="0AF6E764" w14:textId="77777777">
        <w:trPr>
          <w:cantSplit/>
          <w:trHeight w:val="340"/>
        </w:trPr>
        <w:tc>
          <w:tcPr>
            <w:tcW w:w="10682" w:type="dxa"/>
            <w:gridSpan w:val="3"/>
            <w:shd w:val="clear" w:color="auto" w:fill="F2F2F2" w:themeFill="background1" w:themeFillShade="F2"/>
            <w:tcMar/>
          </w:tcPr>
          <w:p w:rsidRPr="007B466A" w:rsidR="007B466A" w:rsidP="68161DA5" w:rsidRDefault="007B466A" w14:paraId="55CE3A74" w14:textId="77777777" w14:noSpellErr="1">
            <w:pPr>
              <w:pStyle w:val="ListParagraph"/>
              <w:rPr>
                <w:rFonts w:ascii="outfit" w:hAnsi="outfit" w:eastAsia="outfit" w:cs="outfit"/>
              </w:rPr>
            </w:pPr>
          </w:p>
          <w:p w:rsidRPr="007B466A" w:rsidR="007B466A" w:rsidP="68161DA5" w:rsidRDefault="007B466A" w14:paraId="63A55279" w14:textId="77777777" w14:noSpellErr="1">
            <w:pPr>
              <w:pStyle w:val="ListParagraph"/>
              <w:numPr>
                <w:ilvl w:val="0"/>
                <w:numId w:val="13"/>
              </w:numPr>
              <w:jc w:val="center"/>
              <w:rPr>
                <w:rFonts w:ascii="outfit" w:hAnsi="outfit" w:eastAsia="outfit" w:cs="outfit"/>
                <w:b w:val="1"/>
                <w:bCs w:val="1"/>
              </w:rPr>
            </w:pPr>
            <w:r w:rsidRPr="68161DA5" w:rsidR="2BB7AD59">
              <w:rPr>
                <w:rFonts w:ascii="outfit" w:hAnsi="outfit" w:eastAsia="outfit" w:cs="outfit"/>
                <w:b w:val="1"/>
                <w:bCs w:val="1"/>
              </w:rPr>
              <w:t>Student Support</w:t>
            </w:r>
          </w:p>
          <w:p w:rsidRPr="009B3586" w:rsidR="007B466A" w:rsidP="68161DA5" w:rsidRDefault="007B466A" w14:paraId="5859E018" w14:textId="77777777" w14:noSpellErr="1">
            <w:pPr>
              <w:pStyle w:val="ListParagraph"/>
              <w:rPr>
                <w:rFonts w:ascii="outfit" w:hAnsi="outfit" w:eastAsia="outfit" w:cs="outfit"/>
              </w:rPr>
            </w:pPr>
          </w:p>
        </w:tc>
      </w:tr>
      <w:tr w:rsidRPr="009B3586" w:rsidR="005E13D2" w:rsidTr="68161DA5" w14:paraId="51BC8F62" w14:textId="77777777">
        <w:trPr>
          <w:cantSplit/>
          <w:trHeight w:val="340"/>
        </w:trPr>
        <w:tc>
          <w:tcPr>
            <w:tcW w:w="817" w:type="dxa"/>
            <w:tcMar/>
          </w:tcPr>
          <w:p w:rsidR="005E13D2" w:rsidP="68161DA5" w:rsidRDefault="007B466A" w14:paraId="3D17A5AB" w14:textId="77777777" w14:noSpellErr="1">
            <w:pPr>
              <w:jc w:val="right"/>
              <w:rPr>
                <w:rFonts w:ascii="outfit" w:hAnsi="outfit" w:eastAsia="outfit" w:cs="outfit"/>
              </w:rPr>
            </w:pPr>
            <w:r w:rsidRPr="68161DA5" w:rsidR="2BB7AD59">
              <w:rPr>
                <w:rFonts w:ascii="outfit" w:hAnsi="outfit" w:eastAsia="outfit" w:cs="outfit"/>
              </w:rPr>
              <w:t>11.1</w:t>
            </w:r>
          </w:p>
        </w:tc>
        <w:tc>
          <w:tcPr>
            <w:tcW w:w="5428" w:type="dxa"/>
            <w:tcMar/>
            <w:vAlign w:val="center"/>
          </w:tcPr>
          <w:p w:rsidR="005E13D2" w:rsidP="68161DA5" w:rsidRDefault="005E13D2" w14:paraId="4F3B6FC1" w14:textId="77777777" w14:noSpellErr="1">
            <w:pPr>
              <w:rPr>
                <w:rFonts w:ascii="outfit" w:hAnsi="outfit" w:eastAsia="outfit" w:cs="outfit"/>
              </w:rPr>
            </w:pPr>
            <w:r w:rsidRPr="68161DA5" w:rsidR="5BB49CE6">
              <w:rPr>
                <w:rFonts w:ascii="outfit" w:hAnsi="outfit" w:eastAsia="outfit" w:cs="outfit"/>
              </w:rPr>
              <w:t>Detail the quality and level of student experience that is expected</w:t>
            </w:r>
            <w:r w:rsidRPr="68161DA5" w:rsidR="2BB7AD59">
              <w:rPr>
                <w:rFonts w:ascii="outfit" w:hAnsi="outfit" w:eastAsia="outfit" w:cs="outfit"/>
              </w:rPr>
              <w:t xml:space="preserve"> from the partner.</w:t>
            </w:r>
          </w:p>
          <w:p w:rsidR="005E13D2" w:rsidP="68161DA5" w:rsidRDefault="005E13D2" w14:paraId="363B28C3" w14:textId="77777777" w14:noSpellErr="1">
            <w:pPr>
              <w:rPr>
                <w:rFonts w:ascii="outfit" w:hAnsi="outfit" w:eastAsia="outfit" w:cs="outfit"/>
              </w:rPr>
            </w:pPr>
          </w:p>
        </w:tc>
        <w:tc>
          <w:tcPr>
            <w:tcW w:w="4437" w:type="dxa"/>
            <w:tcMar/>
            <w:vAlign w:val="center"/>
          </w:tcPr>
          <w:p w:rsidRPr="009B3586" w:rsidR="005E13D2" w:rsidP="68161DA5" w:rsidRDefault="005E13D2" w14:paraId="16979F07" w14:textId="36FBC253" w14:noSpellErr="1">
            <w:pPr>
              <w:rPr>
                <w:rFonts w:ascii="outfit" w:hAnsi="outfit" w:eastAsia="outfit" w:cs="outfit"/>
              </w:rPr>
            </w:pPr>
          </w:p>
        </w:tc>
      </w:tr>
      <w:tr w:rsidRPr="009B3586" w:rsidR="005E13D2" w:rsidTr="68161DA5" w14:paraId="54BD18AA" w14:textId="77777777">
        <w:trPr>
          <w:cantSplit/>
          <w:trHeight w:val="340"/>
        </w:trPr>
        <w:tc>
          <w:tcPr>
            <w:tcW w:w="817" w:type="dxa"/>
            <w:tcMar/>
          </w:tcPr>
          <w:p w:rsidR="005E13D2" w:rsidP="68161DA5" w:rsidRDefault="007B466A" w14:paraId="49D57326" w14:textId="77777777" w14:noSpellErr="1">
            <w:pPr>
              <w:jc w:val="right"/>
              <w:rPr>
                <w:rFonts w:ascii="outfit" w:hAnsi="outfit" w:eastAsia="outfit" w:cs="outfit"/>
              </w:rPr>
            </w:pPr>
            <w:r w:rsidRPr="68161DA5" w:rsidR="2BB7AD59">
              <w:rPr>
                <w:rFonts w:ascii="outfit" w:hAnsi="outfit" w:eastAsia="outfit" w:cs="outfit"/>
              </w:rPr>
              <w:t>11.2</w:t>
            </w:r>
          </w:p>
        </w:tc>
        <w:tc>
          <w:tcPr>
            <w:tcW w:w="5428" w:type="dxa"/>
            <w:tcMar/>
            <w:vAlign w:val="center"/>
          </w:tcPr>
          <w:p w:rsidRPr="009B3586" w:rsidR="005E13D2" w:rsidP="68161DA5" w:rsidRDefault="007B466A" w14:paraId="1CAF5CC3" w14:textId="77777777" w14:noSpellErr="1">
            <w:pPr>
              <w:rPr>
                <w:rFonts w:ascii="outfit" w:hAnsi="outfit" w:eastAsia="outfit" w:cs="outfit"/>
              </w:rPr>
            </w:pPr>
            <w:r w:rsidRPr="68161DA5" w:rsidR="2BB7AD59">
              <w:rPr>
                <w:rFonts w:ascii="outfit" w:hAnsi="outfit" w:eastAsia="outfit" w:cs="outfit"/>
              </w:rPr>
              <w:t>Describe the support mechanisms (i.e. pastoral, advice and guidance), that will be provided to student(s) while at the partner entity, and will they be provided by UE or the partner?</w:t>
            </w:r>
          </w:p>
        </w:tc>
        <w:tc>
          <w:tcPr>
            <w:tcW w:w="4437" w:type="dxa"/>
            <w:tcMar/>
            <w:vAlign w:val="center"/>
          </w:tcPr>
          <w:p w:rsidRPr="009B3586" w:rsidR="005E13D2" w:rsidP="68161DA5" w:rsidRDefault="005E13D2" w14:paraId="0E866428" w14:textId="735AB8D3" w14:noSpellErr="1">
            <w:pPr>
              <w:rPr>
                <w:rFonts w:ascii="outfit" w:hAnsi="outfit" w:eastAsia="outfit" w:cs="outfit"/>
              </w:rPr>
            </w:pPr>
          </w:p>
        </w:tc>
      </w:tr>
      <w:tr w:rsidRPr="00615832" w:rsidR="005E13D2" w:rsidTr="68161DA5" w14:paraId="7C01850B" w14:textId="77777777">
        <w:trPr>
          <w:cantSplit/>
          <w:trHeight w:val="428"/>
        </w:trPr>
        <w:tc>
          <w:tcPr>
            <w:tcW w:w="817" w:type="dxa"/>
            <w:tcMar/>
          </w:tcPr>
          <w:p w:rsidR="005E13D2" w:rsidP="68161DA5" w:rsidRDefault="007B466A" w14:paraId="75680C31" w14:textId="77777777" w14:noSpellErr="1">
            <w:pPr>
              <w:jc w:val="right"/>
              <w:rPr>
                <w:rFonts w:ascii="outfit" w:hAnsi="outfit" w:eastAsia="outfit" w:cs="outfit"/>
              </w:rPr>
            </w:pPr>
            <w:r w:rsidRPr="68161DA5" w:rsidR="2BB7AD59">
              <w:rPr>
                <w:rFonts w:ascii="outfit" w:hAnsi="outfit" w:eastAsia="outfit" w:cs="outfit"/>
              </w:rPr>
              <w:t>11.3</w:t>
            </w:r>
          </w:p>
        </w:tc>
        <w:tc>
          <w:tcPr>
            <w:tcW w:w="5428" w:type="dxa"/>
            <w:tcMar/>
          </w:tcPr>
          <w:p w:rsidRPr="002B1591" w:rsidR="005E13D2" w:rsidP="68161DA5" w:rsidRDefault="007B466A" w14:paraId="33A8BD38" w14:textId="77777777" w14:noSpellErr="1">
            <w:pPr>
              <w:rPr>
                <w:rFonts w:ascii="outfit" w:hAnsi="outfit" w:eastAsia="outfit" w:cs="outfit"/>
              </w:rPr>
            </w:pPr>
            <w:r w:rsidRPr="68161DA5" w:rsidR="2BB7AD59">
              <w:rPr>
                <w:rFonts w:ascii="outfit" w:hAnsi="outfit" w:eastAsia="outfit" w:cs="outfit"/>
              </w:rPr>
              <w:t>Describe the learning environment at the partner.</w:t>
            </w:r>
          </w:p>
        </w:tc>
        <w:tc>
          <w:tcPr>
            <w:tcW w:w="4437" w:type="dxa"/>
            <w:tcMar/>
          </w:tcPr>
          <w:p w:rsidRPr="002B1591" w:rsidR="005E13D2" w:rsidP="68161DA5" w:rsidRDefault="005E13D2" w14:paraId="0023E47F" w14:textId="0703B14C" w14:noSpellErr="1">
            <w:pPr>
              <w:rPr>
                <w:rFonts w:ascii="outfit" w:hAnsi="outfit" w:eastAsia="outfit" w:cs="outfit"/>
              </w:rPr>
            </w:pPr>
          </w:p>
        </w:tc>
      </w:tr>
      <w:tr w:rsidRPr="00615832" w:rsidR="005E13D2" w:rsidTr="68161DA5" w14:paraId="7501EEBE" w14:textId="77777777">
        <w:trPr>
          <w:cantSplit/>
        </w:trPr>
        <w:tc>
          <w:tcPr>
            <w:tcW w:w="817" w:type="dxa"/>
            <w:tcMar/>
          </w:tcPr>
          <w:p w:rsidR="005E13D2" w:rsidP="68161DA5" w:rsidRDefault="007B466A" w14:paraId="6159FDF1" w14:textId="77777777" w14:noSpellErr="1">
            <w:pPr>
              <w:jc w:val="right"/>
              <w:rPr>
                <w:rFonts w:ascii="outfit" w:hAnsi="outfit" w:eastAsia="outfit" w:cs="outfit"/>
              </w:rPr>
            </w:pPr>
            <w:r w:rsidRPr="68161DA5" w:rsidR="2BB7AD59">
              <w:rPr>
                <w:rFonts w:ascii="outfit" w:hAnsi="outfit" w:eastAsia="outfit" w:cs="outfit"/>
              </w:rPr>
              <w:t>11.4</w:t>
            </w:r>
          </w:p>
        </w:tc>
        <w:tc>
          <w:tcPr>
            <w:tcW w:w="5428" w:type="dxa"/>
            <w:tcMar/>
          </w:tcPr>
          <w:p w:rsidRPr="002B1591" w:rsidR="005E13D2" w:rsidP="68161DA5" w:rsidRDefault="007B466A" w14:paraId="546FF405" w14:textId="77777777" w14:noSpellErr="1">
            <w:pPr>
              <w:rPr>
                <w:rFonts w:ascii="outfit" w:hAnsi="outfit" w:eastAsia="outfit" w:cs="outfit"/>
              </w:rPr>
            </w:pPr>
            <w:r w:rsidRPr="68161DA5" w:rsidR="2BB7AD59">
              <w:rPr>
                <w:rFonts w:ascii="outfit" w:hAnsi="outfit" w:eastAsia="outfit" w:cs="outfit"/>
              </w:rPr>
              <w:t xml:space="preserve">How will this partner incorporate research methodologies into their </w:t>
            </w:r>
            <w:r w:rsidRPr="68161DA5" w:rsidR="2BB7AD59">
              <w:rPr>
                <w:rFonts w:ascii="outfit" w:hAnsi="outfit" w:eastAsia="outfit" w:cs="outfit"/>
              </w:rPr>
              <w:t>component</w:t>
            </w:r>
            <w:r w:rsidRPr="68161DA5" w:rsidR="2BB7AD59">
              <w:rPr>
                <w:rFonts w:ascii="outfit" w:hAnsi="outfit" w:eastAsia="outfit" w:cs="outfit"/>
              </w:rPr>
              <w:t xml:space="preserve"> of the programme?</w:t>
            </w:r>
          </w:p>
        </w:tc>
        <w:tc>
          <w:tcPr>
            <w:tcW w:w="4437" w:type="dxa"/>
            <w:tcMar/>
          </w:tcPr>
          <w:p w:rsidRPr="00B91BE7" w:rsidR="005E13D2" w:rsidP="68161DA5" w:rsidRDefault="005E13D2" w14:paraId="65F14C1D" w14:textId="33B572EC" w14:noSpellErr="1">
            <w:pPr>
              <w:rPr>
                <w:rFonts w:ascii="outfit" w:hAnsi="outfit" w:eastAsia="outfit" w:cs="outfit"/>
              </w:rPr>
            </w:pPr>
          </w:p>
        </w:tc>
      </w:tr>
      <w:tr w:rsidRPr="00615832" w:rsidR="005E13D2" w:rsidTr="68161DA5" w14:paraId="68CEAE68" w14:textId="77777777">
        <w:trPr>
          <w:cantSplit/>
        </w:trPr>
        <w:tc>
          <w:tcPr>
            <w:tcW w:w="817" w:type="dxa"/>
            <w:tcMar/>
          </w:tcPr>
          <w:p w:rsidR="005E13D2" w:rsidP="68161DA5" w:rsidRDefault="007B466A" w14:paraId="6630D2AD" w14:textId="77777777" w14:noSpellErr="1">
            <w:pPr>
              <w:jc w:val="right"/>
              <w:rPr>
                <w:rFonts w:ascii="outfit" w:hAnsi="outfit" w:eastAsia="outfit" w:cs="outfit"/>
              </w:rPr>
            </w:pPr>
            <w:r w:rsidRPr="68161DA5" w:rsidR="2BB7AD59">
              <w:rPr>
                <w:rFonts w:ascii="outfit" w:hAnsi="outfit" w:eastAsia="outfit" w:cs="outfit"/>
              </w:rPr>
              <w:t>11.5</w:t>
            </w:r>
          </w:p>
        </w:tc>
        <w:tc>
          <w:tcPr>
            <w:tcW w:w="5428" w:type="dxa"/>
            <w:tcMar/>
          </w:tcPr>
          <w:p w:rsidRPr="00615832" w:rsidR="005E13D2" w:rsidP="68161DA5" w:rsidRDefault="007B466A" w14:paraId="7A0F2729" w14:textId="77777777" w14:noSpellErr="1">
            <w:pPr>
              <w:rPr>
                <w:rFonts w:ascii="outfit" w:hAnsi="outfit" w:eastAsia="outfit" w:cs="outfit"/>
              </w:rPr>
            </w:pPr>
            <w:r w:rsidRPr="68161DA5" w:rsidR="2BB7AD59">
              <w:rPr>
                <w:rFonts w:ascii="outfit" w:hAnsi="outfit" w:eastAsia="outfit" w:cs="outfit"/>
              </w:rPr>
              <w:t>What investigation-based work will the students be doing while they are based at this partner?</w:t>
            </w:r>
          </w:p>
        </w:tc>
        <w:tc>
          <w:tcPr>
            <w:tcW w:w="4437" w:type="dxa"/>
            <w:tcMar/>
          </w:tcPr>
          <w:p w:rsidRPr="00E57D21" w:rsidR="00B91BE7" w:rsidP="68161DA5" w:rsidRDefault="00B91BE7" w14:paraId="325E5AD0" w14:textId="48AC8E91" w14:noSpellErr="1">
            <w:pPr>
              <w:rPr>
                <w:rFonts w:ascii="outfit" w:hAnsi="outfit" w:eastAsia="outfit" w:cs="outfit"/>
              </w:rPr>
            </w:pPr>
            <w:r w:rsidRPr="68161DA5" w:rsidR="2C933D50">
              <w:rPr>
                <w:rFonts w:ascii="outfit" w:hAnsi="outfit" w:eastAsia="outfit" w:cs="outfit"/>
              </w:rPr>
              <w:t xml:space="preserve"> </w:t>
            </w:r>
          </w:p>
        </w:tc>
      </w:tr>
      <w:tr w:rsidRPr="00615832" w:rsidR="005E13D2" w:rsidTr="68161DA5" w14:paraId="127E0697" w14:textId="77777777">
        <w:trPr>
          <w:cantSplit/>
        </w:trPr>
        <w:tc>
          <w:tcPr>
            <w:tcW w:w="817" w:type="dxa"/>
            <w:tcMar/>
          </w:tcPr>
          <w:p w:rsidR="005E13D2" w:rsidP="68161DA5" w:rsidRDefault="007B466A" w14:paraId="5C05CB9C" w14:textId="77777777" w14:noSpellErr="1">
            <w:pPr>
              <w:jc w:val="right"/>
              <w:rPr>
                <w:rFonts w:ascii="outfit" w:hAnsi="outfit" w:eastAsia="outfit" w:cs="outfit"/>
              </w:rPr>
            </w:pPr>
            <w:r w:rsidRPr="68161DA5" w:rsidR="2BB7AD59">
              <w:rPr>
                <w:rFonts w:ascii="outfit" w:hAnsi="outfit" w:eastAsia="outfit" w:cs="outfit"/>
              </w:rPr>
              <w:t>11.6</w:t>
            </w:r>
          </w:p>
        </w:tc>
        <w:tc>
          <w:tcPr>
            <w:tcW w:w="5428" w:type="dxa"/>
            <w:tcMar/>
          </w:tcPr>
          <w:p w:rsidR="007B466A" w:rsidP="68161DA5" w:rsidRDefault="007B466A" w14:paraId="6560F4DD" w14:textId="77777777" w14:noSpellErr="1">
            <w:pPr>
              <w:rPr>
                <w:rFonts w:ascii="outfit" w:hAnsi="outfit" w:eastAsia="outfit" w:cs="outfit"/>
              </w:rPr>
            </w:pPr>
            <w:r w:rsidRPr="68161DA5" w:rsidR="2BB7AD59">
              <w:rPr>
                <w:rFonts w:ascii="outfit" w:hAnsi="outfit" w:eastAsia="outfit" w:cs="outfit"/>
              </w:rPr>
              <w:t xml:space="preserve">Any further specific information to include in the formal </w:t>
            </w:r>
            <w:r w:rsidRPr="68161DA5" w:rsidR="2BB7AD59">
              <w:rPr>
                <w:rFonts w:ascii="outfit" w:hAnsi="outfit" w:eastAsia="outfit" w:cs="outfit"/>
              </w:rPr>
              <w:t>Agreement</w:t>
            </w:r>
            <w:r w:rsidRPr="68161DA5" w:rsidR="2BB7AD59">
              <w:rPr>
                <w:rFonts w:ascii="outfit" w:hAnsi="outfit" w:eastAsia="outfit" w:cs="outfit"/>
              </w:rPr>
              <w:t xml:space="preserve"> </w:t>
            </w:r>
          </w:p>
          <w:p w:rsidR="005E13D2" w:rsidP="68161DA5" w:rsidRDefault="005E13D2" w14:paraId="539EB047" w14:textId="77777777" w14:noSpellErr="1">
            <w:pPr>
              <w:rPr>
                <w:rFonts w:ascii="outfit" w:hAnsi="outfit" w:eastAsia="outfit" w:cs="outfit"/>
              </w:rPr>
            </w:pPr>
          </w:p>
        </w:tc>
        <w:tc>
          <w:tcPr>
            <w:tcW w:w="4437" w:type="dxa"/>
            <w:tcMar/>
          </w:tcPr>
          <w:p w:rsidR="00E57D21" w:rsidP="68161DA5" w:rsidRDefault="0356E0FE" w14:paraId="3B3DA828" w14:textId="5C343B61" w14:noSpellErr="1">
            <w:pPr>
              <w:rPr>
                <w:rFonts w:ascii="outfit" w:hAnsi="outfit" w:eastAsia="outfit" w:cs="outfit"/>
              </w:rPr>
            </w:pPr>
            <w:r w:rsidRPr="68161DA5" w:rsidR="616D9A97">
              <w:rPr>
                <w:rFonts w:ascii="outfit" w:hAnsi="outfit" w:eastAsia="outfit" w:cs="outfit"/>
              </w:rPr>
              <w:t xml:space="preserve"> </w:t>
            </w:r>
          </w:p>
          <w:p w:rsidR="005E13D2" w:rsidP="68161DA5" w:rsidRDefault="005E13D2" w14:paraId="09DD8683" w14:textId="257DC736" w14:noSpellErr="1">
            <w:pPr>
              <w:rPr>
                <w:rFonts w:ascii="outfit" w:hAnsi="outfit" w:eastAsia="outfit" w:cs="outfit"/>
              </w:rPr>
            </w:pPr>
          </w:p>
        </w:tc>
      </w:tr>
    </w:tbl>
    <w:p w:rsidR="00504DEA" w:rsidP="68161DA5" w:rsidRDefault="00504DEA" w14:paraId="07CF8EC6" w14:textId="77777777" w14:noSpellErr="1">
      <w:pPr>
        <w:tabs>
          <w:tab w:val="left" w:pos="4503"/>
        </w:tabs>
        <w:rPr>
          <w:rFonts w:ascii="outfit" w:hAnsi="outfit" w:eastAsia="outfit" w:cs="outfit"/>
          <w:sz w:val="12"/>
          <w:szCs w:val="12"/>
        </w:rPr>
      </w:pPr>
    </w:p>
    <w:p w:rsidR="00ED2F16" w:rsidP="68161DA5" w:rsidRDefault="00ED2F16" w14:paraId="40A4F315" w14:textId="77777777" w14:noSpellErr="1">
      <w:pPr>
        <w:tabs>
          <w:tab w:val="left" w:pos="4503"/>
        </w:tabs>
        <w:rPr>
          <w:rFonts w:ascii="outfit" w:hAnsi="outfit" w:eastAsia="outfit" w:cs="outfit"/>
          <w:sz w:val="12"/>
          <w:szCs w:val="12"/>
        </w:rPr>
      </w:pPr>
    </w:p>
    <w:p w:rsidR="00ED2F16" w:rsidP="68161DA5" w:rsidRDefault="00ED2F16" w14:paraId="130E4C77" w14:textId="77777777" w14:noSpellErr="1">
      <w:pPr>
        <w:tabs>
          <w:tab w:val="left" w:pos="4503"/>
        </w:tabs>
        <w:rPr>
          <w:rFonts w:ascii="outfit" w:hAnsi="outfit" w:eastAsia="outfit" w:cs="outfit"/>
          <w:sz w:val="12"/>
          <w:szCs w:val="12"/>
        </w:rPr>
      </w:pPr>
    </w:p>
    <w:p w:rsidR="00ED2F16" w:rsidP="68161DA5" w:rsidRDefault="00ED2F16" w14:paraId="269830EC" w14:textId="77777777" w14:noSpellErr="1">
      <w:pPr>
        <w:tabs>
          <w:tab w:val="left" w:pos="4503"/>
        </w:tabs>
        <w:rPr>
          <w:rFonts w:ascii="outfit" w:hAnsi="outfit" w:eastAsia="outfit" w:cs="outfit"/>
          <w:sz w:val="12"/>
          <w:szCs w:val="12"/>
        </w:rPr>
      </w:pPr>
    </w:p>
    <w:p w:rsidR="00ED2F16" w:rsidP="68161DA5" w:rsidRDefault="00ED2F16" w14:paraId="37999059" w14:textId="77777777" w14:noSpellErr="1">
      <w:pPr>
        <w:tabs>
          <w:tab w:val="left" w:pos="4503"/>
        </w:tabs>
        <w:rPr>
          <w:rFonts w:ascii="outfit" w:hAnsi="outfit" w:eastAsia="outfit" w:cs="outfit"/>
          <w:sz w:val="12"/>
          <w:szCs w:val="12"/>
        </w:rPr>
      </w:pPr>
    </w:p>
    <w:p w:rsidR="00ED2F16" w:rsidP="68161DA5" w:rsidRDefault="00ED2F16" w14:paraId="19436C2B" w14:textId="77777777" w14:noSpellErr="1">
      <w:pPr>
        <w:tabs>
          <w:tab w:val="left" w:pos="4503"/>
        </w:tabs>
        <w:rPr>
          <w:rFonts w:ascii="outfit" w:hAnsi="outfit" w:eastAsia="outfit" w:cs="outfit"/>
          <w:sz w:val="12"/>
          <w:szCs w:val="12"/>
        </w:rPr>
      </w:pPr>
    </w:p>
    <w:p w:rsidR="00ED2F16" w:rsidP="68161DA5" w:rsidRDefault="00ED2F16" w14:paraId="4A996C30" w14:textId="77777777" w14:noSpellErr="1">
      <w:pPr>
        <w:tabs>
          <w:tab w:val="left" w:pos="4503"/>
        </w:tabs>
        <w:rPr>
          <w:rFonts w:ascii="outfit" w:hAnsi="outfit" w:eastAsia="outfit" w:cs="outfit"/>
          <w:sz w:val="12"/>
          <w:szCs w:val="12"/>
        </w:rPr>
      </w:pPr>
    </w:p>
    <w:p w:rsidR="00ED2F16" w:rsidP="68161DA5" w:rsidRDefault="00ED2F16" w14:paraId="7AD83A9C" w14:textId="77777777" w14:noSpellErr="1">
      <w:pPr>
        <w:tabs>
          <w:tab w:val="left" w:pos="4503"/>
        </w:tabs>
        <w:rPr>
          <w:rFonts w:ascii="outfit" w:hAnsi="outfit" w:eastAsia="outfit" w:cs="outfit"/>
          <w:sz w:val="12"/>
          <w:szCs w:val="12"/>
        </w:rPr>
      </w:pPr>
    </w:p>
    <w:p w:rsidR="00ED2F16" w:rsidP="68161DA5" w:rsidRDefault="00ED2F16" w14:paraId="544D7652" w14:textId="77777777" w14:noSpellErr="1">
      <w:pPr>
        <w:tabs>
          <w:tab w:val="left" w:pos="4503"/>
        </w:tabs>
        <w:rPr>
          <w:rFonts w:ascii="outfit" w:hAnsi="outfit" w:eastAsia="outfit" w:cs="outfit"/>
          <w:sz w:val="12"/>
          <w:szCs w:val="12"/>
        </w:rPr>
      </w:pPr>
    </w:p>
    <w:p w:rsidR="00ED2F16" w:rsidP="68161DA5" w:rsidRDefault="00ED2F16" w14:paraId="3AC1072C" w14:textId="77777777" w14:noSpellErr="1">
      <w:pPr>
        <w:tabs>
          <w:tab w:val="left" w:pos="4503"/>
        </w:tabs>
        <w:rPr>
          <w:rFonts w:ascii="outfit" w:hAnsi="outfit" w:eastAsia="outfit" w:cs="outfit"/>
          <w:sz w:val="12"/>
          <w:szCs w:val="12"/>
        </w:rPr>
      </w:pPr>
    </w:p>
    <w:p w:rsidR="00ED2F16" w:rsidP="68161DA5" w:rsidRDefault="00ED2F16" w14:paraId="1A3D0598" w14:textId="77777777" w14:noSpellErr="1">
      <w:pPr>
        <w:tabs>
          <w:tab w:val="left" w:pos="4503"/>
        </w:tabs>
        <w:rPr>
          <w:rFonts w:ascii="outfit" w:hAnsi="outfit" w:eastAsia="outfit" w:cs="outfit"/>
          <w:sz w:val="12"/>
          <w:szCs w:val="12"/>
        </w:rPr>
      </w:pPr>
    </w:p>
    <w:p w:rsidR="00ED2F16" w:rsidP="68161DA5" w:rsidRDefault="00ED2F16" w14:paraId="320C4D32" w14:textId="77777777" w14:noSpellErr="1">
      <w:pPr>
        <w:tabs>
          <w:tab w:val="left" w:pos="4503"/>
        </w:tabs>
        <w:rPr>
          <w:rFonts w:ascii="outfit" w:hAnsi="outfit" w:eastAsia="outfit" w:cs="outfit"/>
          <w:sz w:val="12"/>
          <w:szCs w:val="12"/>
        </w:rPr>
      </w:pPr>
    </w:p>
    <w:p w:rsidR="00ED2F16" w:rsidP="68161DA5" w:rsidRDefault="00ED2F16" w14:paraId="1CFA3AC0" w14:textId="77777777" w14:noSpellErr="1">
      <w:pPr>
        <w:tabs>
          <w:tab w:val="left" w:pos="4503"/>
        </w:tabs>
        <w:rPr>
          <w:rFonts w:ascii="outfit" w:hAnsi="outfit" w:eastAsia="outfit" w:cs="outfit"/>
          <w:sz w:val="12"/>
          <w:szCs w:val="12"/>
        </w:rPr>
      </w:pPr>
    </w:p>
    <w:p w:rsidR="00ED2F16" w:rsidP="68161DA5" w:rsidRDefault="00ED2F16" w14:paraId="46ACAB72" w14:textId="77777777" w14:noSpellErr="1">
      <w:pPr>
        <w:tabs>
          <w:tab w:val="left" w:pos="4503"/>
        </w:tabs>
        <w:rPr>
          <w:rFonts w:ascii="outfit" w:hAnsi="outfit" w:eastAsia="outfit" w:cs="outfit"/>
          <w:sz w:val="12"/>
          <w:szCs w:val="12"/>
        </w:rPr>
      </w:pPr>
    </w:p>
    <w:p w:rsidR="00ED2F16" w:rsidP="68161DA5" w:rsidRDefault="00ED2F16" w14:paraId="693A0A21" w14:textId="77777777" w14:noSpellErr="1">
      <w:pPr>
        <w:tabs>
          <w:tab w:val="left" w:pos="4503"/>
        </w:tabs>
        <w:rPr>
          <w:rFonts w:ascii="outfit" w:hAnsi="outfit" w:eastAsia="outfit" w:cs="outfit"/>
          <w:sz w:val="12"/>
          <w:szCs w:val="12"/>
        </w:rPr>
      </w:pPr>
    </w:p>
    <w:p w:rsidR="00ED2F16" w:rsidP="68161DA5" w:rsidRDefault="00ED2F16" w14:paraId="72A38C65" w14:textId="77777777" w14:noSpellErr="1">
      <w:pPr>
        <w:tabs>
          <w:tab w:val="left" w:pos="4503"/>
        </w:tabs>
        <w:rPr>
          <w:rFonts w:ascii="outfit" w:hAnsi="outfit" w:eastAsia="outfit" w:cs="outfit"/>
          <w:sz w:val="12"/>
          <w:szCs w:val="12"/>
        </w:rPr>
      </w:pPr>
    </w:p>
    <w:p w:rsidR="00ED2F16" w:rsidP="68161DA5" w:rsidRDefault="00ED2F16" w14:paraId="074DFAED" w14:textId="77777777" w14:noSpellErr="1">
      <w:pPr>
        <w:tabs>
          <w:tab w:val="left" w:pos="4503"/>
        </w:tabs>
        <w:rPr>
          <w:rFonts w:ascii="outfit" w:hAnsi="outfit" w:eastAsia="outfit" w:cs="outfit"/>
          <w:sz w:val="12"/>
          <w:szCs w:val="12"/>
        </w:rPr>
      </w:pPr>
    </w:p>
    <w:p w:rsidR="00ED2F16" w:rsidP="68161DA5" w:rsidRDefault="00ED2F16" w14:paraId="55A00FDE" w14:textId="77777777" w14:noSpellErr="1">
      <w:pPr>
        <w:tabs>
          <w:tab w:val="left" w:pos="4503"/>
        </w:tabs>
        <w:rPr>
          <w:rFonts w:ascii="outfit" w:hAnsi="outfit" w:eastAsia="outfit" w:cs="outfit"/>
          <w:sz w:val="12"/>
          <w:szCs w:val="12"/>
        </w:rPr>
      </w:pPr>
    </w:p>
    <w:p w:rsidR="00ED2F16" w:rsidP="68161DA5" w:rsidRDefault="00ED2F16" w14:paraId="788D9335" w14:textId="77777777" w14:noSpellErr="1">
      <w:pPr>
        <w:tabs>
          <w:tab w:val="left" w:pos="4503"/>
        </w:tabs>
        <w:rPr>
          <w:rFonts w:ascii="outfit" w:hAnsi="outfit" w:eastAsia="outfit" w:cs="outfit"/>
          <w:sz w:val="12"/>
          <w:szCs w:val="12"/>
        </w:rPr>
      </w:pPr>
    </w:p>
    <w:p w:rsidR="00ED2F16" w:rsidP="68161DA5" w:rsidRDefault="00ED2F16" w14:paraId="6A55571B" w14:textId="77777777" w14:noSpellErr="1">
      <w:pPr>
        <w:tabs>
          <w:tab w:val="left" w:pos="4503"/>
        </w:tabs>
        <w:rPr>
          <w:rFonts w:ascii="outfit" w:hAnsi="outfit" w:eastAsia="outfit" w:cs="outfit"/>
          <w:sz w:val="12"/>
          <w:szCs w:val="12"/>
        </w:rPr>
      </w:pPr>
    </w:p>
    <w:p w:rsidR="00ED2F16" w:rsidP="68161DA5" w:rsidRDefault="00ED2F16" w14:paraId="66FB9494" w14:textId="77777777" w14:noSpellErr="1">
      <w:pPr>
        <w:tabs>
          <w:tab w:val="left" w:pos="4503"/>
        </w:tabs>
        <w:rPr>
          <w:rFonts w:ascii="outfit" w:hAnsi="outfit" w:eastAsia="outfit" w:cs="outfit"/>
          <w:sz w:val="12"/>
          <w:szCs w:val="12"/>
        </w:rPr>
      </w:pPr>
    </w:p>
    <w:p w:rsidR="00ED2F16" w:rsidP="68161DA5" w:rsidRDefault="00ED2F16" w14:paraId="5C7FCF93" w14:textId="77777777" w14:noSpellErr="1">
      <w:pPr>
        <w:tabs>
          <w:tab w:val="left" w:pos="4503"/>
        </w:tabs>
        <w:rPr>
          <w:rFonts w:ascii="outfit" w:hAnsi="outfit" w:eastAsia="outfit" w:cs="outfit"/>
          <w:sz w:val="12"/>
          <w:szCs w:val="12"/>
        </w:rPr>
      </w:pPr>
    </w:p>
    <w:p w:rsidR="00ED2F16" w:rsidP="68161DA5" w:rsidRDefault="00ED2F16" w14:paraId="2E4B2421" w14:textId="77777777" w14:noSpellErr="1">
      <w:pPr>
        <w:tabs>
          <w:tab w:val="left" w:pos="4503"/>
        </w:tabs>
        <w:rPr>
          <w:rFonts w:ascii="outfit" w:hAnsi="outfit" w:eastAsia="outfit" w:cs="outfit"/>
          <w:sz w:val="12"/>
          <w:szCs w:val="12"/>
        </w:rPr>
      </w:pPr>
    </w:p>
    <w:p w:rsidR="00ED2F16" w:rsidP="68161DA5" w:rsidRDefault="00ED2F16" w14:paraId="13B5C4C8" w14:textId="77777777" w14:noSpellErr="1">
      <w:pPr>
        <w:tabs>
          <w:tab w:val="left" w:pos="4503"/>
        </w:tabs>
        <w:rPr>
          <w:rFonts w:ascii="outfit" w:hAnsi="outfit" w:eastAsia="outfit" w:cs="outfit"/>
          <w:sz w:val="12"/>
          <w:szCs w:val="12"/>
        </w:rPr>
      </w:pPr>
    </w:p>
    <w:p w:rsidR="00ED2F16" w:rsidP="68161DA5" w:rsidRDefault="00ED2F16" w14:paraId="3F4AE860" w14:textId="77777777" w14:noSpellErr="1">
      <w:pPr>
        <w:tabs>
          <w:tab w:val="left" w:pos="4503"/>
        </w:tabs>
        <w:rPr>
          <w:rFonts w:ascii="outfit" w:hAnsi="outfit" w:eastAsia="outfit" w:cs="outfit"/>
          <w:sz w:val="12"/>
          <w:szCs w:val="12"/>
        </w:rPr>
      </w:pPr>
    </w:p>
    <w:p w:rsidR="00ED2F16" w:rsidP="68161DA5" w:rsidRDefault="00ED2F16" w14:paraId="37C17BCC" w14:textId="77777777" w14:noSpellErr="1">
      <w:pPr>
        <w:tabs>
          <w:tab w:val="left" w:pos="4503"/>
        </w:tabs>
        <w:rPr>
          <w:rFonts w:ascii="outfit" w:hAnsi="outfit" w:eastAsia="outfit" w:cs="outfit"/>
          <w:sz w:val="12"/>
          <w:szCs w:val="12"/>
        </w:rPr>
      </w:pPr>
    </w:p>
    <w:p w:rsidR="00ED2F16" w:rsidP="68161DA5" w:rsidRDefault="00ED2F16" w14:paraId="14B7218C" w14:textId="77777777" w14:noSpellErr="1">
      <w:pPr>
        <w:tabs>
          <w:tab w:val="left" w:pos="4503"/>
        </w:tabs>
        <w:rPr>
          <w:rFonts w:ascii="outfit" w:hAnsi="outfit" w:eastAsia="outfit" w:cs="outfit"/>
          <w:sz w:val="12"/>
          <w:szCs w:val="12"/>
        </w:rPr>
      </w:pPr>
    </w:p>
    <w:p w:rsidR="00ED2F16" w:rsidP="68161DA5" w:rsidRDefault="00ED2F16" w14:paraId="508EA291" w14:textId="77777777" w14:noSpellErr="1">
      <w:pPr>
        <w:tabs>
          <w:tab w:val="left" w:pos="4503"/>
        </w:tabs>
        <w:rPr>
          <w:rFonts w:ascii="outfit" w:hAnsi="outfit" w:eastAsia="outfit" w:cs="outfit"/>
          <w:sz w:val="12"/>
          <w:szCs w:val="12"/>
        </w:rPr>
      </w:pPr>
    </w:p>
    <w:p w:rsidR="00ED2F16" w:rsidP="68161DA5" w:rsidRDefault="00ED2F16" w14:paraId="0AFF830C" w14:textId="77777777" w14:noSpellErr="1">
      <w:pPr>
        <w:tabs>
          <w:tab w:val="left" w:pos="4503"/>
        </w:tabs>
        <w:rPr>
          <w:rFonts w:ascii="outfit" w:hAnsi="outfit" w:eastAsia="outfit" w:cs="outfit"/>
          <w:sz w:val="12"/>
          <w:szCs w:val="12"/>
        </w:rPr>
      </w:pPr>
    </w:p>
    <w:p w:rsidR="00ED2F16" w:rsidP="68161DA5" w:rsidRDefault="00ED2F16" w14:paraId="07532C32" w14:textId="77777777" w14:noSpellErr="1">
      <w:pPr>
        <w:tabs>
          <w:tab w:val="left" w:pos="4503"/>
        </w:tabs>
        <w:rPr>
          <w:rFonts w:ascii="outfit" w:hAnsi="outfit" w:eastAsia="outfit" w:cs="outfit"/>
          <w:sz w:val="12"/>
          <w:szCs w:val="12"/>
        </w:rPr>
      </w:pPr>
    </w:p>
    <w:p w:rsidR="00ED2F16" w:rsidP="68161DA5" w:rsidRDefault="00ED2F16" w14:paraId="1CD31C8F" w14:textId="77777777" w14:noSpellErr="1">
      <w:pPr>
        <w:tabs>
          <w:tab w:val="left" w:pos="4503"/>
        </w:tabs>
        <w:rPr>
          <w:rFonts w:ascii="outfit" w:hAnsi="outfit" w:eastAsia="outfit" w:cs="outfit"/>
          <w:sz w:val="12"/>
          <w:szCs w:val="12"/>
        </w:rPr>
      </w:pPr>
    </w:p>
    <w:p w:rsidR="00ED2F16" w:rsidP="68161DA5" w:rsidRDefault="00ED2F16" w14:paraId="69FB5BBC" w14:textId="77777777" w14:noSpellErr="1">
      <w:pPr>
        <w:tabs>
          <w:tab w:val="left" w:pos="4503"/>
        </w:tabs>
        <w:rPr>
          <w:rFonts w:ascii="outfit" w:hAnsi="outfit" w:eastAsia="outfit" w:cs="outfit"/>
          <w:sz w:val="12"/>
          <w:szCs w:val="12"/>
        </w:rPr>
      </w:pPr>
    </w:p>
    <w:p w:rsidR="00ED2F16" w:rsidP="68161DA5" w:rsidRDefault="00ED2F16" w14:paraId="6AFB2791" w14:textId="77777777" w14:noSpellErr="1">
      <w:pPr>
        <w:tabs>
          <w:tab w:val="left" w:pos="4503"/>
        </w:tabs>
        <w:rPr>
          <w:rFonts w:ascii="outfit" w:hAnsi="outfit" w:eastAsia="outfit" w:cs="outfit"/>
          <w:sz w:val="12"/>
          <w:szCs w:val="12"/>
        </w:rPr>
      </w:pPr>
    </w:p>
    <w:p w:rsidR="00ED2F16" w:rsidP="68161DA5" w:rsidRDefault="00ED2F16" w14:paraId="4029D193" w14:textId="77777777" w14:noSpellErr="1">
      <w:pPr>
        <w:tabs>
          <w:tab w:val="left" w:pos="4503"/>
        </w:tabs>
        <w:rPr>
          <w:rFonts w:ascii="outfit" w:hAnsi="outfit" w:eastAsia="outfit" w:cs="outfit"/>
          <w:sz w:val="12"/>
          <w:szCs w:val="12"/>
        </w:rPr>
      </w:pPr>
    </w:p>
    <w:p w:rsidR="00ED2F16" w:rsidP="68161DA5" w:rsidRDefault="00ED2F16" w14:paraId="1F59BD76" w14:textId="77777777" w14:noSpellErr="1">
      <w:pPr>
        <w:tabs>
          <w:tab w:val="left" w:pos="4503"/>
        </w:tabs>
        <w:rPr>
          <w:rFonts w:ascii="outfit" w:hAnsi="outfit" w:eastAsia="outfit" w:cs="outfit"/>
          <w:sz w:val="12"/>
          <w:szCs w:val="12"/>
        </w:rPr>
      </w:pPr>
    </w:p>
    <w:p w:rsidR="00ED2F16" w:rsidP="68161DA5" w:rsidRDefault="00ED2F16" w14:paraId="50C60F2A" w14:textId="77777777" w14:noSpellErr="1">
      <w:pPr>
        <w:tabs>
          <w:tab w:val="left" w:pos="4503"/>
        </w:tabs>
        <w:rPr>
          <w:rFonts w:ascii="outfit" w:hAnsi="outfit" w:eastAsia="outfit" w:cs="outfit"/>
          <w:sz w:val="12"/>
          <w:szCs w:val="12"/>
        </w:rPr>
      </w:pPr>
    </w:p>
    <w:p w:rsidR="00ED2F16" w:rsidP="68161DA5" w:rsidRDefault="00ED2F16" w14:paraId="59409A0B" w14:textId="77777777" w14:noSpellErr="1">
      <w:pPr>
        <w:tabs>
          <w:tab w:val="left" w:pos="4503"/>
        </w:tabs>
        <w:rPr>
          <w:rFonts w:ascii="outfit" w:hAnsi="outfit" w:eastAsia="outfit" w:cs="outfit"/>
          <w:sz w:val="12"/>
          <w:szCs w:val="12"/>
        </w:rPr>
      </w:pPr>
    </w:p>
    <w:p w:rsidR="00ED2F16" w:rsidP="68161DA5" w:rsidRDefault="00ED2F16" w14:paraId="1E628565" w14:textId="77777777" w14:noSpellErr="1">
      <w:pPr>
        <w:tabs>
          <w:tab w:val="left" w:pos="4503"/>
        </w:tabs>
        <w:rPr>
          <w:rFonts w:ascii="outfit" w:hAnsi="outfit" w:eastAsia="outfit" w:cs="outfit"/>
          <w:sz w:val="12"/>
          <w:szCs w:val="12"/>
        </w:rPr>
      </w:pPr>
    </w:p>
    <w:p w:rsidR="00ED2F16" w:rsidP="68161DA5" w:rsidRDefault="00ED2F16" w14:paraId="44A42EA9" w14:textId="77777777" w14:noSpellErr="1">
      <w:pPr>
        <w:tabs>
          <w:tab w:val="left" w:pos="4503"/>
        </w:tabs>
        <w:rPr>
          <w:rFonts w:ascii="outfit" w:hAnsi="outfit" w:eastAsia="outfit" w:cs="outfit"/>
          <w:sz w:val="12"/>
          <w:szCs w:val="12"/>
        </w:rPr>
      </w:pPr>
    </w:p>
    <w:p w:rsidR="00ED2F16" w:rsidP="68161DA5" w:rsidRDefault="00ED2F16" w14:paraId="699EE15C" w14:textId="77777777" w14:noSpellErr="1">
      <w:pPr>
        <w:tabs>
          <w:tab w:val="left" w:pos="4503"/>
        </w:tabs>
        <w:rPr>
          <w:rFonts w:ascii="outfit" w:hAnsi="outfit" w:eastAsia="outfit" w:cs="outfit"/>
          <w:sz w:val="12"/>
          <w:szCs w:val="12"/>
        </w:rPr>
      </w:pPr>
    </w:p>
    <w:p w:rsidR="00ED2F16" w:rsidP="68161DA5" w:rsidRDefault="00ED2F16" w14:paraId="0F3869B5" w14:textId="77777777" w14:noSpellErr="1">
      <w:pPr>
        <w:tabs>
          <w:tab w:val="left" w:pos="4503"/>
        </w:tabs>
        <w:rPr>
          <w:rFonts w:ascii="outfit" w:hAnsi="outfit" w:eastAsia="outfit" w:cs="outfit"/>
          <w:sz w:val="12"/>
          <w:szCs w:val="12"/>
        </w:rPr>
      </w:pPr>
    </w:p>
    <w:p w:rsidR="00ED2F16" w:rsidP="68161DA5" w:rsidRDefault="00ED2F16" w14:paraId="023BEBB9" w14:textId="77777777" w14:noSpellErr="1">
      <w:pPr>
        <w:tabs>
          <w:tab w:val="left" w:pos="4503"/>
        </w:tabs>
        <w:rPr>
          <w:rFonts w:ascii="outfit" w:hAnsi="outfit" w:eastAsia="outfit" w:cs="outfit"/>
          <w:sz w:val="12"/>
          <w:szCs w:val="12"/>
        </w:rPr>
      </w:pPr>
    </w:p>
    <w:p w:rsidR="00ED2F16" w:rsidP="68161DA5" w:rsidRDefault="00ED2F16" w14:paraId="4FCEB6B4" w14:textId="77777777" w14:noSpellErr="1">
      <w:pPr>
        <w:tabs>
          <w:tab w:val="left" w:pos="4503"/>
        </w:tabs>
        <w:rPr>
          <w:rFonts w:ascii="outfit" w:hAnsi="outfit" w:eastAsia="outfit" w:cs="outfit"/>
          <w:sz w:val="12"/>
          <w:szCs w:val="12"/>
        </w:rPr>
      </w:pPr>
    </w:p>
    <w:p w:rsidR="00ED2F16" w:rsidP="68161DA5" w:rsidRDefault="00ED2F16" w14:paraId="4843EE76" w14:textId="77777777" w14:noSpellErr="1">
      <w:pPr>
        <w:tabs>
          <w:tab w:val="left" w:pos="4503"/>
        </w:tabs>
        <w:rPr>
          <w:rFonts w:ascii="outfit" w:hAnsi="outfit" w:eastAsia="outfit" w:cs="outfit"/>
          <w:sz w:val="12"/>
          <w:szCs w:val="12"/>
        </w:rPr>
      </w:pPr>
    </w:p>
    <w:p w:rsidR="00ED2F16" w:rsidP="68161DA5" w:rsidRDefault="00ED2F16" w14:paraId="711FF1E4" w14:textId="77777777" w14:noSpellErr="1">
      <w:pPr>
        <w:tabs>
          <w:tab w:val="left" w:pos="4503"/>
        </w:tabs>
        <w:rPr>
          <w:rFonts w:ascii="outfit" w:hAnsi="outfit" w:eastAsia="outfit" w:cs="outfit"/>
          <w:sz w:val="12"/>
          <w:szCs w:val="12"/>
        </w:rPr>
      </w:pPr>
    </w:p>
    <w:p w:rsidR="00ED2F16" w:rsidP="68161DA5" w:rsidRDefault="00ED2F16" w14:paraId="718FAD8A" w14:textId="77777777" w14:noSpellErr="1">
      <w:pPr>
        <w:tabs>
          <w:tab w:val="left" w:pos="4503"/>
        </w:tabs>
        <w:rPr>
          <w:rFonts w:ascii="outfit" w:hAnsi="outfit" w:eastAsia="outfit" w:cs="outfit"/>
          <w:sz w:val="12"/>
          <w:szCs w:val="12"/>
        </w:rPr>
      </w:pPr>
    </w:p>
    <w:p w:rsidR="00504DEA" w:rsidP="68161DA5" w:rsidRDefault="00504DEA" w14:paraId="30016EC3" w14:textId="77777777" w14:noSpellErr="1">
      <w:pPr>
        <w:tabs>
          <w:tab w:val="left" w:pos="4503"/>
        </w:tabs>
        <w:rPr>
          <w:rFonts w:ascii="outfit" w:hAnsi="outfit" w:eastAsia="outfit" w:cs="outfit"/>
          <w:sz w:val="12"/>
          <w:szCs w:val="12"/>
        </w:rPr>
      </w:pPr>
    </w:p>
    <w:p w:rsidR="00A13A9E" w:rsidP="68161DA5" w:rsidRDefault="00A13A9E" w14:paraId="5602B222" w14:textId="77777777" w14:noSpellErr="1">
      <w:pPr>
        <w:tabs>
          <w:tab w:val="left" w:pos="4503"/>
        </w:tabs>
        <w:rPr>
          <w:rFonts w:ascii="outfit" w:hAnsi="outfit" w:eastAsia="outfit" w:cs="outfit"/>
          <w:sz w:val="12"/>
          <w:szCs w:val="12"/>
        </w:rPr>
      </w:pPr>
    </w:p>
    <w:sectPr w:rsidR="00A13A9E" w:rsidSect="00B72F7D">
      <w:headerReference w:type="default" r:id="rId13"/>
      <w:footerReference w:type="default" r:id="rId14"/>
      <w:pgSz w:w="11906" w:h="16838" w:orient="portrait" w:code="9"/>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72F7D" w:rsidP="00F04F9A" w:rsidRDefault="00B72F7D" w14:paraId="784746AB" w14:textId="77777777">
      <w:r>
        <w:separator/>
      </w:r>
    </w:p>
  </w:endnote>
  <w:endnote w:type="continuationSeparator" w:id="0">
    <w:p w:rsidR="00B72F7D" w:rsidP="00F04F9A" w:rsidRDefault="00B72F7D" w14:paraId="7C2F1BC7"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rebuchetMS">
    <w:altName w:val="Trebuchet MS"/>
    <w:charset w:val="00"/>
    <w:family w:val="swiss"/>
    <w:pitch w:val="variable"/>
    <w:sig w:usb0="00000001"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360E4" w:rsidRDefault="006360E4" w14:paraId="2329C3A4" w14:textId="0988F65C">
    <w:pPr>
      <w:pStyle w:val="Footer"/>
      <w:jc w:val="center"/>
      <w:rPr>
        <w:caps/>
        <w:noProof/>
        <w:color w:val="AD0101" w:themeColor="accent1"/>
      </w:rPr>
    </w:pPr>
    <w:r>
      <w:rPr>
        <w:caps/>
        <w:color w:val="AD0101" w:themeColor="accent1"/>
      </w:rPr>
      <w:fldChar w:fldCharType="begin"/>
    </w:r>
    <w:r>
      <w:rPr>
        <w:caps/>
        <w:color w:val="AD0101" w:themeColor="accent1"/>
      </w:rPr>
      <w:instrText xml:space="preserve"> PAGE   \* MERGEFORMAT </w:instrText>
    </w:r>
    <w:r>
      <w:rPr>
        <w:caps/>
        <w:color w:val="AD0101" w:themeColor="accent1"/>
      </w:rPr>
      <w:fldChar w:fldCharType="separate"/>
    </w:r>
    <w:r w:rsidR="002B1591">
      <w:rPr>
        <w:caps/>
        <w:noProof/>
        <w:color w:val="AD0101" w:themeColor="accent1"/>
      </w:rPr>
      <w:t>9</w:t>
    </w:r>
    <w:r>
      <w:rPr>
        <w:caps/>
        <w:noProof/>
        <w:color w:val="AD0101"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72F7D" w:rsidP="00F04F9A" w:rsidRDefault="00B72F7D" w14:paraId="17E9A5D1" w14:textId="77777777">
      <w:r>
        <w:separator/>
      </w:r>
    </w:p>
  </w:footnote>
  <w:footnote w:type="continuationSeparator" w:id="0">
    <w:p w:rsidR="00B72F7D" w:rsidP="00F04F9A" w:rsidRDefault="00B72F7D" w14:paraId="66D5F427"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68161DA5" w:rsidP="68161DA5" w:rsidRDefault="68161DA5" w14:paraId="1D4A77E0" w14:textId="1184B1DA">
    <w:pPr>
      <w:pStyle w:val="Header"/>
      <w:jc w:val="right"/>
      <w:rPr>
        <w:sz w:val="16"/>
        <w:szCs w:val="16"/>
      </w:rPr>
    </w:pPr>
    <w:r w:rsidRPr="68161DA5" w:rsidR="68161DA5">
      <w:rPr>
        <w:sz w:val="16"/>
        <w:szCs w:val="16"/>
      </w:rPr>
      <w:t>May 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25">
    <w:nsid w:val="2b50974"/>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1.%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4">
    <w:nsid w:val="6bc87fb6"/>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3657BBA"/>
    <w:multiLevelType w:val="hybridMultilevel"/>
    <w:tmpl w:val="C30C3D9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04806424"/>
    <w:multiLevelType w:val="hybridMultilevel"/>
    <w:tmpl w:val="33F6C3C6"/>
    <w:lvl w:ilvl="0" w:tplc="DA3E3DB8">
      <w:numFmt w:val="bullet"/>
      <w:lvlText w:val=""/>
      <w:lvlJc w:val="left"/>
      <w:pPr>
        <w:ind w:left="720" w:hanging="360"/>
      </w:pPr>
      <w:rPr>
        <w:rFonts w:hint="default" w:ascii="Wingdings" w:hAnsi="Wingdings"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5704051"/>
    <w:multiLevelType w:val="hybridMultilevel"/>
    <w:tmpl w:val="389E954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069A6D12"/>
    <w:multiLevelType w:val="hybridMultilevel"/>
    <w:tmpl w:val="4AA03D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944B9A"/>
    <w:multiLevelType w:val="hybridMultilevel"/>
    <w:tmpl w:val="E1A4FF7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12E1052A"/>
    <w:multiLevelType w:val="hybridMultilevel"/>
    <w:tmpl w:val="74D8E57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15337112"/>
    <w:multiLevelType w:val="multilevel"/>
    <w:tmpl w:val="88E2F168"/>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1E69485C"/>
    <w:multiLevelType w:val="hybridMultilevel"/>
    <w:tmpl w:val="5694F4D8"/>
    <w:lvl w:ilvl="0" w:tplc="08090001">
      <w:start w:val="1"/>
      <w:numFmt w:val="bullet"/>
      <w:lvlText w:val=""/>
      <w:lvlJc w:val="left"/>
      <w:pPr>
        <w:ind w:left="720" w:hanging="360"/>
      </w:pPr>
      <w:rPr>
        <w:rFonts w:hint="default" w:ascii="Symbol" w:hAnsi="Symbol"/>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04656BE"/>
    <w:multiLevelType w:val="multilevel"/>
    <w:tmpl w:val="1ED8A61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49810FD"/>
    <w:multiLevelType w:val="hybridMultilevel"/>
    <w:tmpl w:val="E060689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24ED43E4"/>
    <w:multiLevelType w:val="hybridMultilevel"/>
    <w:tmpl w:val="9BACB87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2EF8297D"/>
    <w:multiLevelType w:val="multilevel"/>
    <w:tmpl w:val="5DA2837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37D94BBB"/>
    <w:multiLevelType w:val="hybridMultilevel"/>
    <w:tmpl w:val="29A281BE"/>
    <w:lvl w:ilvl="0" w:tplc="624C69B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E684CB3"/>
    <w:multiLevelType w:val="hybridMultilevel"/>
    <w:tmpl w:val="636C92A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15:restartNumberingAfterBreak="0">
    <w:nsid w:val="3F0A3651"/>
    <w:multiLevelType w:val="multilevel"/>
    <w:tmpl w:val="5DA2837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15:restartNumberingAfterBreak="0">
    <w:nsid w:val="492B4518"/>
    <w:multiLevelType w:val="hybridMultilevel"/>
    <w:tmpl w:val="ECA6292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4C25617B"/>
    <w:multiLevelType w:val="hybridMultilevel"/>
    <w:tmpl w:val="CB60B9BC"/>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7" w15:restartNumberingAfterBreak="0">
    <w:nsid w:val="4E014474"/>
    <w:multiLevelType w:val="hybridMultilevel"/>
    <w:tmpl w:val="F76A5190"/>
    <w:lvl w:ilvl="0" w:tplc="7E8E855E">
      <w:numFmt w:val="bullet"/>
      <w:lvlText w:val="•"/>
      <w:lvlJc w:val="left"/>
      <w:pPr>
        <w:ind w:left="720" w:hanging="720"/>
      </w:pPr>
      <w:rPr>
        <w:rFonts w:hint="default" w:ascii="Calibri" w:hAnsi="Calibri" w:eastAsiaTheme="minorHAnsi" w:cstheme="minorBidi"/>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8" w15:restartNumberingAfterBreak="0">
    <w:nsid w:val="516A2097"/>
    <w:multiLevelType w:val="hybridMultilevel"/>
    <w:tmpl w:val="FAF2A98C"/>
    <w:lvl w:ilvl="0" w:tplc="C3DEA2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DE4D1B"/>
    <w:multiLevelType w:val="hybridMultilevel"/>
    <w:tmpl w:val="A146A22E"/>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20" w15:restartNumberingAfterBreak="0">
    <w:nsid w:val="5C1553D0"/>
    <w:multiLevelType w:val="hybridMultilevel"/>
    <w:tmpl w:val="1BD6649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1" w15:restartNumberingAfterBreak="0">
    <w:nsid w:val="646709A2"/>
    <w:multiLevelType w:val="hybridMultilevel"/>
    <w:tmpl w:val="9E1AB5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8636630"/>
    <w:multiLevelType w:val="hybridMultilevel"/>
    <w:tmpl w:val="0BBA57E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3" w15:restartNumberingAfterBreak="0">
    <w:nsid w:val="76D4011A"/>
    <w:multiLevelType w:val="hybridMultilevel"/>
    <w:tmpl w:val="9908548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26">
    <w:abstractNumId w:val="25"/>
  </w:num>
  <w:num w:numId="25">
    <w:abstractNumId w:val="24"/>
  </w:num>
  <w:num w:numId="1" w16cid:durableId="1680112437">
    <w:abstractNumId w:val="21"/>
  </w:num>
  <w:num w:numId="2" w16cid:durableId="11953834">
    <w:abstractNumId w:val="7"/>
  </w:num>
  <w:num w:numId="3" w16cid:durableId="1870220962">
    <w:abstractNumId w:val="0"/>
  </w:num>
  <w:num w:numId="4" w16cid:durableId="822938496">
    <w:abstractNumId w:val="23"/>
  </w:num>
  <w:num w:numId="5" w16cid:durableId="2127850327">
    <w:abstractNumId w:val="9"/>
  </w:num>
  <w:num w:numId="6" w16cid:durableId="2147383818">
    <w:abstractNumId w:val="4"/>
  </w:num>
  <w:num w:numId="7" w16cid:durableId="268706549">
    <w:abstractNumId w:val="2"/>
  </w:num>
  <w:num w:numId="8" w16cid:durableId="162159814">
    <w:abstractNumId w:val="15"/>
  </w:num>
  <w:num w:numId="9" w16cid:durableId="1989281644">
    <w:abstractNumId w:val="22"/>
  </w:num>
  <w:num w:numId="10" w16cid:durableId="2090032273">
    <w:abstractNumId w:val="12"/>
  </w:num>
  <w:num w:numId="11" w16cid:durableId="1943218703">
    <w:abstractNumId w:val="3"/>
  </w:num>
  <w:num w:numId="12" w16cid:durableId="1245992411">
    <w:abstractNumId w:val="8"/>
  </w:num>
  <w:num w:numId="13" w16cid:durableId="1194005268">
    <w:abstractNumId w:val="6"/>
  </w:num>
  <w:num w:numId="14" w16cid:durableId="1295522451">
    <w:abstractNumId w:val="10"/>
  </w:num>
  <w:num w:numId="15" w16cid:durableId="1004551023">
    <w:abstractNumId w:val="13"/>
  </w:num>
  <w:num w:numId="16" w16cid:durableId="399183288">
    <w:abstractNumId w:val="14"/>
  </w:num>
  <w:num w:numId="17" w16cid:durableId="773355632">
    <w:abstractNumId w:val="11"/>
  </w:num>
  <w:num w:numId="18" w16cid:durableId="1510680468">
    <w:abstractNumId w:val="19"/>
  </w:num>
  <w:num w:numId="19" w16cid:durableId="781455934">
    <w:abstractNumId w:val="16"/>
  </w:num>
  <w:num w:numId="20" w16cid:durableId="1853571430">
    <w:abstractNumId w:val="20"/>
  </w:num>
  <w:num w:numId="21" w16cid:durableId="1344555755">
    <w:abstractNumId w:val="5"/>
  </w:num>
  <w:num w:numId="22" w16cid:durableId="1948733768">
    <w:abstractNumId w:val="17"/>
  </w:num>
  <w:num w:numId="23" w16cid:durableId="466053663">
    <w:abstractNumId w:val="1"/>
  </w:num>
  <w:num w:numId="24" w16cid:durableId="163775989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3NjE3MzYzN7QwNTdU0lEKTi0uzszPAykwqgUAj/kyoywAAAA="/>
  </w:docVars>
  <w:rsids>
    <w:rsidRoot w:val="00575F5C"/>
    <w:rsid w:val="00012D1C"/>
    <w:rsid w:val="00015535"/>
    <w:rsid w:val="00034365"/>
    <w:rsid w:val="000529D5"/>
    <w:rsid w:val="00070009"/>
    <w:rsid w:val="00096859"/>
    <w:rsid w:val="000A56F5"/>
    <w:rsid w:val="000B304E"/>
    <w:rsid w:val="000B3E6D"/>
    <w:rsid w:val="000C7C88"/>
    <w:rsid w:val="0011547A"/>
    <w:rsid w:val="00117A2A"/>
    <w:rsid w:val="001572FB"/>
    <w:rsid w:val="001578F3"/>
    <w:rsid w:val="00192B4F"/>
    <w:rsid w:val="001C66C6"/>
    <w:rsid w:val="001C728A"/>
    <w:rsid w:val="001E0708"/>
    <w:rsid w:val="001F008F"/>
    <w:rsid w:val="0020176B"/>
    <w:rsid w:val="00216FCF"/>
    <w:rsid w:val="00241FE0"/>
    <w:rsid w:val="0024620F"/>
    <w:rsid w:val="002613E7"/>
    <w:rsid w:val="00270452"/>
    <w:rsid w:val="002746EA"/>
    <w:rsid w:val="00290EE1"/>
    <w:rsid w:val="00291B11"/>
    <w:rsid w:val="002B1591"/>
    <w:rsid w:val="002B2943"/>
    <w:rsid w:val="002B7D20"/>
    <w:rsid w:val="002D4810"/>
    <w:rsid w:val="002E423A"/>
    <w:rsid w:val="00305B4E"/>
    <w:rsid w:val="003123CC"/>
    <w:rsid w:val="00334B1B"/>
    <w:rsid w:val="00351DEB"/>
    <w:rsid w:val="003534BC"/>
    <w:rsid w:val="003562A5"/>
    <w:rsid w:val="003707FA"/>
    <w:rsid w:val="003808AB"/>
    <w:rsid w:val="0038139F"/>
    <w:rsid w:val="00381F88"/>
    <w:rsid w:val="00397870"/>
    <w:rsid w:val="003E66DD"/>
    <w:rsid w:val="004251FB"/>
    <w:rsid w:val="00457298"/>
    <w:rsid w:val="0049535A"/>
    <w:rsid w:val="004A25EC"/>
    <w:rsid w:val="004A4057"/>
    <w:rsid w:val="004A6401"/>
    <w:rsid w:val="004B2B74"/>
    <w:rsid w:val="004E3441"/>
    <w:rsid w:val="00504DEA"/>
    <w:rsid w:val="005201FC"/>
    <w:rsid w:val="00525F33"/>
    <w:rsid w:val="00536912"/>
    <w:rsid w:val="00575F5C"/>
    <w:rsid w:val="00576165"/>
    <w:rsid w:val="00582ECD"/>
    <w:rsid w:val="005C296A"/>
    <w:rsid w:val="005C38B2"/>
    <w:rsid w:val="005E13D2"/>
    <w:rsid w:val="005F7294"/>
    <w:rsid w:val="00615832"/>
    <w:rsid w:val="00615B67"/>
    <w:rsid w:val="00616A19"/>
    <w:rsid w:val="006239C5"/>
    <w:rsid w:val="006360E4"/>
    <w:rsid w:val="006539B0"/>
    <w:rsid w:val="00656A39"/>
    <w:rsid w:val="0067192D"/>
    <w:rsid w:val="00680C39"/>
    <w:rsid w:val="006C58C3"/>
    <w:rsid w:val="006C5B08"/>
    <w:rsid w:val="006D1365"/>
    <w:rsid w:val="006D7112"/>
    <w:rsid w:val="006D7F1B"/>
    <w:rsid w:val="006E7F4A"/>
    <w:rsid w:val="006F4EB7"/>
    <w:rsid w:val="006F5502"/>
    <w:rsid w:val="00734547"/>
    <w:rsid w:val="007450A9"/>
    <w:rsid w:val="00746AA1"/>
    <w:rsid w:val="007508FF"/>
    <w:rsid w:val="0079129E"/>
    <w:rsid w:val="0079175D"/>
    <w:rsid w:val="0079476F"/>
    <w:rsid w:val="007B18E8"/>
    <w:rsid w:val="007B1CAF"/>
    <w:rsid w:val="007B466A"/>
    <w:rsid w:val="007B4B83"/>
    <w:rsid w:val="007D63C1"/>
    <w:rsid w:val="007D73F8"/>
    <w:rsid w:val="008159FD"/>
    <w:rsid w:val="0083376B"/>
    <w:rsid w:val="00865365"/>
    <w:rsid w:val="008F79AA"/>
    <w:rsid w:val="009364D7"/>
    <w:rsid w:val="0094272D"/>
    <w:rsid w:val="009538A9"/>
    <w:rsid w:val="009669B4"/>
    <w:rsid w:val="009711C1"/>
    <w:rsid w:val="00977F15"/>
    <w:rsid w:val="00986FAD"/>
    <w:rsid w:val="009A63EF"/>
    <w:rsid w:val="009B3586"/>
    <w:rsid w:val="009D1C52"/>
    <w:rsid w:val="009D204A"/>
    <w:rsid w:val="009D6946"/>
    <w:rsid w:val="009F0893"/>
    <w:rsid w:val="009F7495"/>
    <w:rsid w:val="00A001C7"/>
    <w:rsid w:val="00A114BA"/>
    <w:rsid w:val="00A13A9E"/>
    <w:rsid w:val="00A15A54"/>
    <w:rsid w:val="00A20165"/>
    <w:rsid w:val="00A241FA"/>
    <w:rsid w:val="00A53E8E"/>
    <w:rsid w:val="00A55CD1"/>
    <w:rsid w:val="00A9695F"/>
    <w:rsid w:val="00AA5633"/>
    <w:rsid w:val="00AA6B38"/>
    <w:rsid w:val="00AD0775"/>
    <w:rsid w:val="00AE05C9"/>
    <w:rsid w:val="00AE3C99"/>
    <w:rsid w:val="00AE7573"/>
    <w:rsid w:val="00AF2958"/>
    <w:rsid w:val="00B06F49"/>
    <w:rsid w:val="00B346F0"/>
    <w:rsid w:val="00B50A8D"/>
    <w:rsid w:val="00B70F3E"/>
    <w:rsid w:val="00B72F7D"/>
    <w:rsid w:val="00B755EC"/>
    <w:rsid w:val="00B87C65"/>
    <w:rsid w:val="00B91BE7"/>
    <w:rsid w:val="00BA216F"/>
    <w:rsid w:val="00C206B6"/>
    <w:rsid w:val="00C22D4A"/>
    <w:rsid w:val="00C24749"/>
    <w:rsid w:val="00C3077A"/>
    <w:rsid w:val="00C315EE"/>
    <w:rsid w:val="00C342AD"/>
    <w:rsid w:val="00C76BC7"/>
    <w:rsid w:val="00C811F8"/>
    <w:rsid w:val="00CB231A"/>
    <w:rsid w:val="00CD0315"/>
    <w:rsid w:val="00CD2C5C"/>
    <w:rsid w:val="00CF0B69"/>
    <w:rsid w:val="00CF0EF2"/>
    <w:rsid w:val="00CF4F35"/>
    <w:rsid w:val="00CF5CD1"/>
    <w:rsid w:val="00CF782E"/>
    <w:rsid w:val="00D05DB0"/>
    <w:rsid w:val="00D1366E"/>
    <w:rsid w:val="00D252CB"/>
    <w:rsid w:val="00D26B6B"/>
    <w:rsid w:val="00D37426"/>
    <w:rsid w:val="00D556D1"/>
    <w:rsid w:val="00D73584"/>
    <w:rsid w:val="00D800D6"/>
    <w:rsid w:val="00D9773D"/>
    <w:rsid w:val="00DA24AB"/>
    <w:rsid w:val="00DB5343"/>
    <w:rsid w:val="00DD62C0"/>
    <w:rsid w:val="00DD6C9E"/>
    <w:rsid w:val="00DF0964"/>
    <w:rsid w:val="00E3608C"/>
    <w:rsid w:val="00E4008B"/>
    <w:rsid w:val="00E476CB"/>
    <w:rsid w:val="00E501F9"/>
    <w:rsid w:val="00E57D21"/>
    <w:rsid w:val="00EA6AD3"/>
    <w:rsid w:val="00EC4164"/>
    <w:rsid w:val="00ED2F16"/>
    <w:rsid w:val="00F04F9A"/>
    <w:rsid w:val="00F05ADC"/>
    <w:rsid w:val="00F077A0"/>
    <w:rsid w:val="00F25690"/>
    <w:rsid w:val="00F27508"/>
    <w:rsid w:val="00F3170F"/>
    <w:rsid w:val="00F6251D"/>
    <w:rsid w:val="00F73921"/>
    <w:rsid w:val="00F87B61"/>
    <w:rsid w:val="00F97E7C"/>
    <w:rsid w:val="00FA378B"/>
    <w:rsid w:val="00FA639D"/>
    <w:rsid w:val="00FB33D9"/>
    <w:rsid w:val="00FC1C65"/>
    <w:rsid w:val="00FD1599"/>
    <w:rsid w:val="00FE4710"/>
    <w:rsid w:val="0356E0FE"/>
    <w:rsid w:val="07DC7FFB"/>
    <w:rsid w:val="0A1135DA"/>
    <w:rsid w:val="1A63DBD3"/>
    <w:rsid w:val="1B54E429"/>
    <w:rsid w:val="1D67BF62"/>
    <w:rsid w:val="1F523423"/>
    <w:rsid w:val="2040A654"/>
    <w:rsid w:val="28CA39C8"/>
    <w:rsid w:val="28FF8B7E"/>
    <w:rsid w:val="2A23850E"/>
    <w:rsid w:val="2B13C78D"/>
    <w:rsid w:val="2BB7AD59"/>
    <w:rsid w:val="2C933D50"/>
    <w:rsid w:val="2EB9A57D"/>
    <w:rsid w:val="2FF5777A"/>
    <w:rsid w:val="30889D25"/>
    <w:rsid w:val="3191EB1C"/>
    <w:rsid w:val="31EFAE8B"/>
    <w:rsid w:val="335BA35B"/>
    <w:rsid w:val="33966E8F"/>
    <w:rsid w:val="3408AC9D"/>
    <w:rsid w:val="35503569"/>
    <w:rsid w:val="35919F38"/>
    <w:rsid w:val="3876E601"/>
    <w:rsid w:val="3C259C3B"/>
    <w:rsid w:val="45A3C267"/>
    <w:rsid w:val="4B1AE64B"/>
    <w:rsid w:val="4B2310E3"/>
    <w:rsid w:val="4D29D297"/>
    <w:rsid w:val="4DB9CC2B"/>
    <w:rsid w:val="4F11BE74"/>
    <w:rsid w:val="51D40090"/>
    <w:rsid w:val="55FA2D4C"/>
    <w:rsid w:val="5A1FB3DC"/>
    <w:rsid w:val="5BB49CE6"/>
    <w:rsid w:val="5D67B7C5"/>
    <w:rsid w:val="5EA0203F"/>
    <w:rsid w:val="616D9A97"/>
    <w:rsid w:val="620F8287"/>
    <w:rsid w:val="64D05097"/>
    <w:rsid w:val="66C67BCE"/>
    <w:rsid w:val="68161DA5"/>
    <w:rsid w:val="6BED1F34"/>
    <w:rsid w:val="6CB0F7CD"/>
    <w:rsid w:val="6FC5B12B"/>
    <w:rsid w:val="74EFF4B4"/>
    <w:rsid w:val="77A08E55"/>
    <w:rsid w:val="7A8A35A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8D3D28"/>
  <w15:docId w15:val="{BBDE03AD-7906-41B1-A7D0-DCD534A1E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76165"/>
  </w:style>
  <w:style w:type="paragraph" w:styleId="Heading1">
    <w:name w:val="heading 1"/>
    <w:basedOn w:val="Normal"/>
    <w:next w:val="Normal"/>
    <w:link w:val="Heading1Char"/>
    <w:uiPriority w:val="9"/>
    <w:qFormat/>
    <w:rsid w:val="00576165"/>
    <w:pPr>
      <w:keepNext/>
      <w:keepLines/>
      <w:spacing w:before="480"/>
      <w:outlineLvl w:val="0"/>
    </w:pPr>
    <w:rPr>
      <w:rFonts w:asciiTheme="majorHAnsi" w:hAnsiTheme="majorHAnsi" w:eastAsiaTheme="majorEastAsia" w:cstheme="majorBidi"/>
      <w:b/>
      <w:bCs/>
      <w:color w:val="810000" w:themeColor="accent1" w:themeShade="BF"/>
      <w:sz w:val="28"/>
      <w:szCs w:val="28"/>
    </w:rPr>
  </w:style>
  <w:style w:type="paragraph" w:styleId="Heading2">
    <w:name w:val="heading 2"/>
    <w:basedOn w:val="Normal"/>
    <w:next w:val="Normal"/>
    <w:link w:val="Heading2Char"/>
    <w:uiPriority w:val="9"/>
    <w:unhideWhenUsed/>
    <w:qFormat/>
    <w:rsid w:val="00576165"/>
    <w:pPr>
      <w:keepNext/>
      <w:keepLines/>
      <w:spacing w:before="200"/>
      <w:outlineLvl w:val="1"/>
    </w:pPr>
    <w:rPr>
      <w:rFonts w:asciiTheme="majorHAnsi" w:hAnsiTheme="majorHAnsi" w:eastAsiaTheme="majorEastAsia" w:cstheme="majorBidi"/>
      <w:b/>
      <w:bCs/>
      <w:color w:val="AD0101" w:themeColor="accent1"/>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576165"/>
    <w:rPr>
      <w:rFonts w:asciiTheme="majorHAnsi" w:hAnsiTheme="majorHAnsi" w:eastAsiaTheme="majorEastAsia" w:cstheme="majorBidi"/>
      <w:b/>
      <w:bCs/>
      <w:color w:val="810000" w:themeColor="accent1" w:themeShade="BF"/>
      <w:sz w:val="28"/>
      <w:szCs w:val="28"/>
    </w:rPr>
  </w:style>
  <w:style w:type="character" w:styleId="Heading2Char" w:customStyle="1">
    <w:name w:val="Heading 2 Char"/>
    <w:basedOn w:val="DefaultParagraphFont"/>
    <w:link w:val="Heading2"/>
    <w:uiPriority w:val="9"/>
    <w:rsid w:val="00576165"/>
    <w:rPr>
      <w:rFonts w:asciiTheme="majorHAnsi" w:hAnsiTheme="majorHAnsi" w:eastAsiaTheme="majorEastAsia" w:cstheme="majorBidi"/>
      <w:b/>
      <w:bCs/>
      <w:color w:val="AD0101" w:themeColor="accent1"/>
      <w:sz w:val="26"/>
      <w:szCs w:val="26"/>
    </w:rPr>
  </w:style>
  <w:style w:type="paragraph" w:styleId="BalloonText">
    <w:name w:val="Balloon Text"/>
    <w:basedOn w:val="Normal"/>
    <w:link w:val="BalloonTextChar"/>
    <w:uiPriority w:val="99"/>
    <w:semiHidden/>
    <w:unhideWhenUsed/>
    <w:rsid w:val="00EA6AD3"/>
    <w:rPr>
      <w:rFonts w:ascii="Tahoma" w:hAnsi="Tahoma" w:cs="Tahoma"/>
      <w:sz w:val="16"/>
      <w:szCs w:val="16"/>
    </w:rPr>
  </w:style>
  <w:style w:type="character" w:styleId="BalloonTextChar" w:customStyle="1">
    <w:name w:val="Balloon Text Char"/>
    <w:basedOn w:val="DefaultParagraphFont"/>
    <w:link w:val="BalloonText"/>
    <w:uiPriority w:val="99"/>
    <w:semiHidden/>
    <w:rsid w:val="00EA6AD3"/>
    <w:rPr>
      <w:rFonts w:ascii="Tahoma" w:hAnsi="Tahoma" w:cs="Tahoma"/>
      <w:sz w:val="16"/>
      <w:szCs w:val="16"/>
    </w:rPr>
  </w:style>
  <w:style w:type="table" w:styleId="TableGrid">
    <w:name w:val="Table Grid"/>
    <w:basedOn w:val="TableNormal"/>
    <w:uiPriority w:val="59"/>
    <w:rsid w:val="009B3586"/>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616A19"/>
    <w:pPr>
      <w:ind w:left="720"/>
      <w:contextualSpacing/>
    </w:pPr>
  </w:style>
  <w:style w:type="character" w:styleId="CommentReference">
    <w:name w:val="annotation reference"/>
    <w:basedOn w:val="DefaultParagraphFont"/>
    <w:uiPriority w:val="99"/>
    <w:semiHidden/>
    <w:unhideWhenUsed/>
    <w:rsid w:val="00034365"/>
    <w:rPr>
      <w:sz w:val="16"/>
      <w:szCs w:val="16"/>
    </w:rPr>
  </w:style>
  <w:style w:type="paragraph" w:styleId="CommentText">
    <w:name w:val="annotation text"/>
    <w:basedOn w:val="Normal"/>
    <w:link w:val="CommentTextChar"/>
    <w:uiPriority w:val="99"/>
    <w:semiHidden/>
    <w:unhideWhenUsed/>
    <w:rsid w:val="00034365"/>
    <w:rPr>
      <w:sz w:val="20"/>
      <w:szCs w:val="20"/>
    </w:rPr>
  </w:style>
  <w:style w:type="character" w:styleId="CommentTextChar" w:customStyle="1">
    <w:name w:val="Comment Text Char"/>
    <w:basedOn w:val="DefaultParagraphFont"/>
    <w:link w:val="CommentText"/>
    <w:uiPriority w:val="99"/>
    <w:semiHidden/>
    <w:rsid w:val="00034365"/>
    <w:rPr>
      <w:sz w:val="20"/>
      <w:szCs w:val="20"/>
    </w:rPr>
  </w:style>
  <w:style w:type="paragraph" w:styleId="CommentSubject">
    <w:name w:val="annotation subject"/>
    <w:basedOn w:val="CommentText"/>
    <w:next w:val="CommentText"/>
    <w:link w:val="CommentSubjectChar"/>
    <w:uiPriority w:val="99"/>
    <w:semiHidden/>
    <w:unhideWhenUsed/>
    <w:rsid w:val="00034365"/>
    <w:rPr>
      <w:b/>
      <w:bCs/>
    </w:rPr>
  </w:style>
  <w:style w:type="character" w:styleId="CommentSubjectChar" w:customStyle="1">
    <w:name w:val="Comment Subject Char"/>
    <w:basedOn w:val="CommentTextChar"/>
    <w:link w:val="CommentSubject"/>
    <w:uiPriority w:val="99"/>
    <w:semiHidden/>
    <w:rsid w:val="00034365"/>
    <w:rPr>
      <w:b/>
      <w:bCs/>
      <w:sz w:val="20"/>
      <w:szCs w:val="20"/>
    </w:rPr>
  </w:style>
  <w:style w:type="paragraph" w:styleId="Header">
    <w:name w:val="header"/>
    <w:basedOn w:val="Normal"/>
    <w:link w:val="HeaderChar"/>
    <w:uiPriority w:val="99"/>
    <w:unhideWhenUsed/>
    <w:rsid w:val="00F04F9A"/>
    <w:pPr>
      <w:tabs>
        <w:tab w:val="center" w:pos="4513"/>
        <w:tab w:val="right" w:pos="9026"/>
      </w:tabs>
    </w:pPr>
  </w:style>
  <w:style w:type="character" w:styleId="HeaderChar" w:customStyle="1">
    <w:name w:val="Header Char"/>
    <w:basedOn w:val="DefaultParagraphFont"/>
    <w:link w:val="Header"/>
    <w:uiPriority w:val="99"/>
    <w:rsid w:val="00F04F9A"/>
  </w:style>
  <w:style w:type="paragraph" w:styleId="Footer">
    <w:name w:val="footer"/>
    <w:basedOn w:val="Normal"/>
    <w:link w:val="FooterChar"/>
    <w:uiPriority w:val="99"/>
    <w:unhideWhenUsed/>
    <w:rsid w:val="00F04F9A"/>
    <w:pPr>
      <w:tabs>
        <w:tab w:val="center" w:pos="4513"/>
        <w:tab w:val="right" w:pos="9026"/>
      </w:tabs>
    </w:pPr>
  </w:style>
  <w:style w:type="character" w:styleId="FooterChar" w:customStyle="1">
    <w:name w:val="Footer Char"/>
    <w:basedOn w:val="DefaultParagraphFont"/>
    <w:link w:val="Footer"/>
    <w:uiPriority w:val="99"/>
    <w:rsid w:val="00F04F9A"/>
  </w:style>
  <w:style w:type="character" w:styleId="Hyperlink">
    <w:name w:val="Hyperlink"/>
    <w:basedOn w:val="DefaultParagraphFont"/>
    <w:uiPriority w:val="99"/>
    <w:unhideWhenUsed/>
    <w:rsid w:val="00096859"/>
    <w:rPr>
      <w:color w:val="D26900" w:themeColor="hyperlink"/>
      <w:u w:val="single"/>
    </w:rPr>
  </w:style>
  <w:style w:type="table" w:styleId="TableGrid1" w:customStyle="1">
    <w:name w:val="Table Grid1"/>
    <w:basedOn w:val="TableNormal"/>
    <w:next w:val="TableGrid"/>
    <w:uiPriority w:val="59"/>
    <w:rsid w:val="00A13A9E"/>
    <w:rPr>
      <w:rFonts w:ascii="Cambria" w:hAnsi="Cambria" w:eastAsia="MS Mincho" w:cs="Times New Roman"/>
      <w:sz w:val="20"/>
      <w:szCs w:val="20"/>
      <w:lang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rmalWeb">
    <w:name w:val="Normal (Web)"/>
    <w:basedOn w:val="Normal"/>
    <w:uiPriority w:val="99"/>
    <w:semiHidden/>
    <w:unhideWhenUsed/>
    <w:rsid w:val="00536912"/>
    <w:pPr>
      <w:spacing w:before="100" w:beforeAutospacing="1" w:after="100" w:afterAutospacing="1"/>
    </w:pPr>
    <w:rPr>
      <w:rFonts w:ascii="Times New Roman" w:hAnsi="Times New Roman" w:eastAsia="Times New Roman" w:cs="Times New Roman"/>
      <w:sz w:val="24"/>
      <w:szCs w:val="24"/>
      <w:lang w:val="en-US"/>
    </w:rPr>
  </w:style>
  <w:style w:type="character" w:styleId="Strong">
    <w:name w:val="Strong"/>
    <w:basedOn w:val="DefaultParagraphFont"/>
    <w:uiPriority w:val="22"/>
    <w:qFormat/>
    <w:rsid w:val="00B91BE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361677">
      <w:bodyDiv w:val="1"/>
      <w:marLeft w:val="0"/>
      <w:marRight w:val="0"/>
      <w:marTop w:val="0"/>
      <w:marBottom w:val="0"/>
      <w:divBdr>
        <w:top w:val="none" w:sz="0" w:space="0" w:color="auto"/>
        <w:left w:val="none" w:sz="0" w:space="0" w:color="auto"/>
        <w:bottom w:val="none" w:sz="0" w:space="0" w:color="auto"/>
        <w:right w:val="none" w:sz="0" w:space="0" w:color="auto"/>
      </w:divBdr>
      <w:divsChild>
        <w:div w:id="1215770330">
          <w:marLeft w:val="0"/>
          <w:marRight w:val="0"/>
          <w:marTop w:val="0"/>
          <w:marBottom w:val="0"/>
          <w:divBdr>
            <w:top w:val="none" w:sz="0" w:space="0" w:color="auto"/>
            <w:left w:val="none" w:sz="0" w:space="0" w:color="auto"/>
            <w:bottom w:val="none" w:sz="0" w:space="0" w:color="auto"/>
            <w:right w:val="none" w:sz="0" w:space="0" w:color="auto"/>
          </w:divBdr>
          <w:divsChild>
            <w:div w:id="1629583607">
              <w:marLeft w:val="0"/>
              <w:marRight w:val="0"/>
              <w:marTop w:val="0"/>
              <w:marBottom w:val="0"/>
              <w:divBdr>
                <w:top w:val="none" w:sz="0" w:space="0" w:color="auto"/>
                <w:left w:val="none" w:sz="0" w:space="0" w:color="auto"/>
                <w:bottom w:val="none" w:sz="0" w:space="0" w:color="auto"/>
                <w:right w:val="none" w:sz="0" w:space="0" w:color="auto"/>
              </w:divBdr>
              <w:divsChild>
                <w:div w:id="1938830148">
                  <w:marLeft w:val="0"/>
                  <w:marRight w:val="0"/>
                  <w:marTop w:val="0"/>
                  <w:marBottom w:val="0"/>
                  <w:divBdr>
                    <w:top w:val="none" w:sz="0" w:space="0" w:color="auto"/>
                    <w:left w:val="none" w:sz="0" w:space="0" w:color="auto"/>
                    <w:bottom w:val="none" w:sz="0" w:space="0" w:color="auto"/>
                    <w:right w:val="none" w:sz="0" w:space="0" w:color="auto"/>
                  </w:divBdr>
                </w:div>
              </w:divsChild>
            </w:div>
            <w:div w:id="958948602">
              <w:marLeft w:val="0"/>
              <w:marRight w:val="0"/>
              <w:marTop w:val="0"/>
              <w:marBottom w:val="0"/>
              <w:divBdr>
                <w:top w:val="none" w:sz="0" w:space="0" w:color="auto"/>
                <w:left w:val="none" w:sz="0" w:space="0" w:color="auto"/>
                <w:bottom w:val="none" w:sz="0" w:space="0" w:color="auto"/>
                <w:right w:val="none" w:sz="0" w:space="0" w:color="auto"/>
              </w:divBdr>
              <w:divsChild>
                <w:div w:id="1297957076">
                  <w:marLeft w:val="0"/>
                  <w:marRight w:val="0"/>
                  <w:marTop w:val="0"/>
                  <w:marBottom w:val="0"/>
                  <w:divBdr>
                    <w:top w:val="none" w:sz="0" w:space="0" w:color="auto"/>
                    <w:left w:val="none" w:sz="0" w:space="0" w:color="auto"/>
                    <w:bottom w:val="none" w:sz="0" w:space="0" w:color="auto"/>
                    <w:right w:val="none" w:sz="0" w:space="0" w:color="auto"/>
                  </w:divBdr>
                </w:div>
                <w:div w:id="789015167">
                  <w:marLeft w:val="0"/>
                  <w:marRight w:val="0"/>
                  <w:marTop w:val="0"/>
                  <w:marBottom w:val="0"/>
                  <w:divBdr>
                    <w:top w:val="none" w:sz="0" w:space="0" w:color="auto"/>
                    <w:left w:val="none" w:sz="0" w:space="0" w:color="auto"/>
                    <w:bottom w:val="none" w:sz="0" w:space="0" w:color="auto"/>
                    <w:right w:val="none" w:sz="0" w:space="0" w:color="auto"/>
                  </w:divBdr>
                </w:div>
              </w:divsChild>
            </w:div>
            <w:div w:id="96146794">
              <w:marLeft w:val="0"/>
              <w:marRight w:val="0"/>
              <w:marTop w:val="0"/>
              <w:marBottom w:val="0"/>
              <w:divBdr>
                <w:top w:val="none" w:sz="0" w:space="0" w:color="auto"/>
                <w:left w:val="none" w:sz="0" w:space="0" w:color="auto"/>
                <w:bottom w:val="none" w:sz="0" w:space="0" w:color="auto"/>
                <w:right w:val="none" w:sz="0" w:space="0" w:color="auto"/>
              </w:divBdr>
              <w:divsChild>
                <w:div w:id="7104634">
                  <w:marLeft w:val="0"/>
                  <w:marRight w:val="0"/>
                  <w:marTop w:val="0"/>
                  <w:marBottom w:val="0"/>
                  <w:divBdr>
                    <w:top w:val="none" w:sz="0" w:space="0" w:color="auto"/>
                    <w:left w:val="none" w:sz="0" w:space="0" w:color="auto"/>
                    <w:bottom w:val="none" w:sz="0" w:space="0" w:color="auto"/>
                    <w:right w:val="none" w:sz="0" w:space="0" w:color="auto"/>
                  </w:divBdr>
                </w:div>
                <w:div w:id="1235553077">
                  <w:marLeft w:val="0"/>
                  <w:marRight w:val="0"/>
                  <w:marTop w:val="0"/>
                  <w:marBottom w:val="0"/>
                  <w:divBdr>
                    <w:top w:val="none" w:sz="0" w:space="0" w:color="auto"/>
                    <w:left w:val="none" w:sz="0" w:space="0" w:color="auto"/>
                    <w:bottom w:val="none" w:sz="0" w:space="0" w:color="auto"/>
                    <w:right w:val="none" w:sz="0" w:space="0" w:color="auto"/>
                  </w:divBdr>
                </w:div>
              </w:divsChild>
            </w:div>
            <w:div w:id="2009480311">
              <w:marLeft w:val="0"/>
              <w:marRight w:val="0"/>
              <w:marTop w:val="0"/>
              <w:marBottom w:val="0"/>
              <w:divBdr>
                <w:top w:val="none" w:sz="0" w:space="0" w:color="auto"/>
                <w:left w:val="none" w:sz="0" w:space="0" w:color="auto"/>
                <w:bottom w:val="none" w:sz="0" w:space="0" w:color="auto"/>
                <w:right w:val="none" w:sz="0" w:space="0" w:color="auto"/>
              </w:divBdr>
              <w:divsChild>
                <w:div w:id="521819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1371207">
      <w:bodyDiv w:val="1"/>
      <w:marLeft w:val="0"/>
      <w:marRight w:val="0"/>
      <w:marTop w:val="0"/>
      <w:marBottom w:val="0"/>
      <w:divBdr>
        <w:top w:val="none" w:sz="0" w:space="0" w:color="auto"/>
        <w:left w:val="none" w:sz="0" w:space="0" w:color="auto"/>
        <w:bottom w:val="none" w:sz="0" w:space="0" w:color="auto"/>
        <w:right w:val="none" w:sz="0" w:space="0" w:color="auto"/>
      </w:divBdr>
      <w:divsChild>
        <w:div w:id="716513744">
          <w:marLeft w:val="0"/>
          <w:marRight w:val="0"/>
          <w:marTop w:val="0"/>
          <w:marBottom w:val="0"/>
          <w:divBdr>
            <w:top w:val="none" w:sz="0" w:space="0" w:color="auto"/>
            <w:left w:val="none" w:sz="0" w:space="0" w:color="auto"/>
            <w:bottom w:val="none" w:sz="0" w:space="0" w:color="auto"/>
            <w:right w:val="none" w:sz="0" w:space="0" w:color="auto"/>
          </w:divBdr>
          <w:divsChild>
            <w:div w:id="1993244038">
              <w:marLeft w:val="0"/>
              <w:marRight w:val="0"/>
              <w:marTop w:val="0"/>
              <w:marBottom w:val="0"/>
              <w:divBdr>
                <w:top w:val="none" w:sz="0" w:space="0" w:color="auto"/>
                <w:left w:val="none" w:sz="0" w:space="0" w:color="auto"/>
                <w:bottom w:val="none" w:sz="0" w:space="0" w:color="auto"/>
                <w:right w:val="none" w:sz="0" w:space="0" w:color="auto"/>
              </w:divBdr>
              <w:divsChild>
                <w:div w:id="10181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9670423">
      <w:bodyDiv w:val="1"/>
      <w:marLeft w:val="0"/>
      <w:marRight w:val="0"/>
      <w:marTop w:val="0"/>
      <w:marBottom w:val="0"/>
      <w:divBdr>
        <w:top w:val="none" w:sz="0" w:space="0" w:color="auto"/>
        <w:left w:val="none" w:sz="0" w:space="0" w:color="auto"/>
        <w:bottom w:val="none" w:sz="0" w:space="0" w:color="auto"/>
        <w:right w:val="none" w:sz="0" w:space="0" w:color="auto"/>
      </w:divBdr>
      <w:divsChild>
        <w:div w:id="1710303210">
          <w:marLeft w:val="0"/>
          <w:marRight w:val="0"/>
          <w:marTop w:val="0"/>
          <w:marBottom w:val="0"/>
          <w:divBdr>
            <w:top w:val="none" w:sz="0" w:space="0" w:color="auto"/>
            <w:left w:val="none" w:sz="0" w:space="0" w:color="auto"/>
            <w:bottom w:val="none" w:sz="0" w:space="0" w:color="auto"/>
            <w:right w:val="none" w:sz="0" w:space="0" w:color="auto"/>
          </w:divBdr>
          <w:divsChild>
            <w:div w:id="477846150">
              <w:marLeft w:val="0"/>
              <w:marRight w:val="0"/>
              <w:marTop w:val="0"/>
              <w:marBottom w:val="0"/>
              <w:divBdr>
                <w:top w:val="none" w:sz="0" w:space="0" w:color="auto"/>
                <w:left w:val="none" w:sz="0" w:space="0" w:color="auto"/>
                <w:bottom w:val="none" w:sz="0" w:space="0" w:color="auto"/>
                <w:right w:val="none" w:sz="0" w:space="0" w:color="auto"/>
              </w:divBdr>
              <w:divsChild>
                <w:div w:id="261685606">
                  <w:marLeft w:val="0"/>
                  <w:marRight w:val="0"/>
                  <w:marTop w:val="0"/>
                  <w:marBottom w:val="0"/>
                  <w:divBdr>
                    <w:top w:val="none" w:sz="0" w:space="0" w:color="auto"/>
                    <w:left w:val="none" w:sz="0" w:space="0" w:color="auto"/>
                    <w:bottom w:val="none" w:sz="0" w:space="0" w:color="auto"/>
                    <w:right w:val="none" w:sz="0" w:space="0" w:color="auto"/>
                  </w:divBdr>
                </w:div>
                <w:div w:id="507603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7908871">
      <w:bodyDiv w:val="1"/>
      <w:marLeft w:val="0"/>
      <w:marRight w:val="0"/>
      <w:marTop w:val="0"/>
      <w:marBottom w:val="0"/>
      <w:divBdr>
        <w:top w:val="none" w:sz="0" w:space="0" w:color="auto"/>
        <w:left w:val="none" w:sz="0" w:space="0" w:color="auto"/>
        <w:bottom w:val="none" w:sz="0" w:space="0" w:color="auto"/>
        <w:right w:val="none" w:sz="0" w:space="0" w:color="auto"/>
      </w:divBdr>
      <w:divsChild>
        <w:div w:id="1003246593">
          <w:marLeft w:val="0"/>
          <w:marRight w:val="0"/>
          <w:marTop w:val="0"/>
          <w:marBottom w:val="0"/>
          <w:divBdr>
            <w:top w:val="none" w:sz="0" w:space="0" w:color="auto"/>
            <w:left w:val="none" w:sz="0" w:space="0" w:color="auto"/>
            <w:bottom w:val="none" w:sz="0" w:space="0" w:color="auto"/>
            <w:right w:val="none" w:sz="0" w:space="0" w:color="auto"/>
          </w:divBdr>
          <w:divsChild>
            <w:div w:id="916279513">
              <w:marLeft w:val="0"/>
              <w:marRight w:val="0"/>
              <w:marTop w:val="0"/>
              <w:marBottom w:val="0"/>
              <w:divBdr>
                <w:top w:val="none" w:sz="0" w:space="0" w:color="auto"/>
                <w:left w:val="none" w:sz="0" w:space="0" w:color="auto"/>
                <w:bottom w:val="none" w:sz="0" w:space="0" w:color="auto"/>
                <w:right w:val="none" w:sz="0" w:space="0" w:color="auto"/>
              </w:divBdr>
              <w:divsChild>
                <w:div w:id="205573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image" Target="/media/image.png" Id="Rbf3cef24ff3c4300" /><Relationship Type="http://schemas.openxmlformats.org/officeDocument/2006/relationships/hyperlink" Target="mailto:partnerships@exeter.ac.uk" TargetMode="External" Id="R7a037933c561489c" /></Relationships>
</file>

<file path=word/theme/theme1.xml><?xml version="1.0" encoding="utf-8"?>
<a:theme xmlns:a="http://schemas.openxmlformats.org/drawingml/2006/main" name="Office Theme">
  <a:themeElements>
    <a:clrScheme name="NewsPrint">
      <a:dk1>
        <a:sysClr val="windowText" lastClr="000000"/>
      </a:dk1>
      <a:lt1>
        <a:sysClr val="window" lastClr="FFFFFF"/>
      </a:lt1>
      <a:dk2>
        <a:srgbClr val="303030"/>
      </a:dk2>
      <a:lt2>
        <a:srgbClr val="DEDEE0"/>
      </a:lt2>
      <a:accent1>
        <a:srgbClr val="AD0101"/>
      </a:accent1>
      <a:accent2>
        <a:srgbClr val="726056"/>
      </a:accent2>
      <a:accent3>
        <a:srgbClr val="AC956E"/>
      </a:accent3>
      <a:accent4>
        <a:srgbClr val="808DA9"/>
      </a:accent4>
      <a:accent5>
        <a:srgbClr val="424E5B"/>
      </a:accent5>
      <a:accent6>
        <a:srgbClr val="730E00"/>
      </a:accent6>
      <a:hlink>
        <a:srgbClr val="D26900"/>
      </a:hlink>
      <a:folHlink>
        <a:srgbClr val="D89243"/>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7D0A919D31164482E721C4FC96EA84" ma:contentTypeVersion="6" ma:contentTypeDescription="Create a new document." ma:contentTypeScope="" ma:versionID="0f9ffc1cb4038c70adcb38ef80812ed8">
  <xsd:schema xmlns:xsd="http://www.w3.org/2001/XMLSchema" xmlns:xs="http://www.w3.org/2001/XMLSchema" xmlns:p="http://schemas.microsoft.com/office/2006/metadata/properties" xmlns:ns2="4ea722b9-2302-4199-91f3-00c03b329ff8" xmlns:ns3="929976c5-91e2-4825-b62c-b736f682fac1" targetNamespace="http://schemas.microsoft.com/office/2006/metadata/properties" ma:root="true" ma:fieldsID="2c766f8a25e94d13c89a2167464ca570" ns2:_="" ns3:_="">
    <xsd:import namespace="4ea722b9-2302-4199-91f3-00c03b329ff8"/>
    <xsd:import namespace="929976c5-91e2-4825-b62c-b736f682fac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a722b9-2302-4199-91f3-00c03b329f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29976c5-91e2-4825-b62c-b736f682fac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929976c5-91e2-4825-b62c-b736f682fac1">
      <UserInfo>
        <DisplayName/>
        <AccountId xsi:nil="true"/>
        <AccountType/>
      </UserInfo>
    </SharedWithUsers>
  </documentManagement>
</p:properties>
</file>

<file path=customXml/itemProps1.xml><?xml version="1.0" encoding="utf-8"?>
<ds:datastoreItem xmlns:ds="http://schemas.openxmlformats.org/officeDocument/2006/customXml" ds:itemID="{9274A978-03CA-4D37-81BC-240EA6E2F8FB}"/>
</file>

<file path=customXml/itemProps2.xml><?xml version="1.0" encoding="utf-8"?>
<ds:datastoreItem xmlns:ds="http://schemas.openxmlformats.org/officeDocument/2006/customXml" ds:itemID="{A53D227D-250A-4CAA-944A-A616DB768C7C}">
  <ds:schemaRefs>
    <ds:schemaRef ds:uri="http://schemas.openxmlformats.org/officeDocument/2006/bibliography"/>
  </ds:schemaRefs>
</ds:datastoreItem>
</file>

<file path=customXml/itemProps3.xml><?xml version="1.0" encoding="utf-8"?>
<ds:datastoreItem xmlns:ds="http://schemas.openxmlformats.org/officeDocument/2006/customXml" ds:itemID="{24C82487-0421-4FD6-887B-FD555F905B6A}">
  <ds:schemaRefs>
    <ds:schemaRef ds:uri="http://schemas.microsoft.com/sharepoint/v3/contenttype/forms"/>
  </ds:schemaRefs>
</ds:datastoreItem>
</file>

<file path=customXml/itemProps4.xml><?xml version="1.0" encoding="utf-8"?>
<ds:datastoreItem xmlns:ds="http://schemas.openxmlformats.org/officeDocument/2006/customXml" ds:itemID="{BE415F16-ACB2-4C63-A9A5-FAAB4207895F}">
  <ds:schemaRefs>
    <ds:schemaRef ds:uri="http://schemas.microsoft.com/office/2006/metadata/properties"/>
    <ds:schemaRef ds:uri="http://schemas.microsoft.com/office/infopath/2007/PartnerControls"/>
    <ds:schemaRef ds:uri="22b8e066-1860-4357-bba4-7981d3e79b38"/>
  </ds:schemaRefs>
</ds:datastoreItem>
</file>

<file path=docMetadata/LabelInfo.xml><?xml version="1.0" encoding="utf-8"?>
<clbl:labelList xmlns:clbl="http://schemas.microsoft.com/office/2020/mipLabelMetadata">
  <clbl:label id="{912a5d77-fb98-4eee-af32-1334d8f04a53}" enabled="0" method="" siteId="{912a5d77-fb98-4eee-af32-1334d8f04a53}" removed="1"/>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University of Exeter</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Pardee, Roz</dc:creator>
  <lastModifiedBy>Refoy, Isobel</lastModifiedBy>
  <revision>16</revision>
  <lastPrinted>2016-12-12T16:35:00.0000000Z</lastPrinted>
  <dcterms:created xsi:type="dcterms:W3CDTF">2024-02-29T13:43:00.0000000Z</dcterms:created>
  <dcterms:modified xsi:type="dcterms:W3CDTF">2024-05-31T11:27:14.558812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7D0A919D31164482E721C4FC96EA84</vt:lpwstr>
  </property>
  <property fmtid="{D5CDD505-2E9C-101B-9397-08002B2CF9AE}" pid="3" name="_SourceUrl">
    <vt:lpwstr/>
  </property>
  <property fmtid="{D5CDD505-2E9C-101B-9397-08002B2CF9AE}" pid="4" name="_SharedFileIndex">
    <vt:lpwstr/>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ies>
</file>